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hAnsiTheme="minorHAnsi" w:cstheme="minorBidi"/>
          <w:color w:val="auto"/>
          <w:sz w:val="20"/>
          <w:szCs w:val="20"/>
        </w:rPr>
        <w:id w:val="-598562064"/>
        <w:docPartObj>
          <w:docPartGallery w:val="Cover Pages"/>
          <w:docPartUnique/>
        </w:docPartObj>
      </w:sdtPr>
      <w:sdtEndPr>
        <w:rPr>
          <w:rFonts w:ascii="Helvetica" w:hAnsi="Helvetica"/>
        </w:rPr>
      </w:sdtEndPr>
      <w:sdtContent>
        <w:p w14:paraId="11FC73B2" w14:textId="4FD6CCDB" w:rsidR="00733E33" w:rsidRDefault="00391715" w:rsidP="00A17BA6">
          <w:pPr>
            <w:pStyle w:val="CORPODITESTO"/>
            <w:ind w:left="0"/>
          </w:pPr>
          <w:r w:rsidRPr="00122B82">
            <w:rPr>
              <w:noProof/>
              <w:lang w:eastAsia="it-IT"/>
            </w:rPr>
            <mc:AlternateContent>
              <mc:Choice Requires="wps">
                <w:drawing>
                  <wp:anchor distT="45720" distB="45720" distL="114300" distR="114300" simplePos="0" relativeHeight="251685888" behindDoc="1" locked="0" layoutInCell="1" allowOverlap="1" wp14:anchorId="4E9FDA3E" wp14:editId="4367FDC7">
                    <wp:simplePos x="0" y="0"/>
                    <wp:positionH relativeFrom="column">
                      <wp:posOffset>24493</wp:posOffset>
                    </wp:positionH>
                    <wp:positionV relativeFrom="paragraph">
                      <wp:posOffset>-538843</wp:posOffset>
                    </wp:positionV>
                    <wp:extent cx="3314700" cy="1727563"/>
                    <wp:effectExtent l="0" t="0" r="0" b="6350"/>
                    <wp:wrapNone/>
                    <wp:docPr id="217" name="Casella di testo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14700" cy="172756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2E551E" w14:textId="704B4A42" w:rsidR="008F634E" w:rsidRPr="00430F2D" w:rsidRDefault="00430F2D" w:rsidP="00B74B50">
                                <w:pPr>
                                  <w:pStyle w:val="BANDOBIANCO"/>
                                </w:pPr>
                                <w:r w:rsidRPr="00430F2D">
                                  <w:br w:type="page"/>
                                </w:r>
                                <w:r w:rsidR="00B74B50">
                                  <w:t>Allegato al Bando:</w:t>
                                </w:r>
                              </w:p>
                              <w:p w14:paraId="1F6741AC" w14:textId="77777777" w:rsidR="00746E1D" w:rsidRDefault="00391715" w:rsidP="00391715">
                                <w:pPr>
                                  <w:pStyle w:val="TITOLOPRIMAPAGINABIANCO"/>
                                  <w:rPr>
                                    <w:sz w:val="40"/>
                                    <w:szCs w:val="40"/>
                                  </w:rPr>
                                </w:pPr>
                                <w:bookmarkStart w:id="0" w:name="_Hlk38039674"/>
                                <w:bookmarkStart w:id="1" w:name="_Hlk38039675"/>
                                <w:bookmarkStart w:id="2" w:name="_Hlk38039676"/>
                                <w:bookmarkStart w:id="3" w:name="_Hlk38039677"/>
                                <w:r w:rsidRPr="00391715">
                                  <w:rPr>
                                    <w:sz w:val="40"/>
                                    <w:szCs w:val="40"/>
                                  </w:rPr>
                                  <w:t xml:space="preserve">RINCONTRIAMOCI  </w:t>
                                </w:r>
                              </w:p>
                              <w:p w14:paraId="7FE83902" w14:textId="7A38B6FA" w:rsidR="00430F2D" w:rsidRPr="00746E1D" w:rsidRDefault="00391715" w:rsidP="00746E1D">
                                <w:pPr>
                                  <w:pStyle w:val="TITOLOPRIMAPAGINABIANCO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391715">
                                  <w:rPr>
                                    <w:sz w:val="40"/>
                                    <w:szCs w:val="40"/>
                                  </w:rPr>
                                  <w:t>Sostegno agli spazi culturali, civici e d’incontro del territorio</w:t>
                                </w:r>
                                <w:bookmarkEnd w:id="0"/>
                                <w:bookmarkEnd w:id="1"/>
                                <w:bookmarkEnd w:id="2"/>
                                <w:bookmarkEnd w:id="3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9FDA3E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2" o:spid="_x0000_s1026" type="#_x0000_t202" style="position:absolute;margin-left:1.95pt;margin-top:-42.45pt;width:261pt;height:136.0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" filled="f" stroked="f">
                    <v:textbox>
                      <w:txbxContent>
                        <w:p w14:paraId="742E551E" w14:textId="704B4A42" w:rsidR="008F634E" w:rsidRPr="00430F2D" w:rsidRDefault="00430F2D" w:rsidP="00B74B50">
                          <w:pPr>
                            <w:pStyle w:val="BANDOBIANCO"/>
                          </w:pPr>
                          <w:r w:rsidRPr="00430F2D">
                            <w:br w:type="page"/>
                          </w:r>
                          <w:r w:rsidR="00B74B50">
                            <w:t>Allegato al Bando:</w:t>
                          </w:r>
                        </w:p>
                        <w:p w14:paraId="1F6741AC" w14:textId="77777777" w:rsidR="00746E1D" w:rsidRDefault="00391715" w:rsidP="00391715">
                          <w:pPr>
                            <w:pStyle w:val="TITOLOPRIMAPAGINABIANCO"/>
                            <w:rPr>
                              <w:sz w:val="40"/>
                              <w:szCs w:val="40"/>
                            </w:rPr>
                          </w:pPr>
                          <w:bookmarkStart w:id="4" w:name="_Hlk38039674"/>
                          <w:bookmarkStart w:id="5" w:name="_Hlk38039675"/>
                          <w:bookmarkStart w:id="6" w:name="_Hlk38039676"/>
                          <w:bookmarkStart w:id="7" w:name="_Hlk38039677"/>
                          <w:r w:rsidRPr="00391715">
                            <w:rPr>
                              <w:sz w:val="40"/>
                              <w:szCs w:val="40"/>
                            </w:rPr>
                            <w:t xml:space="preserve">RINCONTRIAMOCI  </w:t>
                          </w:r>
                        </w:p>
                        <w:p w14:paraId="7FE83902" w14:textId="7A38B6FA" w:rsidR="00430F2D" w:rsidRPr="00746E1D" w:rsidRDefault="00391715" w:rsidP="00746E1D">
                          <w:pPr>
                            <w:pStyle w:val="TITOLOPRIMAPAGINABIANCO"/>
                            <w:rPr>
                              <w:sz w:val="40"/>
                              <w:szCs w:val="40"/>
                            </w:rPr>
                          </w:pPr>
                          <w:r w:rsidRPr="00391715">
                            <w:rPr>
                              <w:sz w:val="40"/>
                              <w:szCs w:val="40"/>
                            </w:rPr>
                            <w:t>Sostegno agli spazi culturali, civici e d’incontro del territorio</w:t>
                          </w:r>
                          <w:bookmarkEnd w:id="4"/>
                          <w:bookmarkEnd w:id="5"/>
                          <w:bookmarkEnd w:id="6"/>
                          <w:bookmarkEnd w:id="7"/>
                        </w:p>
                      </w:txbxContent>
                    </v:textbox>
                  </v:shape>
                </w:pict>
              </mc:Fallback>
            </mc:AlternateContent>
          </w:r>
          <w:r w:rsidR="00B74B50" w:rsidRPr="00A47388">
            <w:rPr>
              <w:noProof/>
              <w:color w:val="008FD2"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458BBAAB" wp14:editId="3D19C709">
                    <wp:simplePos x="0" y="0"/>
                    <wp:positionH relativeFrom="margin">
                      <wp:posOffset>-8890</wp:posOffset>
                    </wp:positionH>
                    <wp:positionV relativeFrom="page">
                      <wp:posOffset>0</wp:posOffset>
                    </wp:positionV>
                    <wp:extent cx="3389630" cy="2628900"/>
                    <wp:effectExtent l="0" t="0" r="1270" b="0"/>
                    <wp:wrapNone/>
                    <wp:docPr id="210" name="Rettangolo 21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89630" cy="2628900"/>
                            </a:xfrm>
                            <a:prstGeom prst="rect">
                              <a:avLst/>
                            </a:prstGeom>
                            <a:solidFill>
                              <a:srgbClr val="E50068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74823FB" id="Rettangolo 210" o:spid="_x0000_s1026" style="position:absolute;margin-left:-.7pt;margin-top:0;width:266.9pt;height:207pt;z-index:-251632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" fillcolor="#e50068" stroked="f">
                    <w10:wrap anchorx="margin" anchory="page"/>
                  </v:rect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72576" behindDoc="1" locked="0" layoutInCell="1" allowOverlap="1" wp14:anchorId="2A381D9E" wp14:editId="55B27F84">
                    <wp:simplePos x="0" y="0"/>
                    <wp:positionH relativeFrom="page">
                      <wp:posOffset>5067935</wp:posOffset>
                    </wp:positionH>
                    <wp:positionV relativeFrom="page">
                      <wp:posOffset>9427845</wp:posOffset>
                    </wp:positionV>
                    <wp:extent cx="141605" cy="158750"/>
                    <wp:effectExtent l="0" t="0" r="0" b="0"/>
                    <wp:wrapNone/>
                    <wp:docPr id="46" name="Casella di testo 4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1605" cy="1587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9709CD" w14:textId="77777777" w:rsidR="00733E33" w:rsidRDefault="00733E33" w:rsidP="007064A7">
                                <w:pPr>
                                  <w:spacing w:before="4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381D9E" id="Casella di testo 46" o:spid="_x0000_s1027" type="#_x0000_t202" style="position:absolute;margin-left:399.05pt;margin-top:742.35pt;width:11.15pt;height:12.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" filled="f" stroked="f">
                    <v:textbox inset="0,0,0,0">
                      <w:txbxContent>
                        <w:p w14:paraId="2A9709CD" w14:textId="77777777" w:rsidR="00733E33" w:rsidRDefault="00733E33" w:rsidP="007064A7">
                          <w:pPr>
                            <w:spacing w:before="4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74624" behindDoc="1" locked="0" layoutInCell="1" allowOverlap="1" wp14:anchorId="1536BB60" wp14:editId="1DF7E87D">
                    <wp:simplePos x="0" y="0"/>
                    <wp:positionH relativeFrom="page">
                      <wp:posOffset>4892675</wp:posOffset>
                    </wp:positionH>
                    <wp:positionV relativeFrom="page">
                      <wp:posOffset>9585960</wp:posOffset>
                    </wp:positionV>
                    <wp:extent cx="175895" cy="141605"/>
                    <wp:effectExtent l="0" t="0" r="0" b="0"/>
                    <wp:wrapNone/>
                    <wp:docPr id="44" name="Casella di testo 4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5895" cy="1416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A6F4E43" w14:textId="77777777" w:rsidR="00733E33" w:rsidRDefault="00733E33" w:rsidP="00733E33">
                                <w:pPr>
                                  <w:spacing w:before="4"/>
                                  <w:ind w:left="40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536BB60" id="Casella di testo 44" o:spid="_x0000_s1028" type="#_x0000_t202" style="position:absolute;margin-left:385.25pt;margin-top:754.8pt;width:13.85pt;height:11.1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" filled="f" stroked="f">
                    <v:textbox inset="0,0,0,0">
                      <w:txbxContent>
                        <w:p w14:paraId="1A6F4E43" w14:textId="77777777" w:rsidR="00733E33" w:rsidRDefault="00733E33" w:rsidP="00733E33">
                          <w:pPr>
                            <w:spacing w:before="4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75648" behindDoc="1" locked="0" layoutInCell="1" allowOverlap="1" wp14:anchorId="6FBF1708" wp14:editId="3BE8112B">
                    <wp:simplePos x="0" y="0"/>
                    <wp:positionH relativeFrom="page">
                      <wp:posOffset>5067935</wp:posOffset>
                    </wp:positionH>
                    <wp:positionV relativeFrom="page">
                      <wp:posOffset>9585960</wp:posOffset>
                    </wp:positionV>
                    <wp:extent cx="141605" cy="141605"/>
                    <wp:effectExtent l="0" t="0" r="0" b="0"/>
                    <wp:wrapNone/>
                    <wp:docPr id="43" name="Casella di testo 4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1605" cy="1416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1A3097" w14:textId="77777777" w:rsidR="00733E33" w:rsidRDefault="00733E33" w:rsidP="00733E33">
                                <w:pPr>
                                  <w:spacing w:before="4"/>
                                  <w:ind w:left="40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FBF1708" id="Casella di testo 43" o:spid="_x0000_s1029" type="#_x0000_t202" style="position:absolute;margin-left:399.05pt;margin-top:754.8pt;width:11.15pt;height:11.15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" filled="f" stroked="f">
                    <v:textbox inset="0,0,0,0">
                      <w:txbxContent>
                        <w:p w14:paraId="3B1A3097" w14:textId="77777777" w:rsidR="00733E33" w:rsidRDefault="00733E33" w:rsidP="00733E33">
                          <w:pPr>
                            <w:spacing w:before="4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76672" behindDoc="1" locked="0" layoutInCell="1" allowOverlap="1" wp14:anchorId="10E380D9" wp14:editId="4D7D4665">
                    <wp:simplePos x="0" y="0"/>
                    <wp:positionH relativeFrom="page">
                      <wp:posOffset>4751705</wp:posOffset>
                    </wp:positionH>
                    <wp:positionV relativeFrom="page">
                      <wp:posOffset>9727565</wp:posOffset>
                    </wp:positionV>
                    <wp:extent cx="141605" cy="175895"/>
                    <wp:effectExtent l="0" t="0" r="0" b="0"/>
                    <wp:wrapNone/>
                    <wp:docPr id="42" name="Casella di testo 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1605" cy="1758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C6D8EF" w14:textId="77777777" w:rsidR="00733E33" w:rsidRDefault="00733E33" w:rsidP="00733E33">
                                <w:pPr>
                                  <w:spacing w:before="4"/>
                                  <w:ind w:left="40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0E380D9" id="Casella di testo 42" o:spid="_x0000_s1030" type="#_x0000_t202" style="position:absolute;margin-left:374.15pt;margin-top:765.95pt;width:11.15pt;height:13.8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" filled="f" stroked="f">
                    <v:textbox inset="0,0,0,0">
                      <w:txbxContent>
                        <w:p w14:paraId="76C6D8EF" w14:textId="77777777" w:rsidR="00733E33" w:rsidRDefault="00733E33" w:rsidP="00733E33">
                          <w:pPr>
                            <w:spacing w:before="4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77696" behindDoc="1" locked="0" layoutInCell="1" allowOverlap="1" wp14:anchorId="02D2D0E3" wp14:editId="165635EF">
                    <wp:simplePos x="0" y="0"/>
                    <wp:positionH relativeFrom="page">
                      <wp:posOffset>4892675</wp:posOffset>
                    </wp:positionH>
                    <wp:positionV relativeFrom="page">
                      <wp:posOffset>9727565</wp:posOffset>
                    </wp:positionV>
                    <wp:extent cx="175895" cy="175895"/>
                    <wp:effectExtent l="0" t="0" r="0" b="0"/>
                    <wp:wrapNone/>
                    <wp:docPr id="41" name="Casella di testo 4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5895" cy="1758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7D3EFC" w14:textId="77777777" w:rsidR="00733E33" w:rsidRDefault="00733E33" w:rsidP="00733E33">
                                <w:pPr>
                                  <w:spacing w:before="4"/>
                                  <w:ind w:left="40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2D2D0E3" id="Casella di testo 41" o:spid="_x0000_s1031" type="#_x0000_t202" style="position:absolute;margin-left:385.25pt;margin-top:765.95pt;width:13.85pt;height:13.85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" filled="f" stroked="f">
                    <v:textbox inset="0,0,0,0">
                      <w:txbxContent>
                        <w:p w14:paraId="457D3EFC" w14:textId="77777777" w:rsidR="00733E33" w:rsidRDefault="00733E33" w:rsidP="00733E33">
                          <w:pPr>
                            <w:spacing w:before="4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79744" behindDoc="1" locked="0" layoutInCell="1" allowOverlap="1" wp14:anchorId="7782420A" wp14:editId="0BD9EAD0">
                    <wp:simplePos x="0" y="0"/>
                    <wp:positionH relativeFrom="page">
                      <wp:posOffset>4751705</wp:posOffset>
                    </wp:positionH>
                    <wp:positionV relativeFrom="page">
                      <wp:posOffset>9903460</wp:posOffset>
                    </wp:positionV>
                    <wp:extent cx="141605" cy="141605"/>
                    <wp:effectExtent l="0" t="0" r="0" b="0"/>
                    <wp:wrapNone/>
                    <wp:docPr id="39" name="Casella di testo 3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1605" cy="1416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7D80E4" w14:textId="77777777" w:rsidR="00733E33" w:rsidRDefault="00733E33" w:rsidP="00733E33">
                                <w:pPr>
                                  <w:spacing w:before="4"/>
                                  <w:ind w:left="40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7782420A" id="Casella di testo 39" o:spid="_x0000_s1032" type="#_x0000_t202" style="position:absolute;margin-left:374.15pt;margin-top:779.8pt;width:11.15pt;height:11.15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" filled="f" stroked="f">
                    <v:textbox inset="0,0,0,0">
                      <w:txbxContent>
                        <w:p w14:paraId="4A7D80E4" w14:textId="77777777" w:rsidR="00733E33" w:rsidRDefault="00733E33" w:rsidP="00733E33">
                          <w:pPr>
                            <w:spacing w:before="4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80768" behindDoc="1" locked="0" layoutInCell="1" allowOverlap="1" wp14:anchorId="5B2C66A7" wp14:editId="2392C4AD">
                    <wp:simplePos x="0" y="0"/>
                    <wp:positionH relativeFrom="page">
                      <wp:posOffset>4892675</wp:posOffset>
                    </wp:positionH>
                    <wp:positionV relativeFrom="page">
                      <wp:posOffset>9903460</wp:posOffset>
                    </wp:positionV>
                    <wp:extent cx="175895" cy="141605"/>
                    <wp:effectExtent l="0" t="0" r="0" b="0"/>
                    <wp:wrapNone/>
                    <wp:docPr id="38" name="Casella di testo 3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5895" cy="1416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BC68F75" w14:textId="77777777" w:rsidR="00733E33" w:rsidRDefault="00733E33" w:rsidP="00733E33">
                                <w:pPr>
                                  <w:spacing w:before="4"/>
                                  <w:ind w:left="40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B2C66A7" id="Casella di testo 38" o:spid="_x0000_s1033" type="#_x0000_t202" style="position:absolute;margin-left:385.25pt;margin-top:779.8pt;width:13.85pt;height:11.1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" filled="f" stroked="f">
                    <v:textbox inset="0,0,0,0">
                      <w:txbxContent>
                        <w:p w14:paraId="4BC68F75" w14:textId="77777777" w:rsidR="00733E33" w:rsidRDefault="00733E33" w:rsidP="00733E33">
                          <w:pPr>
                            <w:spacing w:before="4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33E33" w:rsidRPr="00122B82">
            <w:rPr>
              <w:noProof/>
              <w:lang w:eastAsia="it-IT"/>
            </w:rPr>
            <mc:AlternateContent>
              <mc:Choice Requires="wps">
                <w:drawing>
                  <wp:anchor distT="0" distB="0" distL="114300" distR="114300" simplePos="0" relativeHeight="251681792" behindDoc="1" locked="0" layoutInCell="1" allowOverlap="1" wp14:anchorId="516AF998" wp14:editId="56BB40CB">
                    <wp:simplePos x="0" y="0"/>
                    <wp:positionH relativeFrom="page">
                      <wp:posOffset>5067935</wp:posOffset>
                    </wp:positionH>
                    <wp:positionV relativeFrom="page">
                      <wp:posOffset>9903460</wp:posOffset>
                    </wp:positionV>
                    <wp:extent cx="141605" cy="141605"/>
                    <wp:effectExtent l="0" t="0" r="0" b="0"/>
                    <wp:wrapNone/>
                    <wp:docPr id="37" name="Casella di testo 3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1605" cy="1416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7A532C" w14:textId="77777777" w:rsidR="00733E33" w:rsidRDefault="00733E33" w:rsidP="00733E33">
                                <w:pPr>
                                  <w:spacing w:before="4"/>
                                  <w:ind w:left="40"/>
                                  <w:rPr>
                                    <w:rFonts w:ascii="Times New Roman"/>
                                    <w:sz w:val="17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16AF998" id="Casella di testo 37" o:spid="_x0000_s1034" type="#_x0000_t202" style="position:absolute;margin-left:399.05pt;margin-top:779.8pt;width:11.15pt;height:11.15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" filled="f" stroked="f">
                    <v:textbox inset="0,0,0,0">
                      <w:txbxContent>
                        <w:p w14:paraId="1B7A532C" w14:textId="77777777" w:rsidR="00733E33" w:rsidRDefault="00733E33" w:rsidP="00733E33">
                          <w:pPr>
                            <w:spacing w:before="4"/>
                            <w:ind w:left="40"/>
                            <w:rPr>
                              <w:rFonts w:ascii="Times New Roman"/>
                              <w:sz w:val="17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77C58D7" w14:textId="286913D6" w:rsidR="007064A7" w:rsidRDefault="007064A7" w:rsidP="00897D2D">
          <w:pPr>
            <w:pStyle w:val="CORPODITESTO"/>
          </w:pPr>
        </w:p>
        <w:p w14:paraId="622AC983" w14:textId="77777777" w:rsidR="007064A7" w:rsidRPr="00122B82" w:rsidRDefault="007064A7" w:rsidP="00897D2D">
          <w:pPr>
            <w:pStyle w:val="CORPODITESTO"/>
          </w:pPr>
        </w:p>
        <w:p w14:paraId="3412B2CD" w14:textId="5DE228E2" w:rsidR="00F52905" w:rsidRDefault="00F52905" w:rsidP="00897D2D">
          <w:pPr>
            <w:pStyle w:val="CORPODITESTO"/>
            <w:rPr>
              <w:rFonts w:ascii="Helvetica" w:hAnsi="Helvetica"/>
              <w:color w:val="008FD2"/>
              <w:u w:val="single"/>
            </w:rPr>
          </w:pPr>
        </w:p>
        <w:p w14:paraId="48473BAB" w14:textId="77777777" w:rsidR="00EF3527" w:rsidRDefault="00EF3527" w:rsidP="00897D2D">
          <w:pPr>
            <w:pStyle w:val="CORPODITESTO"/>
            <w:rPr>
              <w:rFonts w:ascii="Helvetica" w:hAnsi="Helvetica"/>
              <w:color w:val="008FD2"/>
              <w:u w:val="single"/>
            </w:rPr>
          </w:pPr>
        </w:p>
        <w:p w14:paraId="5D2C267E" w14:textId="484CD95E" w:rsidR="0094537B" w:rsidRPr="00DD3F4C" w:rsidRDefault="0094537B" w:rsidP="0094537B">
          <w:pPr>
            <w:pStyle w:val="CORPODITESTO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0" w:after="0" w:line="276" w:lineRule="auto"/>
            <w:ind w:right="-6"/>
            <w:jc w:val="both"/>
            <w:rPr>
              <w:b/>
              <w:bCs/>
            </w:rPr>
          </w:pPr>
          <w:r w:rsidRPr="00DD3F4C">
            <w:rPr>
              <w:b/>
              <w:bCs/>
            </w:rPr>
            <w:t xml:space="preserve">Questo bando è dedicato a SPAZI, aperti al pubblico e alla cittadinanza con frequenza costante e di facile accessibilità, gestiti o co-gestiti da enti ammissibili all’erogazione di contributi della Compagnia che fungono da presidi culturali e civici dedicati a un territorio o una comunità specifica e quindi caratterizzati da una forte relazione con chi li frequenta; si deve trattare di spazi di inclusione culturale e sociale, multidisciplinari e multifunzionali, eventualmente aperti all’uso spontaneo e informale da parte dei cittadini, gestiti con attenzione agli aspetti imprenditoriali. </w:t>
          </w:r>
        </w:p>
        <w:p w14:paraId="1F48CAAC" w14:textId="01CD9EAC" w:rsidR="0094537B" w:rsidRPr="00DD3F4C" w:rsidRDefault="0094537B" w:rsidP="0094537B">
          <w:pPr>
            <w:pStyle w:val="CORPODITESTO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0" w:after="0" w:line="276" w:lineRule="auto"/>
            <w:ind w:right="-6"/>
            <w:jc w:val="both"/>
            <w:rPr>
              <w:b/>
              <w:bCs/>
            </w:rPr>
          </w:pPr>
          <w:r w:rsidRPr="00DD3F4C">
            <w:rPr>
              <w:b/>
              <w:bCs/>
            </w:rPr>
            <w:t>La loro sede deve essere situata in Piemonte, Liguria o Valle d’Aosta.</w:t>
          </w:r>
        </w:p>
        <w:p w14:paraId="234B44F6" w14:textId="77777777" w:rsidR="0094537B" w:rsidRDefault="0094537B" w:rsidP="00746E1D">
          <w:pPr>
            <w:pStyle w:val="CORPODITESTO"/>
            <w:spacing w:before="0" w:after="0" w:line="276" w:lineRule="auto"/>
            <w:ind w:right="-6"/>
            <w:rPr>
              <w:rStyle w:val="TITOLOSEZIONECarattere"/>
              <w:color w:val="E50068"/>
              <w:szCs w:val="32"/>
            </w:rPr>
          </w:pPr>
        </w:p>
        <w:p w14:paraId="53D8D7F3" w14:textId="104E874B" w:rsidR="00DD3F4C" w:rsidRPr="0003352B" w:rsidRDefault="0094537B" w:rsidP="00C057DB">
          <w:pPr>
            <w:pStyle w:val="CORPODITESTO"/>
            <w:rPr>
              <w:rStyle w:val="TITOLOSEZIONECarattere"/>
              <w:color w:val="E50068"/>
              <w:szCs w:val="32"/>
            </w:rPr>
          </w:pPr>
          <w:bookmarkStart w:id="8" w:name="_Hlk38038939"/>
          <w:r w:rsidRPr="0003352B">
            <w:rPr>
              <w:rStyle w:val="TITOLOSEZIONECarattere"/>
              <w:color w:val="E50068"/>
              <w:szCs w:val="32"/>
            </w:rPr>
            <w:t>Nome dello Spazio</w:t>
          </w:r>
        </w:p>
        <w:tbl>
          <w:tblPr>
            <w:tblStyle w:val="Grigliatabella"/>
            <w:tblW w:w="0" w:type="auto"/>
            <w:tblInd w:w="23" w:type="dxa"/>
            <w:tblLook w:val="04A0" w:firstRow="1" w:lastRow="0" w:firstColumn="1" w:lastColumn="0" w:noHBand="0" w:noVBand="1"/>
          </w:tblPr>
          <w:tblGrid>
            <w:gridCol w:w="9599"/>
          </w:tblGrid>
          <w:tr w:rsidR="00C057DB" w14:paraId="177726B8" w14:textId="77777777" w:rsidTr="00C057DB">
            <w:trPr>
              <w:trHeight w:val="643"/>
            </w:trPr>
            <w:tc>
              <w:tcPr>
                <w:tcW w:w="9622" w:type="dxa"/>
                <w:vAlign w:val="center"/>
              </w:tcPr>
              <w:p w14:paraId="7030B405" w14:textId="78C8C2EC" w:rsidR="00C057DB" w:rsidRPr="00EF3527" w:rsidRDefault="00C057DB" w:rsidP="00C057DB">
                <w:pPr>
                  <w:pStyle w:val="CORPODITESTO"/>
                  <w:spacing w:before="0" w:after="0" w:line="276" w:lineRule="auto"/>
                  <w:ind w:left="0" w:right="-6"/>
                  <w:rPr>
                    <w:b/>
                    <w:bCs/>
                    <w:sz w:val="28"/>
                    <w:szCs w:val="28"/>
                  </w:rPr>
                </w:pPr>
              </w:p>
            </w:tc>
          </w:tr>
        </w:tbl>
        <w:p w14:paraId="2FA8F880" w14:textId="29B1517C" w:rsidR="00C057DB" w:rsidRDefault="00C057DB" w:rsidP="00C057DB">
          <w:pPr>
            <w:pStyle w:val="CORPODITESTO"/>
            <w:rPr>
              <w:sz w:val="28"/>
              <w:szCs w:val="28"/>
            </w:rPr>
          </w:pPr>
        </w:p>
        <w:tbl>
          <w:tblPr>
            <w:tblStyle w:val="Grigliatabella"/>
            <w:tblW w:w="0" w:type="auto"/>
            <w:tblInd w:w="23" w:type="dxa"/>
            <w:tblLook w:val="04A0" w:firstRow="1" w:lastRow="0" w:firstColumn="1" w:lastColumn="0" w:noHBand="0" w:noVBand="1"/>
          </w:tblPr>
          <w:tblGrid>
            <w:gridCol w:w="9599"/>
          </w:tblGrid>
          <w:tr w:rsidR="00C057DB" w14:paraId="4B1C7CAB" w14:textId="77777777" w:rsidTr="00C057DB">
            <w:tc>
              <w:tcPr>
                <w:tcW w:w="9622" w:type="dxa"/>
              </w:tcPr>
              <w:p w14:paraId="0C5F9D26" w14:textId="0708CB67" w:rsidR="00C057DB" w:rsidRPr="00C057DB" w:rsidRDefault="00C057DB" w:rsidP="00EF3527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b/>
                  </w:rPr>
                </w:pPr>
                <w:r w:rsidRPr="00746E1D">
                  <w:rPr>
                    <w:rStyle w:val="SOTTOTITOLOCarattere"/>
                    <w:color w:val="E50068"/>
                    <w:sz w:val="22"/>
                  </w:rPr>
                  <w:t xml:space="preserve">Posta l’aderenza alla definizione generale sopra riportata, auto-collocarsi in una delle seguenti </w:t>
                </w:r>
                <w:proofErr w:type="gramStart"/>
                <w:r w:rsidRPr="00746E1D">
                  <w:rPr>
                    <w:rStyle w:val="SOTTOTITOLOCarattere"/>
                    <w:color w:val="E50068"/>
                    <w:sz w:val="22"/>
                  </w:rPr>
                  <w:t>3</w:t>
                </w:r>
                <w:proofErr w:type="gramEnd"/>
                <w:r w:rsidRPr="00746E1D">
                  <w:rPr>
                    <w:rStyle w:val="SOTTOTITOLOCarattere"/>
                    <w:color w:val="E50068"/>
                    <w:sz w:val="22"/>
                  </w:rPr>
                  <w:t xml:space="preserve"> categorie, come definite nel testo del bando (chi si riconosce in più di una, selezioni quella preponderante)</w:t>
                </w:r>
              </w:p>
            </w:tc>
          </w:tr>
          <w:tr w:rsidR="00C057DB" w14:paraId="3119B66A" w14:textId="77777777" w:rsidTr="00C057DB">
            <w:tc>
              <w:tcPr>
                <w:tcW w:w="9622" w:type="dxa"/>
              </w:tcPr>
              <w:p w14:paraId="45CA3B71" w14:textId="77777777" w:rsidR="00C057DB" w:rsidRPr="00DD3F4C" w:rsidRDefault="00C057DB" w:rsidP="004B3BD7">
                <w:pPr>
                  <w:pStyle w:val="CORPODITESTO"/>
                  <w:numPr>
                    <w:ilvl w:val="0"/>
                    <w:numId w:val="3"/>
                  </w:numPr>
                  <w:spacing w:before="120" w:after="120" w:line="276" w:lineRule="auto"/>
                  <w:ind w:left="743" w:right="-6" w:hanging="357"/>
                  <w:jc w:val="both"/>
                </w:pPr>
                <w:r w:rsidRPr="00DD3F4C">
                  <w:t>Nuovo Centro Culturale</w:t>
                </w:r>
              </w:p>
              <w:p w14:paraId="7A574AC5" w14:textId="77777777" w:rsidR="00C057DB" w:rsidRPr="00DD3F4C" w:rsidRDefault="00C057DB" w:rsidP="004B3BD7">
                <w:pPr>
                  <w:pStyle w:val="CORPODITESTO"/>
                  <w:numPr>
                    <w:ilvl w:val="0"/>
                    <w:numId w:val="3"/>
                  </w:numPr>
                  <w:spacing w:before="120" w:after="120" w:line="276" w:lineRule="auto"/>
                  <w:ind w:left="743" w:right="-6" w:hanging="357"/>
                  <w:jc w:val="both"/>
                </w:pPr>
                <w:r w:rsidRPr="00DD3F4C">
                  <w:t>Centro Culturale Indipendente</w:t>
                </w:r>
              </w:p>
              <w:p w14:paraId="1EE77900" w14:textId="2F625BFF" w:rsidR="00C057DB" w:rsidRPr="00C057DB" w:rsidRDefault="00C057DB" w:rsidP="004B3BD7">
                <w:pPr>
                  <w:pStyle w:val="CORPODITESTO"/>
                  <w:numPr>
                    <w:ilvl w:val="0"/>
                    <w:numId w:val="3"/>
                  </w:numPr>
                  <w:spacing w:before="120" w:after="120" w:line="276" w:lineRule="auto"/>
                  <w:ind w:left="743" w:right="-6" w:hanging="357"/>
                  <w:jc w:val="both"/>
                </w:pPr>
                <w:r w:rsidRPr="00DD3F4C">
                  <w:t xml:space="preserve">Centro di Aggregazione Civica </w:t>
                </w:r>
              </w:p>
            </w:tc>
          </w:tr>
        </w:tbl>
        <w:p w14:paraId="128FC9D5" w14:textId="7366CB45" w:rsidR="00C057DB" w:rsidRDefault="00C057DB" w:rsidP="00C057DB">
          <w:pPr>
            <w:pStyle w:val="CORPODITESTO"/>
            <w:rPr>
              <w:sz w:val="28"/>
              <w:szCs w:val="28"/>
            </w:rPr>
          </w:pPr>
        </w:p>
        <w:tbl>
          <w:tblPr>
            <w:tblStyle w:val="Grigliatabella"/>
            <w:tblW w:w="0" w:type="auto"/>
            <w:tblInd w:w="23" w:type="dxa"/>
            <w:tblLook w:val="04A0" w:firstRow="1" w:lastRow="0" w:firstColumn="1" w:lastColumn="0" w:noHBand="0" w:noVBand="1"/>
          </w:tblPr>
          <w:tblGrid>
            <w:gridCol w:w="4802"/>
            <w:gridCol w:w="4797"/>
          </w:tblGrid>
          <w:tr w:rsidR="00EF3527" w14:paraId="4F97EE83" w14:textId="77777777" w:rsidTr="00EF3527">
            <w:tc>
              <w:tcPr>
                <w:tcW w:w="4802" w:type="dxa"/>
                <w:vAlign w:val="center"/>
              </w:tcPr>
              <w:p w14:paraId="2713CDFF" w14:textId="76DD1019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746E1D">
                  <w:rPr>
                    <w:rStyle w:val="SOTTOTITOLOCarattere"/>
                    <w:bCs/>
                    <w:color w:val="E50068"/>
                    <w:sz w:val="22"/>
                  </w:rPr>
                  <w:lastRenderedPageBreak/>
                  <w:t xml:space="preserve">Comune dello </w:t>
                </w:r>
                <w:r w:rsidR="00C8164A">
                  <w:rPr>
                    <w:rStyle w:val="SOTTOTITOLOCarattere"/>
                    <w:bCs/>
                    <w:color w:val="E50068"/>
                    <w:sz w:val="22"/>
                  </w:rPr>
                  <w:t>s</w:t>
                </w:r>
                <w:r w:rsidRPr="00746E1D">
                  <w:rPr>
                    <w:rStyle w:val="SOTTOTITOLOCarattere"/>
                    <w:bCs/>
                    <w:color w:val="E50068"/>
                    <w:sz w:val="22"/>
                  </w:rPr>
                  <w:t>pazio</w:t>
                </w:r>
              </w:p>
            </w:tc>
            <w:tc>
              <w:tcPr>
                <w:tcW w:w="4797" w:type="dxa"/>
              </w:tcPr>
              <w:p w14:paraId="3DD2807C" w14:textId="77777777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/>
                  <w:rPr>
                    <w:bCs/>
                  </w:rPr>
                </w:pPr>
              </w:p>
            </w:tc>
          </w:tr>
          <w:tr w:rsidR="00EF3527" w14:paraId="0F61AD06" w14:textId="77777777" w:rsidTr="00EF3527">
            <w:tc>
              <w:tcPr>
                <w:tcW w:w="4802" w:type="dxa"/>
                <w:vAlign w:val="center"/>
              </w:tcPr>
              <w:p w14:paraId="12A5ECC9" w14:textId="54DDB46E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746E1D">
                  <w:rPr>
                    <w:rStyle w:val="SOTTOTITOLOCarattere"/>
                    <w:bCs/>
                    <w:color w:val="E50068"/>
                    <w:sz w:val="22"/>
                  </w:rPr>
                  <w:t xml:space="preserve">Provincia </w:t>
                </w:r>
              </w:p>
            </w:tc>
            <w:tc>
              <w:tcPr>
                <w:tcW w:w="4797" w:type="dxa"/>
              </w:tcPr>
              <w:p w14:paraId="0279A2A8" w14:textId="77777777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/>
                  <w:rPr>
                    <w:bCs/>
                  </w:rPr>
                </w:pPr>
              </w:p>
            </w:tc>
          </w:tr>
          <w:tr w:rsidR="00EF3527" w14:paraId="7FBB83EF" w14:textId="77777777" w:rsidTr="00EF3527">
            <w:tc>
              <w:tcPr>
                <w:tcW w:w="4802" w:type="dxa"/>
                <w:vAlign w:val="center"/>
              </w:tcPr>
              <w:p w14:paraId="3137762E" w14:textId="32BEBF1F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746E1D">
                  <w:rPr>
                    <w:rStyle w:val="SOTTOTITOLOCarattere"/>
                    <w:bCs/>
                    <w:color w:val="E50068"/>
                    <w:sz w:val="22"/>
                  </w:rPr>
                  <w:t>Quartiere/Zona (se identificabile)</w:t>
                </w:r>
              </w:p>
            </w:tc>
            <w:tc>
              <w:tcPr>
                <w:tcW w:w="4797" w:type="dxa"/>
              </w:tcPr>
              <w:p w14:paraId="37BD99A1" w14:textId="77777777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/>
                  <w:rPr>
                    <w:bCs/>
                  </w:rPr>
                </w:pPr>
              </w:p>
            </w:tc>
          </w:tr>
          <w:tr w:rsidR="00EF3527" w14:paraId="79C2C929" w14:textId="77777777" w:rsidTr="00EF3527">
            <w:tc>
              <w:tcPr>
                <w:tcW w:w="4802" w:type="dxa"/>
                <w:vAlign w:val="center"/>
              </w:tcPr>
              <w:p w14:paraId="57C16ED8" w14:textId="4C49EA03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746E1D">
                  <w:rPr>
                    <w:rStyle w:val="SOTTOTITOLOCarattere"/>
                    <w:bCs/>
                    <w:color w:val="E50068"/>
                    <w:sz w:val="22"/>
                  </w:rPr>
                  <w:t>Numero di abitanti del Comune</w:t>
                </w:r>
                <w:r w:rsidR="00E326F0">
                  <w:rPr>
                    <w:rStyle w:val="SOTTOTITOLOCarattere"/>
                    <w:bCs/>
                    <w:color w:val="E50068"/>
                    <w:sz w:val="22"/>
                  </w:rPr>
                  <w:t xml:space="preserve"> (o della zona di riferimento)</w:t>
                </w:r>
              </w:p>
            </w:tc>
            <w:tc>
              <w:tcPr>
                <w:tcW w:w="4797" w:type="dxa"/>
              </w:tcPr>
              <w:p w14:paraId="32C63A99" w14:textId="77777777" w:rsidR="00EF3527" w:rsidRPr="00EF3527" w:rsidRDefault="00EF3527" w:rsidP="00EF3527">
                <w:pPr>
                  <w:pStyle w:val="CORPODITESTO"/>
                  <w:spacing w:before="120" w:after="120" w:line="276" w:lineRule="auto"/>
                  <w:ind w:left="0"/>
                  <w:rPr>
                    <w:bCs/>
                  </w:rPr>
                </w:pPr>
              </w:p>
            </w:tc>
          </w:tr>
        </w:tbl>
        <w:p w14:paraId="4E384436" w14:textId="6289999A" w:rsidR="00EF3527" w:rsidRDefault="00EF3527" w:rsidP="00C057DB">
          <w:pPr>
            <w:pStyle w:val="CORPODITESTO"/>
            <w:rPr>
              <w:sz w:val="28"/>
              <w:szCs w:val="28"/>
            </w:rPr>
          </w:pPr>
        </w:p>
        <w:tbl>
          <w:tblPr>
            <w:tblStyle w:val="Grigliatabella"/>
            <w:tblW w:w="0" w:type="auto"/>
            <w:tblInd w:w="23" w:type="dxa"/>
            <w:tblLook w:val="04A0" w:firstRow="1" w:lastRow="0" w:firstColumn="1" w:lastColumn="0" w:noHBand="0" w:noVBand="1"/>
          </w:tblPr>
          <w:tblGrid>
            <w:gridCol w:w="4801"/>
            <w:gridCol w:w="4798"/>
          </w:tblGrid>
          <w:tr w:rsidR="00936B84" w14:paraId="6AF92982" w14:textId="77777777" w:rsidTr="00160660">
            <w:tc>
              <w:tcPr>
                <w:tcW w:w="4801" w:type="dxa"/>
              </w:tcPr>
              <w:p w14:paraId="2F8A2E6C" w14:textId="40A2E133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746E1D">
                  <w:rPr>
                    <w:rStyle w:val="SOTTOTITOLOCarattere"/>
                    <w:color w:val="E50068"/>
                    <w:sz w:val="22"/>
                  </w:rPr>
                  <w:t>A chi appartiene la proprietà</w:t>
                </w:r>
                <w:r w:rsidR="00E326F0">
                  <w:rPr>
                    <w:rStyle w:val="SOTTOTITOLOCarattere"/>
                    <w:color w:val="E50068"/>
                    <w:sz w:val="22"/>
                  </w:rPr>
                  <w:t xml:space="preserve"> dello spazio</w:t>
                </w:r>
                <w:r w:rsidRPr="00746E1D">
                  <w:rPr>
                    <w:rStyle w:val="SOTTOTITOLOCarattere"/>
                    <w:color w:val="E50068"/>
                    <w:sz w:val="22"/>
                  </w:rPr>
                  <w:t>?</w:t>
                </w:r>
              </w:p>
            </w:tc>
            <w:tc>
              <w:tcPr>
                <w:tcW w:w="4798" w:type="dxa"/>
              </w:tcPr>
              <w:p w14:paraId="6323AEE3" w14:textId="77777777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936B84" w14:paraId="0E911A75" w14:textId="77777777" w:rsidTr="00160660">
            <w:tc>
              <w:tcPr>
                <w:tcW w:w="4801" w:type="dxa"/>
              </w:tcPr>
              <w:p w14:paraId="4D71CDDA" w14:textId="77777777" w:rsidR="00936B84" w:rsidRDefault="00936B84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746E1D">
                  <w:rPr>
                    <w:rStyle w:val="SOTTOTITOLOCarattere"/>
                    <w:bCs/>
                    <w:color w:val="E50068"/>
                    <w:sz w:val="22"/>
                  </w:rPr>
                  <w:t>Governance, gestore/gestori, funzioni svolte, mq e suddivisione spaziale</w:t>
                </w:r>
              </w:p>
              <w:p w14:paraId="73BA4168" w14:textId="605C3BDF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</w:p>
            </w:tc>
            <w:tc>
              <w:tcPr>
                <w:tcW w:w="4798" w:type="dxa"/>
              </w:tcPr>
              <w:p w14:paraId="7C47ED84" w14:textId="409356C3" w:rsidR="00936B84" w:rsidRPr="00936B84" w:rsidRDefault="00936B84" w:rsidP="00160660">
                <w:pPr>
                  <w:spacing w:before="120" w:after="120" w:line="276" w:lineRule="auto"/>
                  <w:ind w:right="-6"/>
                  <w:jc w:val="both"/>
                  <w:rPr>
                    <w:rFonts w:ascii="Arial" w:hAnsi="Arial" w:cs="Arial"/>
                    <w:b/>
                    <w:bCs/>
                    <w:i/>
                    <w:iCs/>
                    <w:color w:val="808080" w:themeColor="background1" w:themeShade="80"/>
                  </w:rPr>
                </w:pPr>
                <w:r w:rsidRPr="00936B84">
                  <w:rPr>
                    <w:rFonts w:ascii="Arial" w:hAnsi="Arial" w:cs="Arial"/>
                    <w:b/>
                    <w:bCs/>
                    <w:i/>
                    <w:iCs/>
                    <w:color w:val="808080" w:themeColor="background1" w:themeShade="80"/>
                  </w:rPr>
                  <w:t>Attenzione! Specificare se l’attività è fondata su una progettualità di rete tra più soggetti, sancita da strategie collettive dimostrabili e documentazione a corredo di comprovata co-responsabilità civile</w:t>
                </w:r>
                <w:r w:rsidR="00567E8E">
                  <w:rPr>
                    <w:rFonts w:ascii="Arial" w:hAnsi="Arial" w:cs="Arial"/>
                    <w:b/>
                    <w:bCs/>
                    <w:i/>
                    <w:iCs/>
                    <w:color w:val="808080" w:themeColor="background1" w:themeShade="80"/>
                  </w:rPr>
                  <w:t xml:space="preserve">. </w:t>
                </w:r>
                <w:r w:rsidRPr="00936B84">
                  <w:rPr>
                    <w:rFonts w:ascii="Arial" w:hAnsi="Arial" w:cs="Arial"/>
                    <w:b/>
                    <w:bCs/>
                    <w:i/>
                    <w:iCs/>
                    <w:color w:val="808080" w:themeColor="background1" w:themeShade="80"/>
                  </w:rPr>
                  <w:t>(</w:t>
                </w:r>
                <w:r w:rsidR="00567E8E">
                  <w:rPr>
                    <w:rFonts w:ascii="Arial" w:hAnsi="Arial" w:cs="Arial"/>
                    <w:b/>
                    <w:bCs/>
                    <w:i/>
                    <w:iCs/>
                    <w:color w:val="808080" w:themeColor="background1" w:themeShade="80"/>
                  </w:rPr>
                  <w:t>M</w:t>
                </w:r>
                <w:r w:rsidRPr="00936B84">
                  <w:rPr>
                    <w:rFonts w:ascii="Arial" w:hAnsi="Arial" w:cs="Arial"/>
                    <w:b/>
                    <w:bCs/>
                    <w:i/>
                    <w:iCs/>
                    <w:color w:val="808080" w:themeColor="background1" w:themeShade="80"/>
                  </w:rPr>
                  <w:t>ax 500 battute)</w:t>
                </w:r>
              </w:p>
              <w:p w14:paraId="4B6C2340" w14:textId="77777777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936B84" w14:paraId="4D08F738" w14:textId="77777777" w:rsidTr="00160660">
            <w:tc>
              <w:tcPr>
                <w:tcW w:w="4801" w:type="dxa"/>
              </w:tcPr>
              <w:p w14:paraId="6FB0A390" w14:textId="2D3B05C6" w:rsidR="00936B84" w:rsidRPr="00936B84" w:rsidRDefault="00160660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Programmazione e progettualità culturali e/o sociali dell’ultimo anno</w:t>
                </w:r>
              </w:p>
            </w:tc>
            <w:tc>
              <w:tcPr>
                <w:tcW w:w="4798" w:type="dxa"/>
              </w:tcPr>
              <w:p w14:paraId="3951C382" w14:textId="401CC786" w:rsidR="00160660" w:rsidRDefault="00160660" w:rsidP="00160660">
                <w:pPr>
                  <w:spacing w:before="120" w:after="120" w:line="276" w:lineRule="auto"/>
                  <w:ind w:right="-6"/>
                  <w:rPr>
                    <w:i/>
                    <w:iCs/>
                    <w:color w:val="808080" w:themeColor="background1" w:themeShade="80"/>
                    <w:szCs w:val="22"/>
                  </w:rPr>
                </w:pPr>
                <w:r w:rsidRPr="00093BCF">
                  <w:rPr>
                    <w:rFonts w:ascii="Arial" w:hAnsi="Arial" w:cs="Arial"/>
                    <w:i/>
                    <w:iCs/>
                    <w:color w:val="808080" w:themeColor="background1" w:themeShade="80"/>
                    <w:sz w:val="22"/>
                    <w:szCs w:val="22"/>
                  </w:rPr>
                  <w:t>(M</w:t>
                </w:r>
                <w:r w:rsidRPr="00093BCF">
                  <w:rPr>
                    <w:i/>
                    <w:iCs/>
                    <w:color w:val="808080" w:themeColor="background1" w:themeShade="80"/>
                    <w:szCs w:val="22"/>
                  </w:rPr>
                  <w:t xml:space="preserve">ax </w:t>
                </w:r>
                <w:r w:rsidR="00271353">
                  <w:rPr>
                    <w:i/>
                    <w:iCs/>
                    <w:color w:val="808080" w:themeColor="background1" w:themeShade="80"/>
                    <w:szCs w:val="22"/>
                  </w:rPr>
                  <w:t>8</w:t>
                </w:r>
                <w:r w:rsidRPr="00093BCF">
                  <w:rPr>
                    <w:i/>
                    <w:iCs/>
                    <w:color w:val="808080" w:themeColor="background1" w:themeShade="80"/>
                    <w:szCs w:val="22"/>
                  </w:rPr>
                  <w:t>00 battu</w:t>
                </w:r>
                <w:r w:rsidR="00567E8E">
                  <w:rPr>
                    <w:i/>
                    <w:iCs/>
                    <w:color w:val="808080" w:themeColor="background1" w:themeShade="80"/>
                    <w:szCs w:val="22"/>
                  </w:rPr>
                  <w:t>t</w:t>
                </w:r>
                <w:r w:rsidRPr="00093BCF">
                  <w:rPr>
                    <w:i/>
                    <w:iCs/>
                    <w:color w:val="808080" w:themeColor="background1" w:themeShade="80"/>
                    <w:szCs w:val="22"/>
                  </w:rPr>
                  <w:t>e)</w:t>
                </w:r>
              </w:p>
              <w:p w14:paraId="667FB9D4" w14:textId="77777777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936B84" w14:paraId="331156A9" w14:textId="77777777" w:rsidTr="00160660">
            <w:tc>
              <w:tcPr>
                <w:tcW w:w="4801" w:type="dxa"/>
              </w:tcPr>
              <w:p w14:paraId="6C010D30" w14:textId="5F0EBBBF" w:rsidR="00936B84" w:rsidRPr="00936B84" w:rsidRDefault="00160660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160660">
                  <w:rPr>
                    <w:rStyle w:val="SOTTOTITOLOCarattere"/>
                    <w:bCs/>
                    <w:color w:val="E50068"/>
                    <w:sz w:val="22"/>
                  </w:rPr>
                  <w:t>Relazione con il contesto territoriale e/o la comunità di riferimento (azioni, frequenza di apertura e facilità di accesso, servizi offerti</w:t>
                </w:r>
                <w:r w:rsidR="0092658A">
                  <w:rPr>
                    <w:rStyle w:val="SOTTOTITOLOCarattere"/>
                    <w:bCs/>
                    <w:color w:val="E50068"/>
                    <w:sz w:val="22"/>
                  </w:rPr>
                  <w:t xml:space="preserve"> </w:t>
                </w:r>
                <w:r w:rsidR="0092658A" w:rsidRPr="0092658A">
                  <w:rPr>
                    <w:rStyle w:val="SOTTOTITOLOCarattere"/>
                    <w:bCs/>
                    <w:color w:val="E50068"/>
                    <w:sz w:val="22"/>
                  </w:rPr>
                  <w:t xml:space="preserve">e numero di volontari che prestano servizio per almeno </w:t>
                </w:r>
                <w:proofErr w:type="gramStart"/>
                <w:r w:rsidR="0092658A" w:rsidRPr="0092658A">
                  <w:rPr>
                    <w:rStyle w:val="SOTTOTITOLOCarattere"/>
                    <w:bCs/>
                    <w:color w:val="E50068"/>
                    <w:sz w:val="22"/>
                  </w:rPr>
                  <w:t>4</w:t>
                </w:r>
                <w:proofErr w:type="gramEnd"/>
                <w:r w:rsidR="0092658A" w:rsidRPr="0092658A">
                  <w:rPr>
                    <w:rStyle w:val="SOTTOTITOLOCarattere"/>
                    <w:bCs/>
                    <w:color w:val="E50068"/>
                    <w:sz w:val="22"/>
                  </w:rPr>
                  <w:t xml:space="preserve"> ore settimanali</w:t>
                </w:r>
              </w:p>
            </w:tc>
            <w:tc>
              <w:tcPr>
                <w:tcW w:w="4798" w:type="dxa"/>
              </w:tcPr>
              <w:p w14:paraId="6E350512" w14:textId="67E8B53F" w:rsidR="00160660" w:rsidRPr="00093BCF" w:rsidRDefault="00160660" w:rsidP="00160660">
                <w:pPr>
                  <w:spacing w:before="120" w:after="120" w:line="276" w:lineRule="auto"/>
                  <w:ind w:right="-6"/>
                  <w:rPr>
                    <w:i/>
                    <w:iCs/>
                    <w:color w:val="808080" w:themeColor="background1" w:themeShade="80"/>
                    <w:szCs w:val="22"/>
                  </w:rPr>
                </w:pPr>
                <w:r w:rsidRPr="00093BCF">
                  <w:rPr>
                    <w:rFonts w:ascii="Arial" w:hAnsi="Arial" w:cs="Arial"/>
                    <w:i/>
                    <w:iCs/>
                    <w:color w:val="808080" w:themeColor="background1" w:themeShade="80"/>
                    <w:sz w:val="22"/>
                    <w:szCs w:val="22"/>
                  </w:rPr>
                  <w:t>(M</w:t>
                </w:r>
                <w:r w:rsidRPr="00093BCF">
                  <w:rPr>
                    <w:i/>
                    <w:iCs/>
                    <w:color w:val="808080" w:themeColor="background1" w:themeShade="80"/>
                    <w:szCs w:val="22"/>
                  </w:rPr>
                  <w:t xml:space="preserve">ax </w:t>
                </w:r>
                <w:r w:rsidR="00271353">
                  <w:rPr>
                    <w:i/>
                    <w:iCs/>
                    <w:color w:val="808080" w:themeColor="background1" w:themeShade="80"/>
                    <w:szCs w:val="22"/>
                  </w:rPr>
                  <w:t>8</w:t>
                </w:r>
                <w:r w:rsidRPr="00093BCF">
                  <w:rPr>
                    <w:i/>
                    <w:iCs/>
                    <w:color w:val="808080" w:themeColor="background1" w:themeShade="80"/>
                    <w:szCs w:val="22"/>
                  </w:rPr>
                  <w:t>00 battu</w:t>
                </w:r>
                <w:r w:rsidR="00567E8E">
                  <w:rPr>
                    <w:i/>
                    <w:iCs/>
                    <w:color w:val="808080" w:themeColor="background1" w:themeShade="80"/>
                    <w:szCs w:val="22"/>
                  </w:rPr>
                  <w:t>t</w:t>
                </w:r>
                <w:r w:rsidRPr="00093BCF">
                  <w:rPr>
                    <w:i/>
                    <w:iCs/>
                    <w:color w:val="808080" w:themeColor="background1" w:themeShade="80"/>
                    <w:szCs w:val="22"/>
                  </w:rPr>
                  <w:t>e)</w:t>
                </w:r>
              </w:p>
              <w:p w14:paraId="7F63CF36" w14:textId="77777777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936B84" w14:paraId="526DABA1" w14:textId="77777777" w:rsidTr="00160660">
            <w:tc>
              <w:tcPr>
                <w:tcW w:w="4801" w:type="dxa"/>
              </w:tcPr>
              <w:p w14:paraId="3B36579A" w14:textId="0E5DB4C5" w:rsidR="00936B84" w:rsidRPr="00936B84" w:rsidRDefault="00160660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160660">
                  <w:rPr>
                    <w:rStyle w:val="SOTTOTITOLOCarattere"/>
                    <w:bCs/>
                    <w:color w:val="E50068"/>
                    <w:sz w:val="22"/>
                  </w:rPr>
                  <w:t xml:space="preserve">Conoscenza del pubblico/cittadinanza che frequenta il centro: metodi di rilevazione, utenza mensile MEDIA (escluse le vacanze di Natale e </w:t>
                </w:r>
                <w:proofErr w:type="gramStart"/>
                <w:r w:rsidRPr="00160660">
                  <w:rPr>
                    <w:rStyle w:val="SOTTOTITOLOCarattere"/>
                    <w:bCs/>
                    <w:color w:val="E50068"/>
                    <w:sz w:val="22"/>
                  </w:rPr>
                  <w:t>2</w:t>
                </w:r>
                <w:proofErr w:type="gramEnd"/>
                <w:r w:rsidRPr="00160660">
                  <w:rPr>
                    <w:rStyle w:val="SOTTOTITOLOCarattere"/>
                    <w:bCs/>
                    <w:color w:val="E50068"/>
                    <w:sz w:val="22"/>
                  </w:rPr>
                  <w:t xml:space="preserve"> mesi estivi). Specificare, se le si conoscono, 3 tipologie del proprio pubblico.</w:t>
                </w:r>
              </w:p>
            </w:tc>
            <w:tc>
              <w:tcPr>
                <w:tcW w:w="4798" w:type="dxa"/>
              </w:tcPr>
              <w:p w14:paraId="2ECB905A" w14:textId="77777777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936B84" w14:paraId="2B9CD211" w14:textId="77777777" w:rsidTr="00160660">
            <w:tc>
              <w:tcPr>
                <w:tcW w:w="4801" w:type="dxa"/>
              </w:tcPr>
              <w:p w14:paraId="545E1EA5" w14:textId="13FD4A13" w:rsidR="00936B84" w:rsidRPr="00936B84" w:rsidRDefault="00E326F0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E326F0">
                  <w:rPr>
                    <w:b/>
                    <w:bCs/>
                    <w:color w:val="E50068"/>
                  </w:rPr>
                  <w:t>Totale</w:t>
                </w:r>
                <w:r w:rsidR="00567E8E" w:rsidRPr="00C057DB">
                  <w:rPr>
                    <w:b/>
                    <w:bCs/>
                    <w:color w:val="E50068"/>
                  </w:rPr>
                  <w:t>, suddivisione e font</w:t>
                </w:r>
                <w:r>
                  <w:rPr>
                    <w:b/>
                    <w:bCs/>
                    <w:color w:val="E50068"/>
                  </w:rPr>
                  <w:t>i specifiche</w:t>
                </w:r>
                <w:r w:rsidR="00567E8E" w:rsidRPr="00C057DB">
                  <w:rPr>
                    <w:b/>
                    <w:bCs/>
                    <w:color w:val="E50068"/>
                  </w:rPr>
                  <w:t xml:space="preserve"> delle entrate proprie </w:t>
                </w:r>
                <w:r>
                  <w:rPr>
                    <w:b/>
                    <w:bCs/>
                    <w:color w:val="E50068"/>
                  </w:rPr>
                  <w:t xml:space="preserve">legate allo spazio </w:t>
                </w:r>
                <w:r w:rsidR="00567E8E" w:rsidRPr="00C057DB">
                  <w:rPr>
                    <w:b/>
                    <w:bCs/>
                    <w:color w:val="E50068"/>
                  </w:rPr>
                  <w:t xml:space="preserve">nell’ultimo esercizio annuale. Se possibile ricavarlo, percentuale che ricopre sul totale del fabbisogno </w:t>
                </w:r>
                <w:r>
                  <w:rPr>
                    <w:b/>
                    <w:bCs/>
                    <w:color w:val="E50068"/>
                  </w:rPr>
                  <w:t xml:space="preserve">(delle uscite) </w:t>
                </w:r>
                <w:r w:rsidR="00567E8E" w:rsidRPr="00C057DB">
                  <w:rPr>
                    <w:b/>
                    <w:bCs/>
                    <w:color w:val="E50068"/>
                  </w:rPr>
                  <w:t>dello spazio</w:t>
                </w:r>
              </w:p>
            </w:tc>
            <w:tc>
              <w:tcPr>
                <w:tcW w:w="4798" w:type="dxa"/>
              </w:tcPr>
              <w:p w14:paraId="39CA9402" w14:textId="77777777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936B84" w14:paraId="3287A621" w14:textId="77777777" w:rsidTr="00160660">
            <w:tc>
              <w:tcPr>
                <w:tcW w:w="4801" w:type="dxa"/>
              </w:tcPr>
              <w:p w14:paraId="3CA725BE" w14:textId="77777777" w:rsidR="009F14BB" w:rsidRDefault="00567E8E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lastRenderedPageBreak/>
                  <w:t>Numero e tipologia d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el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 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rapporto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 di lavoro 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del personale</w:t>
                </w:r>
                <w:r w:rsidR="00E42AA4">
                  <w:rPr>
                    <w:rStyle w:val="SOTTOTITOLOCarattere"/>
                    <w:bCs/>
                    <w:color w:val="E50068"/>
                    <w:sz w:val="22"/>
                  </w:rPr>
                  <w:t xml:space="preserve"> coinvolto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 xml:space="preserve"> 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(non solo dipendenti ma anche collaborazioni occasionali, partite IVA, tirocini retribuiti) non necessariamente con contratti diretti con il soggetto capofila</w:t>
                </w:r>
                <w:r w:rsidR="00271353">
                  <w:rPr>
                    <w:rStyle w:val="SOTTOTITOLOCarattere"/>
                    <w:bCs/>
                    <w:color w:val="E50068"/>
                    <w:sz w:val="22"/>
                  </w:rPr>
                  <w:t>.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 </w:t>
                </w:r>
              </w:p>
              <w:p w14:paraId="3A3398A3" w14:textId="78930EAE" w:rsidR="00936B84" w:rsidRPr="009F14BB" w:rsidRDefault="00271353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 w:val="0"/>
                    <w:i/>
                    <w:iCs/>
                    <w:color w:val="E50068"/>
                    <w:sz w:val="22"/>
                  </w:rPr>
                </w:pPr>
                <w:r w:rsidRPr="009F14BB">
                  <w:rPr>
                    <w:rStyle w:val="SOTTOTITOLOCarattere"/>
                    <w:b w:val="0"/>
                    <w:i/>
                    <w:iCs/>
                    <w:color w:val="E50068"/>
                    <w:sz w:val="22"/>
                  </w:rPr>
                  <w:t>P</w:t>
                </w:r>
                <w:r w:rsidR="00567E8E" w:rsidRPr="009F14BB">
                  <w:rPr>
                    <w:rStyle w:val="SOTTOTITOLOCarattere"/>
                    <w:b w:val="0"/>
                    <w:i/>
                    <w:iCs/>
                    <w:color w:val="E50068"/>
                    <w:sz w:val="22"/>
                  </w:rPr>
                  <w:t>oiché molti spazi hanno forme ibride di organizzazione, si considera il valore occupazionale complessivo dei soggetti che fanno parte della rete e rendono possibili le attività dello spazio.</w:t>
                </w:r>
              </w:p>
            </w:tc>
            <w:tc>
              <w:tcPr>
                <w:tcW w:w="4798" w:type="dxa"/>
              </w:tcPr>
              <w:p w14:paraId="68738379" w14:textId="77777777" w:rsidR="00936B84" w:rsidRP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936B84" w14:paraId="1E8F4DE7" w14:textId="77777777" w:rsidTr="00160660">
            <w:tc>
              <w:tcPr>
                <w:tcW w:w="4801" w:type="dxa"/>
              </w:tcPr>
              <w:p w14:paraId="18FD0C6B" w14:textId="771187FB" w:rsidR="00936B84" w:rsidRPr="00936B84" w:rsidRDefault="00E326F0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>
                  <w:rPr>
                    <w:rStyle w:val="SOTTOTITOLOCarattere"/>
                    <w:bCs/>
                    <w:color w:val="E50068"/>
                    <w:sz w:val="22"/>
                  </w:rPr>
                  <w:t>P</w:t>
                </w:r>
                <w:r w:rsidRPr="00E326F0">
                  <w:rPr>
                    <w:rStyle w:val="SOTTOTITOLOCarattere"/>
                    <w:bCs/>
                    <w:color w:val="E50068"/>
                    <w:sz w:val="22"/>
                  </w:rPr>
                  <w:t>er entrare è necessaria una tessera</w:t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? 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br/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>Se sì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>,</w:t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 quale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>, c</w:t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>osto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 xml:space="preserve"> unitario,</w:t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 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>n</w:t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>umero di tesserati</w:t>
                </w:r>
              </w:p>
            </w:tc>
            <w:tc>
              <w:tcPr>
                <w:tcW w:w="4798" w:type="dxa"/>
              </w:tcPr>
              <w:p w14:paraId="3878F69A" w14:textId="10450527" w:rsidR="00936B84" w:rsidRDefault="00936B84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42E362DD" w14:textId="77777777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3ED222D6" w14:textId="1C9919A1" w:rsidR="00567E8E" w:rsidRPr="00936B84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567E8E" w14:paraId="5C40E2F3" w14:textId="77777777" w:rsidTr="00160660">
            <w:tc>
              <w:tcPr>
                <w:tcW w:w="4801" w:type="dxa"/>
              </w:tcPr>
              <w:p w14:paraId="44C1D586" w14:textId="40AB336F" w:rsidR="00567E8E" w:rsidRPr="009209FD" w:rsidRDefault="00567E8E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Lo spazio è sede di associazioni, imprese, 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 xml:space="preserve">coworking, 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residenze d’artista, residenze in genere, altro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?</w:t>
                </w:r>
              </w:p>
            </w:tc>
            <w:tc>
              <w:tcPr>
                <w:tcW w:w="4798" w:type="dxa"/>
              </w:tcPr>
              <w:p w14:paraId="390858D7" w14:textId="28548CE2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4EAD7059" w14:textId="77777777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5B2958CF" w14:textId="1BB2E503" w:rsidR="00567E8E" w:rsidRPr="00936B84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567E8E" w14:paraId="308F0194" w14:textId="77777777" w:rsidTr="00160660">
            <w:tc>
              <w:tcPr>
                <w:tcW w:w="4801" w:type="dxa"/>
              </w:tcPr>
              <w:p w14:paraId="21C16A02" w14:textId="5AA635CC" w:rsidR="009F14BB" w:rsidRDefault="00567E8E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Il Comune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 xml:space="preserve"> (o altri enti locali) sostiene</w:t>
                </w:r>
                <w:r w:rsidR="000043D8">
                  <w:rPr>
                    <w:rStyle w:val="SOTTOTITOLOCarattere"/>
                    <w:bCs/>
                    <w:color w:val="E50068"/>
                    <w:sz w:val="22"/>
                  </w:rPr>
                  <w:t xml:space="preserve"> 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 xml:space="preserve">direttamente i costi delle 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utenze</w:t>
                </w:r>
                <w:r w:rsidR="009F14BB">
                  <w:rPr>
                    <w:rStyle w:val="SOTTOTITOLOCarattere"/>
                    <w:bCs/>
                    <w:color w:val="E50068"/>
                    <w:sz w:val="22"/>
                  </w:rPr>
                  <w:t xml:space="preserve"> o altri tipi di spese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? </w:t>
                </w:r>
              </w:p>
              <w:p w14:paraId="4DF149E1" w14:textId="55F1366A" w:rsidR="00567E8E" w:rsidRPr="009209FD" w:rsidRDefault="009F14BB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>
                  <w:rPr>
                    <w:rStyle w:val="SOTTOTITOLOCarattere"/>
                    <w:bCs/>
                    <w:color w:val="E50068"/>
                    <w:sz w:val="22"/>
                  </w:rPr>
                  <w:br/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>Fa pagare l’affitto? Se sì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,</w:t>
                </w:r>
                <w:r w:rsidR="00567E8E" w:rsidRPr="009209FD">
                  <w:rPr>
                    <w:rStyle w:val="SOTTOTITOLOCarattere"/>
                    <w:bCs/>
                    <w:color w:val="E50068"/>
                    <w:sz w:val="22"/>
                  </w:rPr>
                  <w:t xml:space="preserve"> a quanto ammonta annualmente</w:t>
                </w:r>
                <w:r w:rsidR="00567E8E">
                  <w:rPr>
                    <w:rStyle w:val="SOTTOTITOLOCarattere"/>
                    <w:bCs/>
                    <w:color w:val="E50068"/>
                    <w:sz w:val="22"/>
                  </w:rPr>
                  <w:t>?</w:t>
                </w:r>
              </w:p>
            </w:tc>
            <w:tc>
              <w:tcPr>
                <w:tcW w:w="4798" w:type="dxa"/>
              </w:tcPr>
              <w:p w14:paraId="7A1A19E8" w14:textId="6EBBF3A6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3B7F2808" w14:textId="77777777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3CAC142E" w14:textId="139945DE" w:rsidR="00567E8E" w:rsidRPr="00936B84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567E8E" w14:paraId="24971C1F" w14:textId="77777777" w:rsidTr="00160660">
            <w:tc>
              <w:tcPr>
                <w:tcW w:w="4801" w:type="dxa"/>
              </w:tcPr>
              <w:p w14:paraId="3886BD56" w14:textId="5A14C574" w:rsidR="00567E8E" w:rsidRPr="009209FD" w:rsidRDefault="00567E8E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>
                  <w:rPr>
                    <w:rStyle w:val="SOTTOTITOLOCarattere"/>
                    <w:bCs/>
                    <w:color w:val="E50068"/>
                    <w:sz w:val="22"/>
                  </w:rPr>
                  <w:t>N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el periodo 15 marzo</w:t>
                </w:r>
                <w:r w:rsidR="000043D8">
                  <w:rPr>
                    <w:rStyle w:val="SOTTOTITOLOCarattere"/>
                    <w:bCs/>
                    <w:color w:val="E50068"/>
                    <w:sz w:val="22"/>
                  </w:rPr>
                  <w:t>-</w:t>
                </w: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15 aprile sapreste quantificare le mancate entrate dello spazio?</w:t>
                </w:r>
              </w:p>
            </w:tc>
            <w:tc>
              <w:tcPr>
                <w:tcW w:w="4798" w:type="dxa"/>
              </w:tcPr>
              <w:p w14:paraId="74C630EB" w14:textId="77777777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724761E4" w14:textId="77777777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241A6B67" w14:textId="724F9656" w:rsidR="00567E8E" w:rsidRPr="00936B84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567E8E" w14:paraId="6A2E432D" w14:textId="77777777" w:rsidTr="00160660">
            <w:tc>
              <w:tcPr>
                <w:tcW w:w="4801" w:type="dxa"/>
              </w:tcPr>
              <w:p w14:paraId="05A9C725" w14:textId="4F2DAC36" w:rsidR="00567E8E" w:rsidRDefault="00567E8E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Sempre nello stesso periodo sapreste quantificare le spese fisse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?</w:t>
                </w:r>
              </w:p>
            </w:tc>
            <w:tc>
              <w:tcPr>
                <w:tcW w:w="4798" w:type="dxa"/>
              </w:tcPr>
              <w:p w14:paraId="597EFEA8" w14:textId="37836363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468894AC" w14:textId="77777777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5D499036" w14:textId="5660C554" w:rsidR="00567E8E" w:rsidRPr="00936B84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567E8E" w14:paraId="55F67D2B" w14:textId="77777777" w:rsidTr="00160660">
            <w:tc>
              <w:tcPr>
                <w:tcW w:w="4801" w:type="dxa"/>
              </w:tcPr>
              <w:p w14:paraId="47821F8C" w14:textId="263C12C3" w:rsidR="00567E8E" w:rsidRDefault="00567E8E" w:rsidP="00160660">
                <w:pPr>
                  <w:pStyle w:val="CORPODITESTO"/>
                  <w:spacing w:before="120" w:after="120" w:line="276" w:lineRule="auto"/>
                  <w:ind w:left="0" w:right="-6"/>
                  <w:rPr>
                    <w:rStyle w:val="SOTTOTITOLOCarattere"/>
                    <w:bCs/>
                    <w:color w:val="E50068"/>
                    <w:sz w:val="22"/>
                  </w:rPr>
                </w:pPr>
                <w:bookmarkStart w:id="9" w:name="_Hlk38044529"/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t>Mediamente quanto del bilancio dello spazio è coperto da entrate pubbliche</w:t>
                </w:r>
                <w:r w:rsidR="000043D8">
                  <w:rPr>
                    <w:rStyle w:val="SOTTOTITOLOCarattere"/>
                    <w:bCs/>
                    <w:color w:val="E50068"/>
                    <w:sz w:val="22"/>
                  </w:rPr>
                  <w:t>, in percentuale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?</w:t>
                </w:r>
              </w:p>
            </w:tc>
            <w:tc>
              <w:tcPr>
                <w:tcW w:w="4798" w:type="dxa"/>
              </w:tcPr>
              <w:p w14:paraId="268AE843" w14:textId="00BC5DCF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55678113" w14:textId="77777777" w:rsidR="00567E8E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66012BB4" w14:textId="77FC5662" w:rsidR="00567E8E" w:rsidRPr="00936B84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567E8E" w14:paraId="46199BDB" w14:textId="77777777" w:rsidTr="00160660">
            <w:tc>
              <w:tcPr>
                <w:tcW w:w="4801" w:type="dxa"/>
              </w:tcPr>
              <w:p w14:paraId="59624C6E" w14:textId="32AA3432" w:rsidR="00567E8E" w:rsidRPr="00567E8E" w:rsidRDefault="00567E8E" w:rsidP="00567E8E">
                <w:pPr>
                  <w:pStyle w:val="CORPODITESTO"/>
                  <w:spacing w:before="0" w:after="0" w:line="276" w:lineRule="auto"/>
                  <w:ind w:right="-6"/>
                  <w:jc w:val="both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9209FD">
                  <w:rPr>
                    <w:rStyle w:val="SOTTOTITOLOCarattere"/>
                    <w:bCs/>
                    <w:color w:val="E50068"/>
                    <w:sz w:val="22"/>
                  </w:rPr>
                  <w:lastRenderedPageBreak/>
                  <w:t>Ci sono stati investimenti privati (ovvero fondi propri) per la rigenerazione di spazi pubblici?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 xml:space="preserve"> Indicarne il valore.</w:t>
                </w:r>
              </w:p>
            </w:tc>
            <w:tc>
              <w:tcPr>
                <w:tcW w:w="4798" w:type="dxa"/>
              </w:tcPr>
              <w:p w14:paraId="2B1B019D" w14:textId="39FD1327" w:rsidR="00567E8E" w:rsidRPr="00936B84" w:rsidRDefault="00567E8E" w:rsidP="00160660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bookmarkEnd w:id="9"/>
        </w:tbl>
        <w:p w14:paraId="53D69D29" w14:textId="77777777" w:rsidR="00936B84" w:rsidRDefault="00936B84" w:rsidP="00C057DB">
          <w:pPr>
            <w:pStyle w:val="CORPODITESTO"/>
            <w:rPr>
              <w:sz w:val="28"/>
              <w:szCs w:val="28"/>
            </w:rPr>
          </w:pPr>
        </w:p>
        <w:p w14:paraId="3AE2982E" w14:textId="0E9ED66C" w:rsidR="00B96AA5" w:rsidRPr="0003352B" w:rsidRDefault="00B96AA5" w:rsidP="00F02124">
          <w:pPr>
            <w:pStyle w:val="CORPODITESTO"/>
            <w:ind w:left="0"/>
            <w:rPr>
              <w:rStyle w:val="TITOLOSEZIONECarattere"/>
              <w:color w:val="E50068"/>
              <w:szCs w:val="32"/>
            </w:rPr>
          </w:pPr>
          <w:bookmarkStart w:id="10" w:name="_Hlk38039801"/>
          <w:bookmarkEnd w:id="8"/>
          <w:r w:rsidRPr="0003352B">
            <w:rPr>
              <w:rStyle w:val="TITOLOSEZIONECarattere"/>
              <w:color w:val="E50068"/>
              <w:szCs w:val="32"/>
            </w:rPr>
            <w:t>Bozza d</w:t>
          </w:r>
          <w:r w:rsidR="00F02124" w:rsidRPr="0003352B">
            <w:rPr>
              <w:rStyle w:val="TITOLOSEZIONECarattere"/>
              <w:color w:val="E50068"/>
              <w:szCs w:val="32"/>
            </w:rPr>
            <w:t>el</w:t>
          </w:r>
          <w:r w:rsidRPr="0003352B">
            <w:rPr>
              <w:rStyle w:val="TITOLOSEZIONECarattere"/>
              <w:color w:val="E50068"/>
              <w:szCs w:val="32"/>
            </w:rPr>
            <w:t xml:space="preserve"> piano di mantenimento e rilancio della propria attività in funzione della situazione attuale</w:t>
          </w:r>
        </w:p>
        <w:tbl>
          <w:tblPr>
            <w:tblStyle w:val="Grigliatabella"/>
            <w:tblW w:w="0" w:type="auto"/>
            <w:tblInd w:w="23" w:type="dxa"/>
            <w:tblLook w:val="04A0" w:firstRow="1" w:lastRow="0" w:firstColumn="1" w:lastColumn="0" w:noHBand="0" w:noVBand="1"/>
          </w:tblPr>
          <w:tblGrid>
            <w:gridCol w:w="4800"/>
            <w:gridCol w:w="4799"/>
          </w:tblGrid>
          <w:tr w:rsidR="00F02124" w14:paraId="2660266E" w14:textId="77777777" w:rsidTr="0003352B">
            <w:trPr>
              <w:trHeight w:val="3040"/>
            </w:trPr>
            <w:tc>
              <w:tcPr>
                <w:tcW w:w="4800" w:type="dxa"/>
              </w:tcPr>
              <w:p w14:paraId="0E599C17" w14:textId="0BF73139" w:rsidR="00F02124" w:rsidRPr="00F02124" w:rsidRDefault="00F02124" w:rsidP="00F02124">
                <w:pPr>
                  <w:pStyle w:val="CORPODITESTO"/>
                  <w:spacing w:before="120" w:after="120" w:line="276" w:lineRule="auto"/>
                  <w:ind w:right="-6"/>
                  <w:jc w:val="both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F02124">
                  <w:rPr>
                    <w:rStyle w:val="SOTTOTITOLOCarattere"/>
                    <w:bCs/>
                    <w:color w:val="E50068"/>
                    <w:sz w:val="22"/>
                  </w:rPr>
                  <w:t>Evidenziare quali esigenze prioritarie contingenti sono emerse, quali iniziative si stanno svolgendo, quali si sono riconvertite, quali si sono fermate</w:t>
                </w:r>
              </w:p>
            </w:tc>
            <w:tc>
              <w:tcPr>
                <w:tcW w:w="4799" w:type="dxa"/>
              </w:tcPr>
              <w:p w14:paraId="7816B803" w14:textId="38CAC66A" w:rsidR="00F02124" w:rsidRPr="0003352B" w:rsidRDefault="0003352B" w:rsidP="00F02124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  <w:i/>
                    <w:iCs/>
                    <w:sz w:val="20"/>
                    <w:szCs w:val="20"/>
                  </w:rPr>
                </w:pPr>
                <w:r w:rsidRPr="0003352B">
                  <w:rPr>
                    <w:bCs/>
                    <w:i/>
                    <w:iCs/>
                    <w:sz w:val="20"/>
                    <w:szCs w:val="20"/>
                  </w:rPr>
                  <w:t>(</w:t>
                </w:r>
                <w:r w:rsidRPr="0003352B">
                  <w:rPr>
                    <w:i/>
                    <w:iCs/>
                    <w:sz w:val="20"/>
                    <w:szCs w:val="20"/>
                  </w:rPr>
                  <w:t xml:space="preserve">Max </w:t>
                </w:r>
                <w:r w:rsidR="000043D8">
                  <w:rPr>
                    <w:i/>
                    <w:iCs/>
                    <w:sz w:val="20"/>
                    <w:szCs w:val="20"/>
                  </w:rPr>
                  <w:t>10</w:t>
                </w:r>
                <w:r w:rsidRPr="0003352B">
                  <w:rPr>
                    <w:i/>
                    <w:iCs/>
                    <w:sz w:val="20"/>
                    <w:szCs w:val="20"/>
                  </w:rPr>
                  <w:t>00 battute)</w:t>
                </w:r>
              </w:p>
              <w:p w14:paraId="7757AA60" w14:textId="77777777" w:rsidR="00F02124" w:rsidRDefault="00F02124" w:rsidP="00F02124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  <w:p w14:paraId="1EC5D3EE" w14:textId="5D98ED20" w:rsidR="00F02124" w:rsidRPr="00F02124" w:rsidRDefault="00F02124" w:rsidP="00F02124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bCs/>
                  </w:rPr>
                </w:pPr>
              </w:p>
            </w:tc>
          </w:tr>
          <w:tr w:rsidR="00F02124" w14:paraId="2DF8DEED" w14:textId="77777777" w:rsidTr="000043D8">
            <w:trPr>
              <w:trHeight w:val="2341"/>
            </w:trPr>
            <w:tc>
              <w:tcPr>
                <w:tcW w:w="4800" w:type="dxa"/>
              </w:tcPr>
              <w:p w14:paraId="51AF230D" w14:textId="641A6CDD" w:rsidR="00F02124" w:rsidRPr="00F02124" w:rsidRDefault="0003352B" w:rsidP="00F02124">
                <w:pPr>
                  <w:pStyle w:val="CORPODITESTO"/>
                  <w:spacing w:before="120" w:after="120" w:line="276" w:lineRule="auto"/>
                  <w:ind w:right="-6"/>
                  <w:jc w:val="both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03352B">
                  <w:rPr>
                    <w:rStyle w:val="SOTTOTITOLOCarattere"/>
                    <w:bCs/>
                    <w:color w:val="E50068"/>
                    <w:sz w:val="22"/>
                  </w:rPr>
                  <w:t>Indicare quale tipo di investimento sarebbe utile per prepararsi a svolgere il proprio ruolo nel futuro prossimo, quale riorientamento delle attività alla luce di nuove condizioni e bisogni emersi.</w:t>
                </w:r>
              </w:p>
            </w:tc>
            <w:tc>
              <w:tcPr>
                <w:tcW w:w="4799" w:type="dxa"/>
              </w:tcPr>
              <w:p w14:paraId="51FB1CBC" w14:textId="014B8B9D" w:rsidR="0003352B" w:rsidRDefault="0003352B" w:rsidP="0003352B">
                <w:pPr>
                  <w:spacing w:before="120" w:after="120" w:line="276" w:lineRule="auto"/>
                  <w:ind w:right="-3"/>
                  <w:jc w:val="both"/>
                  <w:rPr>
                    <w:rFonts w:ascii="Arial" w:hAnsi="Arial" w:cs="Arial"/>
                    <w:i/>
                    <w:iCs/>
                    <w:color w:val="808080" w:themeColor="background1" w:themeShade="80"/>
                  </w:rPr>
                </w:pPr>
                <w:r w:rsidRPr="0003352B">
                  <w:rPr>
                    <w:rFonts w:ascii="Arial" w:hAnsi="Arial" w:cs="Arial"/>
                    <w:bCs/>
                    <w:i/>
                    <w:iCs/>
                    <w:color w:val="808080" w:themeColor="background1" w:themeShade="80"/>
                  </w:rPr>
                  <w:t>(</w:t>
                </w:r>
                <w:r w:rsidRPr="0003352B">
                  <w:rPr>
                    <w:rFonts w:ascii="Arial" w:hAnsi="Arial" w:cs="Arial"/>
                    <w:i/>
                    <w:iCs/>
                    <w:color w:val="808080" w:themeColor="background1" w:themeShade="80"/>
                  </w:rPr>
                  <w:t xml:space="preserve">Max </w:t>
                </w:r>
                <w:r w:rsidR="000043D8">
                  <w:rPr>
                    <w:rFonts w:ascii="Arial" w:hAnsi="Arial" w:cs="Arial"/>
                    <w:i/>
                    <w:iCs/>
                    <w:color w:val="808080" w:themeColor="background1" w:themeShade="80"/>
                  </w:rPr>
                  <w:t>10</w:t>
                </w:r>
                <w:r w:rsidRPr="0003352B">
                  <w:rPr>
                    <w:rFonts w:ascii="Arial" w:hAnsi="Arial" w:cs="Arial"/>
                    <w:i/>
                    <w:iCs/>
                    <w:color w:val="808080" w:themeColor="background1" w:themeShade="80"/>
                  </w:rPr>
                  <w:t>00 battute)</w:t>
                </w:r>
              </w:p>
              <w:p w14:paraId="46E08270" w14:textId="168BD5FC" w:rsidR="0003352B" w:rsidRPr="00F02124" w:rsidRDefault="0003352B" w:rsidP="00F02124">
                <w:pPr>
                  <w:pStyle w:val="CORPODITESTO"/>
                  <w:spacing w:before="120" w:after="120" w:line="276" w:lineRule="auto"/>
                  <w:ind w:left="0"/>
                  <w:jc w:val="both"/>
                  <w:rPr>
                    <w:rStyle w:val="SOTTOTITOLOCarattere"/>
                    <w:b w:val="0"/>
                    <w:color w:val="808080" w:themeColor="background1" w:themeShade="80"/>
                    <w:sz w:val="22"/>
                  </w:rPr>
                </w:pPr>
              </w:p>
            </w:tc>
          </w:tr>
        </w:tbl>
        <w:p w14:paraId="4BA6B6E9" w14:textId="77777777" w:rsidR="00B96AA5" w:rsidRPr="0003352B" w:rsidRDefault="00B96AA5" w:rsidP="0003352B">
          <w:pPr>
            <w:pStyle w:val="CORPODITESTO"/>
            <w:rPr>
              <w:b/>
              <w:sz w:val="28"/>
              <w:szCs w:val="28"/>
            </w:rPr>
          </w:pPr>
          <w:bookmarkStart w:id="11" w:name="_Hlk38045205"/>
          <w:bookmarkEnd w:id="10"/>
        </w:p>
        <w:bookmarkEnd w:id="11"/>
        <w:p w14:paraId="17A45AFC" w14:textId="1936F9FE" w:rsidR="009209FD" w:rsidRPr="00A65FEE" w:rsidRDefault="009209FD" w:rsidP="0003352B">
          <w:pPr>
            <w:pStyle w:val="CORPODITESTO"/>
            <w:spacing w:before="0" w:after="0" w:line="276" w:lineRule="auto"/>
            <w:ind w:left="0" w:right="-6"/>
            <w:jc w:val="both"/>
            <w:rPr>
              <w:rStyle w:val="SOTTOTITOLOCarattere"/>
              <w:bCs/>
              <w:color w:val="E50068"/>
              <w:sz w:val="28"/>
              <w:szCs w:val="28"/>
            </w:rPr>
          </w:pPr>
          <w:r w:rsidRPr="00A65FEE">
            <w:rPr>
              <w:rStyle w:val="SOTTOTITOLOCarattere"/>
              <w:bCs/>
              <w:color w:val="E50068"/>
              <w:sz w:val="28"/>
              <w:szCs w:val="28"/>
            </w:rPr>
            <w:t xml:space="preserve">Budget </w:t>
          </w:r>
          <w:r w:rsidR="000043D8">
            <w:rPr>
              <w:rStyle w:val="SOTTOTITOLOCarattere"/>
              <w:bCs/>
              <w:color w:val="E50068"/>
              <w:sz w:val="28"/>
              <w:szCs w:val="28"/>
            </w:rPr>
            <w:t xml:space="preserve">della bozza del piano </w:t>
          </w:r>
          <w:r w:rsidRPr="00A65FEE">
            <w:rPr>
              <w:rStyle w:val="SOTTOTITOLOCarattere"/>
              <w:bCs/>
              <w:color w:val="E50068"/>
              <w:sz w:val="28"/>
              <w:szCs w:val="28"/>
            </w:rPr>
            <w:t>con voci di costo e motivazioni</w:t>
          </w:r>
        </w:p>
        <w:p w14:paraId="595583E1" w14:textId="40B129DA" w:rsidR="00B96AA5" w:rsidRPr="00A65FEE" w:rsidRDefault="00B96AA5" w:rsidP="00A65FEE">
          <w:pPr>
            <w:pStyle w:val="CORPODITESTO"/>
            <w:spacing w:before="0" w:after="0" w:line="276" w:lineRule="auto"/>
            <w:ind w:right="-6"/>
            <w:jc w:val="both"/>
            <w:rPr>
              <w:rStyle w:val="SOTTOTITOLOCarattere"/>
              <w:b w:val="0"/>
              <w:color w:val="E50068"/>
              <w:sz w:val="22"/>
            </w:rPr>
          </w:pPr>
        </w:p>
        <w:tbl>
          <w:tblPr>
            <w:tblStyle w:val="Grigliatabella"/>
            <w:tblW w:w="0" w:type="auto"/>
            <w:tblInd w:w="380" w:type="dxa"/>
            <w:tblLook w:val="04A0" w:firstRow="1" w:lastRow="0" w:firstColumn="1" w:lastColumn="0" w:noHBand="0" w:noVBand="1"/>
          </w:tblPr>
          <w:tblGrid>
            <w:gridCol w:w="3064"/>
            <w:gridCol w:w="3075"/>
            <w:gridCol w:w="3103"/>
          </w:tblGrid>
          <w:tr w:rsidR="00E31FA8" w14:paraId="1915D299" w14:textId="77777777" w:rsidTr="0003352B">
            <w:trPr>
              <w:trHeight w:val="371"/>
            </w:trPr>
            <w:tc>
              <w:tcPr>
                <w:tcW w:w="3064" w:type="dxa"/>
                <w:vAlign w:val="bottom"/>
              </w:tcPr>
              <w:p w14:paraId="6DEB577C" w14:textId="57AE686E" w:rsidR="00B96AA5" w:rsidRDefault="00B96AA5" w:rsidP="00E31FA8">
                <w:pPr>
                  <w:pStyle w:val="CORPODITESTO"/>
                  <w:spacing w:before="0" w:after="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>
                  <w:rPr>
                    <w:rStyle w:val="SOTTOTITOLOCarattere"/>
                    <w:bCs/>
                    <w:color w:val="E50068"/>
                    <w:sz w:val="22"/>
                  </w:rPr>
                  <w:t>Voce di Costo</w:t>
                </w:r>
              </w:p>
            </w:tc>
            <w:tc>
              <w:tcPr>
                <w:tcW w:w="3075" w:type="dxa"/>
                <w:vAlign w:val="bottom"/>
              </w:tcPr>
              <w:p w14:paraId="7888259B" w14:textId="204CE946" w:rsidR="00B96AA5" w:rsidRDefault="00B96AA5" w:rsidP="00E31FA8">
                <w:pPr>
                  <w:pStyle w:val="CORPODITESTO"/>
                  <w:spacing w:before="0" w:after="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>
                  <w:rPr>
                    <w:rStyle w:val="SOTTOTITOLOCarattere"/>
                    <w:bCs/>
                    <w:color w:val="E50068"/>
                    <w:sz w:val="22"/>
                  </w:rPr>
                  <w:t>Importo</w:t>
                </w:r>
              </w:p>
            </w:tc>
            <w:tc>
              <w:tcPr>
                <w:tcW w:w="3103" w:type="dxa"/>
                <w:vAlign w:val="bottom"/>
              </w:tcPr>
              <w:p w14:paraId="1A17AB5D" w14:textId="11DED98E" w:rsidR="00B96AA5" w:rsidRDefault="00B96AA5" w:rsidP="00E31FA8">
                <w:pPr>
                  <w:pStyle w:val="CORPODITESTO"/>
                  <w:spacing w:before="0" w:after="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>
                  <w:rPr>
                    <w:rStyle w:val="SOTTOTITOLOCarattere"/>
                    <w:bCs/>
                    <w:color w:val="E50068"/>
                    <w:sz w:val="22"/>
                  </w:rPr>
                  <w:t>Motivazione</w:t>
                </w:r>
              </w:p>
            </w:tc>
          </w:tr>
          <w:tr w:rsidR="00E31FA8" w14:paraId="331B22B6" w14:textId="77777777" w:rsidTr="0003352B">
            <w:tc>
              <w:tcPr>
                <w:tcW w:w="3064" w:type="dxa"/>
              </w:tcPr>
              <w:p w14:paraId="753CF9D1" w14:textId="5674B75F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both"/>
                  <w:rPr>
                    <w:bCs/>
                  </w:rPr>
                </w:pPr>
              </w:p>
            </w:tc>
            <w:tc>
              <w:tcPr>
                <w:tcW w:w="3075" w:type="dxa"/>
              </w:tcPr>
              <w:p w14:paraId="3F48B6A5" w14:textId="68F33CE9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right"/>
                  <w:rPr>
                    <w:bCs/>
                  </w:rPr>
                </w:pPr>
              </w:p>
            </w:tc>
            <w:tc>
              <w:tcPr>
                <w:tcW w:w="3103" w:type="dxa"/>
              </w:tcPr>
              <w:p w14:paraId="6393AB2F" w14:textId="1CB86479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firstLine="16"/>
                  <w:jc w:val="both"/>
                  <w:rPr>
                    <w:bCs/>
                  </w:rPr>
                </w:pPr>
              </w:p>
            </w:tc>
          </w:tr>
          <w:tr w:rsidR="00E31FA8" w14:paraId="3E6F6B78" w14:textId="77777777" w:rsidTr="0003352B">
            <w:tc>
              <w:tcPr>
                <w:tcW w:w="3064" w:type="dxa"/>
              </w:tcPr>
              <w:p w14:paraId="330F6487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both"/>
                  <w:rPr>
                    <w:bCs/>
                  </w:rPr>
                </w:pPr>
              </w:p>
            </w:tc>
            <w:tc>
              <w:tcPr>
                <w:tcW w:w="3075" w:type="dxa"/>
              </w:tcPr>
              <w:p w14:paraId="709062A9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right"/>
                  <w:rPr>
                    <w:bCs/>
                  </w:rPr>
                </w:pPr>
              </w:p>
            </w:tc>
            <w:tc>
              <w:tcPr>
                <w:tcW w:w="3103" w:type="dxa"/>
              </w:tcPr>
              <w:p w14:paraId="6E25E281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firstLine="16"/>
                  <w:jc w:val="both"/>
                  <w:rPr>
                    <w:bCs/>
                  </w:rPr>
                </w:pPr>
              </w:p>
            </w:tc>
          </w:tr>
          <w:tr w:rsidR="00E31FA8" w14:paraId="36C1C112" w14:textId="77777777" w:rsidTr="0003352B">
            <w:tc>
              <w:tcPr>
                <w:tcW w:w="3064" w:type="dxa"/>
              </w:tcPr>
              <w:p w14:paraId="537AB721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both"/>
                  <w:rPr>
                    <w:bCs/>
                  </w:rPr>
                </w:pPr>
              </w:p>
            </w:tc>
            <w:tc>
              <w:tcPr>
                <w:tcW w:w="3075" w:type="dxa"/>
              </w:tcPr>
              <w:p w14:paraId="25D05358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right"/>
                  <w:rPr>
                    <w:bCs/>
                  </w:rPr>
                </w:pPr>
              </w:p>
            </w:tc>
            <w:tc>
              <w:tcPr>
                <w:tcW w:w="3103" w:type="dxa"/>
              </w:tcPr>
              <w:p w14:paraId="441A0F17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firstLine="16"/>
                  <w:jc w:val="both"/>
                  <w:rPr>
                    <w:bCs/>
                  </w:rPr>
                </w:pPr>
              </w:p>
            </w:tc>
          </w:tr>
          <w:tr w:rsidR="00E31FA8" w14:paraId="1D638CBF" w14:textId="77777777" w:rsidTr="0003352B">
            <w:tc>
              <w:tcPr>
                <w:tcW w:w="3064" w:type="dxa"/>
              </w:tcPr>
              <w:p w14:paraId="42188F9A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both"/>
                  <w:rPr>
                    <w:bCs/>
                  </w:rPr>
                </w:pPr>
              </w:p>
            </w:tc>
            <w:tc>
              <w:tcPr>
                <w:tcW w:w="3075" w:type="dxa"/>
              </w:tcPr>
              <w:p w14:paraId="4349EC66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hanging="23"/>
                  <w:jc w:val="right"/>
                  <w:rPr>
                    <w:bCs/>
                  </w:rPr>
                </w:pPr>
              </w:p>
            </w:tc>
            <w:tc>
              <w:tcPr>
                <w:tcW w:w="3103" w:type="dxa"/>
              </w:tcPr>
              <w:p w14:paraId="05FEDCA6" w14:textId="77777777" w:rsidR="00B96AA5" w:rsidRPr="00E31FA8" w:rsidRDefault="00B96AA5" w:rsidP="00E31FA8">
                <w:pPr>
                  <w:pStyle w:val="CORPODITESTO"/>
                  <w:spacing w:before="0" w:after="0" w:line="276" w:lineRule="auto"/>
                  <w:ind w:right="-6" w:firstLine="16"/>
                  <w:jc w:val="both"/>
                  <w:rPr>
                    <w:bCs/>
                  </w:rPr>
                </w:pPr>
              </w:p>
            </w:tc>
          </w:tr>
          <w:tr w:rsidR="00E31FA8" w14:paraId="61C68849" w14:textId="77777777" w:rsidTr="0003352B">
            <w:tc>
              <w:tcPr>
                <w:tcW w:w="3064" w:type="dxa"/>
              </w:tcPr>
              <w:p w14:paraId="21A736B1" w14:textId="2D1A9D6A" w:rsidR="00E31FA8" w:rsidRPr="00E31FA8" w:rsidRDefault="00E31FA8" w:rsidP="00E31FA8">
                <w:pPr>
                  <w:pStyle w:val="CORPODITESTO"/>
                  <w:spacing w:before="0" w:after="0" w:line="276" w:lineRule="auto"/>
                  <w:ind w:right="-6" w:hanging="23"/>
                  <w:jc w:val="both"/>
                  <w:rPr>
                    <w:bCs/>
                  </w:rPr>
                </w:pPr>
                <w:r w:rsidRPr="00E31FA8">
                  <w:rPr>
                    <w:bCs/>
                  </w:rPr>
                  <w:t>…</w:t>
                </w:r>
              </w:p>
            </w:tc>
            <w:tc>
              <w:tcPr>
                <w:tcW w:w="3075" w:type="dxa"/>
              </w:tcPr>
              <w:p w14:paraId="26E9ECE8" w14:textId="77777777" w:rsidR="00E31FA8" w:rsidRPr="00E31FA8" w:rsidRDefault="00E31FA8" w:rsidP="00E31FA8">
                <w:pPr>
                  <w:pStyle w:val="CORPODITESTO"/>
                  <w:spacing w:before="0" w:after="0" w:line="276" w:lineRule="auto"/>
                  <w:ind w:right="-6" w:hanging="23"/>
                  <w:jc w:val="right"/>
                  <w:rPr>
                    <w:bCs/>
                  </w:rPr>
                </w:pPr>
              </w:p>
            </w:tc>
            <w:tc>
              <w:tcPr>
                <w:tcW w:w="3103" w:type="dxa"/>
              </w:tcPr>
              <w:p w14:paraId="77325A7E" w14:textId="77777777" w:rsidR="00E31FA8" w:rsidRPr="00E31FA8" w:rsidRDefault="00E31FA8" w:rsidP="00E31FA8">
                <w:pPr>
                  <w:pStyle w:val="CORPODITESTO"/>
                  <w:spacing w:before="0" w:after="0" w:line="276" w:lineRule="auto"/>
                  <w:ind w:right="-6" w:firstLine="16"/>
                  <w:jc w:val="both"/>
                  <w:rPr>
                    <w:bCs/>
                  </w:rPr>
                </w:pPr>
              </w:p>
            </w:tc>
          </w:tr>
        </w:tbl>
        <w:p w14:paraId="42AE0A98" w14:textId="77777777" w:rsidR="0003352B" w:rsidRPr="0003352B" w:rsidRDefault="0003352B" w:rsidP="0003352B">
          <w:pPr>
            <w:spacing w:before="138" w:after="240" w:line="360" w:lineRule="auto"/>
            <w:ind w:left="23" w:right="-3"/>
            <w:rPr>
              <w:rFonts w:ascii="Arial" w:hAnsi="Arial" w:cs="Arial"/>
              <w:b/>
              <w:color w:val="808080" w:themeColor="background1" w:themeShade="80"/>
              <w:sz w:val="28"/>
              <w:szCs w:val="28"/>
            </w:rPr>
          </w:pPr>
        </w:p>
        <w:p w14:paraId="59215313" w14:textId="77777777" w:rsidR="0003352B" w:rsidRPr="0003352B" w:rsidRDefault="0003352B" w:rsidP="0003352B">
          <w:pPr>
            <w:pStyle w:val="CORPODITESTO"/>
            <w:ind w:left="0"/>
            <w:rPr>
              <w:rStyle w:val="TITOLOSEZIONECarattere"/>
              <w:color w:val="E50068"/>
              <w:szCs w:val="32"/>
            </w:rPr>
          </w:pPr>
          <w:r w:rsidRPr="0003352B">
            <w:rPr>
              <w:rStyle w:val="TITOLOSEZIONECarattere"/>
              <w:color w:val="E50068"/>
              <w:szCs w:val="32"/>
            </w:rPr>
            <w:lastRenderedPageBreak/>
            <w:t>Dati Ente Proponente</w:t>
          </w:r>
        </w:p>
        <w:p w14:paraId="6E7CF619" w14:textId="77777777" w:rsidR="0003352B" w:rsidRPr="0003352B" w:rsidRDefault="0003352B" w:rsidP="0003352B">
          <w:pPr>
            <w:jc w:val="both"/>
            <w:rPr>
              <w:rFonts w:ascii="Arial" w:hAnsi="Arial" w:cs="Arial"/>
              <w:i/>
              <w:iCs/>
              <w:color w:val="808080" w:themeColor="background1" w:themeShade="80"/>
            </w:rPr>
          </w:pPr>
          <w:r w:rsidRPr="0003352B">
            <w:rPr>
              <w:rFonts w:ascii="Arial" w:hAnsi="Arial" w:cs="Arial"/>
              <w:i/>
              <w:iCs/>
              <w:color w:val="808080" w:themeColor="background1" w:themeShade="80"/>
            </w:rPr>
            <w:t>Completare con i dati relativi all’ente proponente che, in caso di selezione della proposta, perfezionerà la richiesta di contributo attraverso il sistema Rol della Fondazione Compagnia di San Paolo.</w:t>
          </w:r>
        </w:p>
        <w:tbl>
          <w:tblPr>
            <w:tblStyle w:val="Grigliatabella1"/>
            <w:tblW w:w="5000" w:type="pct"/>
            <w:tblLook w:val="04A0" w:firstRow="1" w:lastRow="0" w:firstColumn="1" w:lastColumn="0" w:noHBand="0" w:noVBand="1"/>
          </w:tblPr>
          <w:tblGrid>
            <w:gridCol w:w="2369"/>
            <w:gridCol w:w="7253"/>
          </w:tblGrid>
          <w:tr w:rsidR="0003352B" w:rsidRPr="0003352B" w14:paraId="518B0BDA" w14:textId="77777777" w:rsidTr="002A675C">
            <w:tc>
              <w:tcPr>
                <w:tcW w:w="1231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4AFA1EB5" w14:textId="77777777" w:rsidR="0003352B" w:rsidRPr="0003352B" w:rsidRDefault="0003352B" w:rsidP="0003352B">
                <w:pPr>
                  <w:spacing w:line="320" w:lineRule="exact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03352B">
                  <w:rPr>
                    <w:rStyle w:val="SOTTOTITOLOCarattere"/>
                    <w:bCs/>
                    <w:color w:val="E50068"/>
                    <w:sz w:val="22"/>
                  </w:rPr>
                  <w:t>Denominazione</w:t>
                </w:r>
              </w:p>
            </w:tc>
            <w:tc>
              <w:tcPr>
                <w:tcW w:w="3769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7878E8E2" w14:textId="68CED6A6" w:rsidR="0003352B" w:rsidRPr="0003352B" w:rsidRDefault="0003352B" w:rsidP="0003352B">
                <w:pPr>
                  <w:spacing w:after="120" w:line="264" w:lineRule="auto"/>
                  <w:rPr>
                    <w:rFonts w:ascii="Arial" w:hAnsi="Arial" w:cs="Arial"/>
                    <w:color w:val="808080" w:themeColor="background1" w:themeShade="80"/>
                  </w:rPr>
                </w:pPr>
              </w:p>
            </w:tc>
          </w:tr>
          <w:tr w:rsidR="0003352B" w:rsidRPr="0003352B" w14:paraId="2E6E2754" w14:textId="77777777" w:rsidTr="002A675C">
            <w:tc>
              <w:tcPr>
                <w:tcW w:w="1231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5E529DCF" w14:textId="77777777" w:rsidR="0003352B" w:rsidRPr="0003352B" w:rsidRDefault="0003352B" w:rsidP="0003352B">
                <w:pPr>
                  <w:spacing w:line="320" w:lineRule="exact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03352B">
                  <w:rPr>
                    <w:rStyle w:val="SOTTOTITOLOCarattere"/>
                    <w:bCs/>
                    <w:color w:val="E50068"/>
                    <w:sz w:val="22"/>
                  </w:rPr>
                  <w:t>Indirizzo</w:t>
                </w:r>
              </w:p>
            </w:tc>
            <w:tc>
              <w:tcPr>
                <w:tcW w:w="3769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227CF275" w14:textId="77777777" w:rsidR="0003352B" w:rsidRPr="0003352B" w:rsidRDefault="0003352B" w:rsidP="0003352B">
                <w:pPr>
                  <w:spacing w:after="120" w:line="264" w:lineRule="auto"/>
                  <w:rPr>
                    <w:rFonts w:ascii="Arial" w:hAnsi="Arial" w:cs="Arial"/>
                    <w:color w:val="808080" w:themeColor="background1" w:themeShade="80"/>
                  </w:rPr>
                </w:pPr>
              </w:p>
            </w:tc>
          </w:tr>
          <w:tr w:rsidR="0003352B" w:rsidRPr="0003352B" w14:paraId="193EB528" w14:textId="77777777" w:rsidTr="002A675C">
            <w:tc>
              <w:tcPr>
                <w:tcW w:w="1231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52E79D87" w14:textId="77777777" w:rsidR="0003352B" w:rsidRPr="0003352B" w:rsidRDefault="0003352B" w:rsidP="0003352B">
                <w:pPr>
                  <w:spacing w:line="320" w:lineRule="exact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03352B">
                  <w:rPr>
                    <w:rStyle w:val="SOTTOTITOLOCarattere"/>
                    <w:bCs/>
                    <w:color w:val="E50068"/>
                    <w:sz w:val="22"/>
                  </w:rPr>
                  <w:t>Anno di fondazione</w:t>
                </w:r>
              </w:p>
            </w:tc>
            <w:tc>
              <w:tcPr>
                <w:tcW w:w="3769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1A931FFC" w14:textId="77777777" w:rsidR="0003352B" w:rsidRPr="0003352B" w:rsidRDefault="0003352B" w:rsidP="0003352B">
                <w:pPr>
                  <w:spacing w:after="120" w:line="264" w:lineRule="auto"/>
                  <w:rPr>
                    <w:rFonts w:ascii="Arial" w:hAnsi="Arial" w:cs="Arial"/>
                    <w:color w:val="808080" w:themeColor="background1" w:themeShade="80"/>
                  </w:rPr>
                </w:pPr>
              </w:p>
            </w:tc>
          </w:tr>
          <w:tr w:rsidR="0003352B" w:rsidRPr="0003352B" w14:paraId="71F27956" w14:textId="77777777" w:rsidTr="002A675C">
            <w:tc>
              <w:tcPr>
                <w:tcW w:w="1231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15B87243" w14:textId="77777777" w:rsidR="0003352B" w:rsidRPr="0003352B" w:rsidRDefault="0003352B" w:rsidP="0003352B">
                <w:pPr>
                  <w:spacing w:line="320" w:lineRule="exact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03352B">
                  <w:rPr>
                    <w:rStyle w:val="SOTTOTITOLOCarattere"/>
                    <w:bCs/>
                    <w:color w:val="E50068"/>
                    <w:sz w:val="22"/>
                  </w:rPr>
                  <w:t>Obiettivi statutari</w:t>
                </w:r>
              </w:p>
            </w:tc>
            <w:tc>
              <w:tcPr>
                <w:tcW w:w="3769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612797A4" w14:textId="77777777" w:rsidR="0003352B" w:rsidRPr="0003352B" w:rsidRDefault="0003352B" w:rsidP="0003352B">
                <w:pPr>
                  <w:spacing w:after="120" w:line="264" w:lineRule="auto"/>
                  <w:rPr>
                    <w:rFonts w:ascii="Arial" w:hAnsi="Arial" w:cs="Arial"/>
                    <w:color w:val="808080" w:themeColor="background1" w:themeShade="80"/>
                  </w:rPr>
                </w:pPr>
              </w:p>
              <w:p w14:paraId="46F148CB" w14:textId="77777777" w:rsidR="0003352B" w:rsidRPr="0003352B" w:rsidRDefault="0003352B" w:rsidP="0003352B">
                <w:pPr>
                  <w:spacing w:after="120" w:line="264" w:lineRule="auto"/>
                  <w:rPr>
                    <w:rFonts w:ascii="Arial" w:hAnsi="Arial" w:cs="Arial"/>
                    <w:color w:val="808080" w:themeColor="background1" w:themeShade="80"/>
                  </w:rPr>
                </w:pPr>
              </w:p>
              <w:p w14:paraId="318261E6" w14:textId="77777777" w:rsidR="0003352B" w:rsidRPr="0003352B" w:rsidRDefault="0003352B" w:rsidP="0003352B">
                <w:pPr>
                  <w:spacing w:after="120" w:line="264" w:lineRule="auto"/>
                  <w:rPr>
                    <w:rFonts w:ascii="Arial" w:hAnsi="Arial" w:cs="Arial"/>
                    <w:color w:val="808080" w:themeColor="background1" w:themeShade="80"/>
                  </w:rPr>
                </w:pPr>
              </w:p>
            </w:tc>
          </w:tr>
          <w:tr w:rsidR="0003352B" w:rsidRPr="0003352B" w14:paraId="09A6C28B" w14:textId="77777777" w:rsidTr="002A675C">
            <w:tc>
              <w:tcPr>
                <w:tcW w:w="1231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7E25CEB3" w14:textId="77777777" w:rsidR="0003352B" w:rsidRPr="0003352B" w:rsidRDefault="0003352B" w:rsidP="0003352B">
                <w:pPr>
                  <w:spacing w:line="320" w:lineRule="exact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03352B">
                  <w:rPr>
                    <w:rStyle w:val="SOTTOTITOLOCarattere"/>
                    <w:bCs/>
                    <w:color w:val="E50068"/>
                    <w:sz w:val="22"/>
                  </w:rPr>
                  <w:t>Numero dipendenti</w:t>
                </w:r>
              </w:p>
            </w:tc>
            <w:tc>
              <w:tcPr>
                <w:tcW w:w="3769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0B77AFFA" w14:textId="77777777" w:rsidR="0003352B" w:rsidRPr="0003352B" w:rsidRDefault="0003352B" w:rsidP="0003352B">
                <w:pPr>
                  <w:spacing w:after="120" w:line="264" w:lineRule="auto"/>
                  <w:rPr>
                    <w:rFonts w:ascii="Arial" w:hAnsi="Arial" w:cs="Arial"/>
                    <w:color w:val="808080" w:themeColor="background1" w:themeShade="80"/>
                  </w:rPr>
                </w:pPr>
              </w:p>
            </w:tc>
          </w:tr>
        </w:tbl>
        <w:p w14:paraId="01FBFF77" w14:textId="77777777" w:rsidR="00A302E5" w:rsidRPr="00A302E5" w:rsidRDefault="00A302E5" w:rsidP="00A302E5">
          <w:pPr>
            <w:pStyle w:val="Paragrafoelenco"/>
            <w:spacing w:before="138" w:after="240" w:line="360" w:lineRule="auto"/>
            <w:ind w:left="383" w:right="-3"/>
            <w:rPr>
              <w:rFonts w:ascii="Arial" w:hAnsi="Arial" w:cs="Arial"/>
              <w:b/>
              <w:color w:val="808080" w:themeColor="background1" w:themeShade="80"/>
              <w:sz w:val="28"/>
              <w:szCs w:val="28"/>
            </w:rPr>
          </w:pPr>
          <w:bookmarkStart w:id="12" w:name="_Hlk38039886"/>
        </w:p>
        <w:bookmarkEnd w:id="12"/>
        <w:p w14:paraId="6965B7D8" w14:textId="77777777" w:rsidR="00A302E5" w:rsidRPr="00A302E5" w:rsidRDefault="00A302E5" w:rsidP="00A302E5">
          <w:pPr>
            <w:pStyle w:val="CORPODITESTO"/>
            <w:ind w:left="0"/>
            <w:rPr>
              <w:rStyle w:val="TITOLOSEZIONECarattere"/>
              <w:color w:val="E50068"/>
            </w:rPr>
          </w:pPr>
          <w:r w:rsidRPr="00A302E5">
            <w:rPr>
              <w:rStyle w:val="TITOLOSEZIONECarattere"/>
              <w:color w:val="E50068"/>
            </w:rPr>
            <w:t>Dati Referente</w:t>
          </w:r>
        </w:p>
        <w:p w14:paraId="7E4ADA91" w14:textId="77777777" w:rsidR="00A302E5" w:rsidRPr="00A302E5" w:rsidRDefault="00A302E5" w:rsidP="00A302E5">
          <w:pPr>
            <w:jc w:val="both"/>
            <w:rPr>
              <w:rFonts w:ascii="Arial" w:hAnsi="Arial" w:cs="Arial"/>
              <w:i/>
              <w:color w:val="808080" w:themeColor="background1" w:themeShade="80"/>
            </w:rPr>
          </w:pPr>
          <w:r w:rsidRPr="00A302E5">
            <w:rPr>
              <w:rFonts w:ascii="Arial" w:hAnsi="Arial" w:cs="Arial"/>
              <w:i/>
              <w:color w:val="808080" w:themeColor="background1" w:themeShade="80"/>
            </w:rPr>
            <w:t>Completare con i dati relativi alla persona che assume il ruolo di referente della proposta e quindi costituirà il contatto di riferimento per gli uffici della Fondazione Compagnia di San Paolo.</w:t>
          </w:r>
        </w:p>
        <w:tbl>
          <w:tblPr>
            <w:tblStyle w:val="Grigliatabella2"/>
            <w:tblW w:w="5000" w:type="pct"/>
            <w:tblLook w:val="04A0" w:firstRow="1" w:lastRow="0" w:firstColumn="1" w:lastColumn="0" w:noHBand="0" w:noVBand="1"/>
          </w:tblPr>
          <w:tblGrid>
            <w:gridCol w:w="2548"/>
            <w:gridCol w:w="7074"/>
          </w:tblGrid>
          <w:tr w:rsidR="00A302E5" w:rsidRPr="00A302E5" w14:paraId="680F5E22" w14:textId="77777777" w:rsidTr="00A302E5">
            <w:tc>
              <w:tcPr>
                <w:tcW w:w="1324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18AFEB9B" w14:textId="77777777" w:rsidR="00A302E5" w:rsidRPr="00A302E5" w:rsidRDefault="00A302E5" w:rsidP="00A302E5">
                <w:pPr>
                  <w:spacing w:before="120" w:after="120" w:line="276" w:lineRule="auto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A302E5">
                  <w:rPr>
                    <w:rStyle w:val="SOTTOTITOLOCarattere"/>
                    <w:bCs/>
                    <w:color w:val="E50068"/>
                    <w:sz w:val="22"/>
                  </w:rPr>
                  <w:t>Nome</w:t>
                </w:r>
              </w:p>
            </w:tc>
            <w:tc>
              <w:tcPr>
                <w:tcW w:w="3676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2FEE67C3" w14:textId="77777777" w:rsidR="00A302E5" w:rsidRPr="00A302E5" w:rsidRDefault="00A302E5" w:rsidP="00A302E5">
                <w:pPr>
                  <w:spacing w:before="120" w:after="120" w:line="276" w:lineRule="auto"/>
                  <w:rPr>
                    <w:rFonts w:ascii="Arial" w:hAnsi="Arial" w:cs="Arial"/>
                    <w:caps/>
                    <w:color w:val="808080" w:themeColor="background1" w:themeShade="80"/>
                  </w:rPr>
                </w:pPr>
              </w:p>
            </w:tc>
          </w:tr>
          <w:tr w:rsidR="00A302E5" w:rsidRPr="00A302E5" w14:paraId="4A94BAA2" w14:textId="77777777" w:rsidTr="00A302E5">
            <w:tc>
              <w:tcPr>
                <w:tcW w:w="1324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309B2455" w14:textId="77777777" w:rsidR="00A302E5" w:rsidRPr="00A302E5" w:rsidRDefault="00A302E5" w:rsidP="00A302E5">
                <w:pPr>
                  <w:spacing w:before="120" w:after="120" w:line="276" w:lineRule="auto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A302E5">
                  <w:rPr>
                    <w:rStyle w:val="SOTTOTITOLOCarattere"/>
                    <w:bCs/>
                    <w:color w:val="E50068"/>
                    <w:sz w:val="22"/>
                  </w:rPr>
                  <w:t>Cognome</w:t>
                </w:r>
              </w:p>
            </w:tc>
            <w:tc>
              <w:tcPr>
                <w:tcW w:w="3676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4ACD8C86" w14:textId="77777777" w:rsidR="00A302E5" w:rsidRPr="00A302E5" w:rsidRDefault="00A302E5" w:rsidP="00A302E5">
                <w:pPr>
                  <w:spacing w:before="120" w:after="120" w:line="276" w:lineRule="auto"/>
                  <w:rPr>
                    <w:rFonts w:ascii="Arial" w:hAnsi="Arial" w:cs="Arial"/>
                    <w:caps/>
                    <w:color w:val="808080" w:themeColor="background1" w:themeShade="80"/>
                  </w:rPr>
                </w:pPr>
              </w:p>
            </w:tc>
          </w:tr>
          <w:tr w:rsidR="00A302E5" w:rsidRPr="00A302E5" w14:paraId="75B9AD35" w14:textId="77777777" w:rsidTr="00A302E5">
            <w:tc>
              <w:tcPr>
                <w:tcW w:w="1324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46C8BD68" w14:textId="77777777" w:rsidR="00A302E5" w:rsidRPr="00A302E5" w:rsidRDefault="00A302E5" w:rsidP="00A302E5">
                <w:pPr>
                  <w:spacing w:before="120" w:after="120" w:line="276" w:lineRule="auto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A302E5">
                  <w:rPr>
                    <w:rStyle w:val="SOTTOTITOLOCarattere"/>
                    <w:bCs/>
                    <w:color w:val="E50068"/>
                    <w:sz w:val="22"/>
                  </w:rPr>
                  <w:t>Carica all’interno dell’ente proponente</w:t>
                </w:r>
              </w:p>
            </w:tc>
            <w:tc>
              <w:tcPr>
                <w:tcW w:w="3676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1E170F7B" w14:textId="77777777" w:rsidR="00A302E5" w:rsidRPr="00A302E5" w:rsidRDefault="00A302E5" w:rsidP="00A302E5">
                <w:pPr>
                  <w:spacing w:before="120" w:after="120" w:line="276" w:lineRule="auto"/>
                  <w:rPr>
                    <w:rFonts w:ascii="Arial" w:hAnsi="Arial" w:cs="Arial"/>
                    <w:caps/>
                    <w:color w:val="808080" w:themeColor="background1" w:themeShade="80"/>
                  </w:rPr>
                </w:pPr>
              </w:p>
            </w:tc>
          </w:tr>
          <w:tr w:rsidR="00A302E5" w:rsidRPr="00A302E5" w14:paraId="1ED39E70" w14:textId="77777777" w:rsidTr="00A302E5">
            <w:tc>
              <w:tcPr>
                <w:tcW w:w="1324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6F36CE0D" w14:textId="77777777" w:rsidR="00A302E5" w:rsidRPr="00A302E5" w:rsidRDefault="00A302E5" w:rsidP="00A302E5">
                <w:pPr>
                  <w:spacing w:before="120" w:after="120" w:line="276" w:lineRule="auto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A302E5">
                  <w:rPr>
                    <w:rStyle w:val="SOTTOTITOLOCarattere"/>
                    <w:bCs/>
                    <w:color w:val="E50068"/>
                    <w:sz w:val="22"/>
                  </w:rPr>
                  <w:t>Telefono e/o Cellulare</w:t>
                </w:r>
              </w:p>
            </w:tc>
            <w:tc>
              <w:tcPr>
                <w:tcW w:w="3676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248BB60C" w14:textId="77777777" w:rsidR="00A302E5" w:rsidRPr="00A302E5" w:rsidRDefault="00A302E5" w:rsidP="00A302E5">
                <w:pPr>
                  <w:spacing w:before="120" w:after="120" w:line="276" w:lineRule="auto"/>
                  <w:rPr>
                    <w:rFonts w:ascii="Arial" w:hAnsi="Arial" w:cs="Arial"/>
                    <w:caps/>
                    <w:color w:val="808080" w:themeColor="background1" w:themeShade="80"/>
                  </w:rPr>
                </w:pPr>
              </w:p>
            </w:tc>
          </w:tr>
          <w:tr w:rsidR="00A302E5" w:rsidRPr="00A302E5" w14:paraId="7D630266" w14:textId="77777777" w:rsidTr="00A302E5">
            <w:tc>
              <w:tcPr>
                <w:tcW w:w="1324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  <w:hideMark/>
              </w:tcPr>
              <w:p w14:paraId="3771EB61" w14:textId="5870EF11" w:rsidR="00A302E5" w:rsidRPr="00A302E5" w:rsidRDefault="00A302E5" w:rsidP="00A302E5">
                <w:pPr>
                  <w:spacing w:before="120" w:after="120" w:line="276" w:lineRule="auto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A302E5">
                  <w:rPr>
                    <w:rStyle w:val="SOTTOTITOLOCarattere"/>
                    <w:bCs/>
                    <w:color w:val="E50068"/>
                    <w:sz w:val="22"/>
                  </w:rPr>
                  <w:t>Indirizzo e</w:t>
                </w:r>
                <w:r>
                  <w:rPr>
                    <w:rStyle w:val="SOTTOTITOLOCarattere"/>
                    <w:bCs/>
                    <w:color w:val="E50068"/>
                    <w:sz w:val="22"/>
                  </w:rPr>
                  <w:t>-</w:t>
                </w:r>
                <w:r w:rsidRPr="00A302E5">
                  <w:rPr>
                    <w:rStyle w:val="SOTTOTITOLOCarattere"/>
                    <w:bCs/>
                    <w:color w:val="E50068"/>
                    <w:sz w:val="22"/>
                  </w:rPr>
                  <w:t>mail*</w:t>
                </w:r>
              </w:p>
            </w:tc>
            <w:tc>
              <w:tcPr>
                <w:tcW w:w="3676" w:type="pct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tcMar>
                  <w:top w:w="57" w:type="dxa"/>
                  <w:left w:w="108" w:type="dxa"/>
                  <w:bottom w:w="57" w:type="dxa"/>
                  <w:right w:w="108" w:type="dxa"/>
                </w:tcMar>
              </w:tcPr>
              <w:p w14:paraId="285FC706" w14:textId="5AC1E835" w:rsidR="00A302E5" w:rsidRPr="00A302E5" w:rsidRDefault="00A302E5" w:rsidP="00A302E5">
                <w:pPr>
                  <w:spacing w:before="120" w:after="120" w:line="276" w:lineRule="auto"/>
                  <w:rPr>
                    <w:rFonts w:ascii="Arial" w:eastAsia="Times New Roman" w:hAnsi="Arial" w:cs="Arial"/>
                    <w:i/>
                    <w:caps/>
                    <w:color w:val="808080" w:themeColor="background1" w:themeShade="80"/>
                    <w:lang w:bidi="en-US"/>
                  </w:rPr>
                </w:pPr>
                <w:r w:rsidRPr="00A302E5">
                  <w:rPr>
                    <w:rFonts w:ascii="Arial" w:hAnsi="Arial" w:cs="Arial"/>
                    <w:i/>
                    <w:caps/>
                    <w:color w:val="808080" w:themeColor="background1" w:themeShade="80"/>
                  </w:rPr>
                  <w:t xml:space="preserve">* </w:t>
                </w:r>
                <w:r w:rsidRPr="00A302E5">
                  <w:rPr>
                    <w:rFonts w:ascii="Arial" w:hAnsi="Arial" w:cs="Arial"/>
                    <w:i/>
                    <w:color w:val="808080" w:themeColor="background1" w:themeShade="80"/>
                  </w:rPr>
                  <w:t>Sarà l’indirizzo utilizzato per un eventuale contatto futuro</w:t>
                </w:r>
              </w:p>
            </w:tc>
          </w:tr>
        </w:tbl>
        <w:p w14:paraId="46D79B63" w14:textId="7E4D501B" w:rsidR="00A302E5" w:rsidRDefault="00A302E5" w:rsidP="00A302E5">
          <w:pPr>
            <w:pStyle w:val="Paragrafoelenco"/>
            <w:spacing w:before="138" w:after="240" w:line="360" w:lineRule="auto"/>
            <w:ind w:left="383" w:right="-3"/>
            <w:rPr>
              <w:rFonts w:ascii="Arial" w:hAnsi="Arial" w:cs="Arial"/>
              <w:b/>
              <w:color w:val="808080" w:themeColor="background1" w:themeShade="80"/>
              <w:sz w:val="28"/>
              <w:szCs w:val="28"/>
            </w:rPr>
          </w:pPr>
        </w:p>
        <w:p w14:paraId="770708C0" w14:textId="77777777" w:rsidR="008279FC" w:rsidRPr="00A302E5" w:rsidRDefault="008279FC" w:rsidP="00A302E5">
          <w:pPr>
            <w:pStyle w:val="Paragrafoelenco"/>
            <w:spacing w:before="138" w:after="240" w:line="360" w:lineRule="auto"/>
            <w:ind w:left="383" w:right="-3"/>
            <w:rPr>
              <w:rFonts w:ascii="Arial" w:hAnsi="Arial" w:cs="Arial"/>
              <w:b/>
              <w:color w:val="808080" w:themeColor="background1" w:themeShade="80"/>
              <w:sz w:val="28"/>
              <w:szCs w:val="28"/>
            </w:rPr>
          </w:pPr>
        </w:p>
        <w:p w14:paraId="23EA8893" w14:textId="27C39ACB" w:rsidR="0056613B" w:rsidRPr="00A302E5" w:rsidRDefault="0056613B" w:rsidP="00A302E5">
          <w:pPr>
            <w:pStyle w:val="CORPODITESTO"/>
            <w:ind w:left="0"/>
            <w:rPr>
              <w:rStyle w:val="TITOLOSEZIONECarattere"/>
              <w:color w:val="E50068"/>
              <w:szCs w:val="32"/>
            </w:rPr>
          </w:pPr>
          <w:r w:rsidRPr="00A302E5">
            <w:rPr>
              <w:rStyle w:val="TITOLOSEZIONECarattere"/>
              <w:color w:val="E50068"/>
              <w:szCs w:val="32"/>
            </w:rPr>
            <w:lastRenderedPageBreak/>
            <w:t>Contributi della Fondazione Compagnia di San Paolo per lo spazio</w:t>
          </w:r>
          <w:r w:rsidR="008279FC">
            <w:rPr>
              <w:rStyle w:val="TITOLOSEZIONECarattere"/>
              <w:color w:val="E50068"/>
              <w:szCs w:val="32"/>
            </w:rPr>
            <w:t xml:space="preserve"> oggetto della richiesta</w:t>
          </w:r>
        </w:p>
        <w:p w14:paraId="6C03265C" w14:textId="57F2FF94" w:rsidR="00B40679" w:rsidRPr="00A65FEE" w:rsidRDefault="00B40679" w:rsidP="00A302E5">
          <w:pPr>
            <w:pStyle w:val="CORPODITESTO"/>
            <w:spacing w:before="0" w:after="0" w:line="276" w:lineRule="auto"/>
            <w:ind w:right="-6"/>
            <w:jc w:val="both"/>
            <w:rPr>
              <w:rStyle w:val="SOTTOTITOLOCarattere"/>
              <w:b w:val="0"/>
              <w:bCs/>
              <w:color w:val="808080" w:themeColor="background1" w:themeShade="80"/>
              <w:sz w:val="28"/>
              <w:szCs w:val="28"/>
            </w:rPr>
          </w:pPr>
          <w:r w:rsidRPr="00A65FEE">
            <w:rPr>
              <w:rStyle w:val="SOTTOTITOLOCarattere"/>
              <w:bCs/>
              <w:color w:val="E50068"/>
              <w:sz w:val="28"/>
              <w:szCs w:val="28"/>
            </w:rPr>
            <w:t>Precedenti contributi</w:t>
          </w:r>
        </w:p>
        <w:p w14:paraId="2043C428" w14:textId="77777777" w:rsidR="00B40679" w:rsidRPr="00B40679" w:rsidRDefault="00B40679" w:rsidP="00A302E5">
          <w:pPr>
            <w:pStyle w:val="CORPODITESTO"/>
            <w:spacing w:before="0" w:after="0" w:line="276" w:lineRule="auto"/>
            <w:ind w:right="-6"/>
            <w:jc w:val="both"/>
            <w:rPr>
              <w:rStyle w:val="SOTTOTITOLOCarattere"/>
              <w:b w:val="0"/>
              <w:bCs/>
              <w:color w:val="808080" w:themeColor="background1" w:themeShade="80"/>
              <w:sz w:val="22"/>
            </w:rPr>
          </w:pPr>
        </w:p>
        <w:tbl>
          <w:tblPr>
            <w:tblStyle w:val="Grigliatabella"/>
            <w:tblW w:w="0" w:type="auto"/>
            <w:tblInd w:w="383" w:type="dxa"/>
            <w:tblLook w:val="04A0" w:firstRow="1" w:lastRow="0" w:firstColumn="1" w:lastColumn="0" w:noHBand="0" w:noVBand="1"/>
          </w:tblPr>
          <w:tblGrid>
            <w:gridCol w:w="3067"/>
            <w:gridCol w:w="3089"/>
            <w:gridCol w:w="3083"/>
          </w:tblGrid>
          <w:tr w:rsidR="00B40679" w14:paraId="712D631C" w14:textId="77777777" w:rsidTr="00A302E5">
            <w:tc>
              <w:tcPr>
                <w:tcW w:w="3067" w:type="dxa"/>
              </w:tcPr>
              <w:p w14:paraId="5BB4CF04" w14:textId="2E55D512" w:rsidR="00B40679" w:rsidRP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bookmarkStart w:id="13" w:name="_Hlk38045929"/>
                <w:r w:rsidRPr="00B40679">
                  <w:rPr>
                    <w:rStyle w:val="SOTTOTITOLOCarattere"/>
                    <w:bCs/>
                    <w:color w:val="E50068"/>
                    <w:sz w:val="22"/>
                  </w:rPr>
                  <w:t>Anno</w:t>
                </w:r>
              </w:p>
            </w:tc>
            <w:tc>
              <w:tcPr>
                <w:tcW w:w="3089" w:type="dxa"/>
              </w:tcPr>
              <w:p w14:paraId="4276B521" w14:textId="2306295B" w:rsidR="00B40679" w:rsidRP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B40679">
                  <w:rPr>
                    <w:rStyle w:val="SOTTOTITOLOCarattere"/>
                    <w:bCs/>
                    <w:color w:val="E50068"/>
                    <w:sz w:val="22"/>
                  </w:rPr>
                  <w:t>Iniziativa</w:t>
                </w:r>
              </w:p>
            </w:tc>
            <w:tc>
              <w:tcPr>
                <w:tcW w:w="3083" w:type="dxa"/>
              </w:tcPr>
              <w:p w14:paraId="5F0F834F" w14:textId="455B991A" w:rsidR="00B40679" w:rsidRP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B40679">
                  <w:rPr>
                    <w:rStyle w:val="SOTTOTITOLOCarattere"/>
                    <w:bCs/>
                    <w:color w:val="E50068"/>
                    <w:sz w:val="22"/>
                  </w:rPr>
                  <w:t>Importo</w:t>
                </w:r>
              </w:p>
            </w:tc>
          </w:tr>
          <w:tr w:rsidR="00B40679" w14:paraId="481987CE" w14:textId="77777777" w:rsidTr="00A302E5">
            <w:tc>
              <w:tcPr>
                <w:tcW w:w="3067" w:type="dxa"/>
              </w:tcPr>
              <w:p w14:paraId="75401B36" w14:textId="4EA35B1E" w:rsid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9" w:type="dxa"/>
              </w:tcPr>
              <w:p w14:paraId="3760D224" w14:textId="5E99D593" w:rsid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3" w:type="dxa"/>
              </w:tcPr>
              <w:p w14:paraId="186A7BBC" w14:textId="7F9051AA" w:rsid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right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</w:tr>
          <w:tr w:rsidR="00B40679" w14:paraId="28F54B08" w14:textId="77777777" w:rsidTr="00A302E5">
            <w:tc>
              <w:tcPr>
                <w:tcW w:w="3067" w:type="dxa"/>
              </w:tcPr>
              <w:p w14:paraId="167BBFA2" w14:textId="77777777" w:rsid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9" w:type="dxa"/>
              </w:tcPr>
              <w:p w14:paraId="24735C81" w14:textId="77777777" w:rsid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3" w:type="dxa"/>
              </w:tcPr>
              <w:p w14:paraId="78B0929B" w14:textId="77777777" w:rsidR="00B40679" w:rsidRDefault="00B40679" w:rsidP="00A302E5">
                <w:pPr>
                  <w:pStyle w:val="CORPODITESTO"/>
                  <w:spacing w:before="120" w:after="120" w:line="276" w:lineRule="auto"/>
                  <w:ind w:left="0" w:right="-6"/>
                  <w:jc w:val="right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</w:tr>
          <w:tr w:rsidR="00A302E5" w14:paraId="1ABAD855" w14:textId="77777777" w:rsidTr="00A302E5">
            <w:tc>
              <w:tcPr>
                <w:tcW w:w="3067" w:type="dxa"/>
              </w:tcPr>
              <w:p w14:paraId="529E83B1" w14:textId="77777777" w:rsidR="00A302E5" w:rsidRDefault="00A302E5" w:rsidP="00A302E5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9" w:type="dxa"/>
              </w:tcPr>
              <w:p w14:paraId="262EFF3C" w14:textId="77777777" w:rsidR="00A302E5" w:rsidRDefault="00A302E5" w:rsidP="00A302E5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3" w:type="dxa"/>
              </w:tcPr>
              <w:p w14:paraId="740263C8" w14:textId="77777777" w:rsidR="00A302E5" w:rsidRDefault="00A302E5" w:rsidP="00A302E5">
                <w:pPr>
                  <w:pStyle w:val="CORPODITESTO"/>
                  <w:spacing w:before="120" w:after="120" w:line="276" w:lineRule="auto"/>
                  <w:ind w:left="0" w:right="-6"/>
                  <w:jc w:val="right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</w:tr>
          <w:bookmarkEnd w:id="13"/>
        </w:tbl>
        <w:p w14:paraId="1616A9BF" w14:textId="77777777" w:rsidR="00E42AA4" w:rsidRPr="00E42AA4" w:rsidRDefault="00E42AA4" w:rsidP="002A675C">
          <w:pPr>
            <w:pStyle w:val="CORPODITESTO"/>
            <w:spacing w:before="0" w:after="0" w:line="276" w:lineRule="auto"/>
            <w:ind w:right="-6"/>
            <w:jc w:val="both"/>
            <w:rPr>
              <w:rStyle w:val="SOTTOTITOLOCarattere"/>
              <w:bCs/>
              <w:color w:val="E50068"/>
              <w:szCs w:val="24"/>
            </w:rPr>
          </w:pPr>
        </w:p>
        <w:p w14:paraId="30CEB48E" w14:textId="23093ABC" w:rsidR="00A302E5" w:rsidRPr="00A65FEE" w:rsidRDefault="00A302E5" w:rsidP="002A675C">
          <w:pPr>
            <w:pStyle w:val="CORPODITESTO"/>
            <w:spacing w:before="0" w:after="0" w:line="276" w:lineRule="auto"/>
            <w:ind w:right="-6"/>
            <w:jc w:val="both"/>
            <w:rPr>
              <w:rStyle w:val="SOTTOTITOLOCarattere"/>
              <w:b w:val="0"/>
              <w:bCs/>
              <w:color w:val="808080" w:themeColor="background1" w:themeShade="80"/>
              <w:sz w:val="28"/>
              <w:szCs w:val="28"/>
            </w:rPr>
          </w:pPr>
          <w:r w:rsidRPr="00A65FEE">
            <w:rPr>
              <w:rStyle w:val="SOTTOTITOLOCarattere"/>
              <w:bCs/>
              <w:color w:val="E50068"/>
              <w:sz w:val="28"/>
              <w:szCs w:val="28"/>
            </w:rPr>
            <w:t>Contributi in corso</w:t>
          </w:r>
        </w:p>
        <w:p w14:paraId="04F173AC" w14:textId="77777777" w:rsidR="00A302E5" w:rsidRPr="00B40679" w:rsidRDefault="00A302E5" w:rsidP="00A302E5">
          <w:pPr>
            <w:pStyle w:val="CORPODITESTO"/>
            <w:spacing w:before="0" w:after="0" w:line="276" w:lineRule="auto"/>
            <w:ind w:right="-6"/>
            <w:jc w:val="both"/>
            <w:rPr>
              <w:rStyle w:val="SOTTOTITOLOCarattere"/>
              <w:b w:val="0"/>
              <w:bCs/>
              <w:color w:val="808080" w:themeColor="background1" w:themeShade="80"/>
              <w:sz w:val="22"/>
            </w:rPr>
          </w:pPr>
        </w:p>
        <w:tbl>
          <w:tblPr>
            <w:tblStyle w:val="Grigliatabella"/>
            <w:tblW w:w="9239" w:type="dxa"/>
            <w:tblInd w:w="383" w:type="dxa"/>
            <w:tblLook w:val="04A0" w:firstRow="1" w:lastRow="0" w:firstColumn="1" w:lastColumn="0" w:noHBand="0" w:noVBand="1"/>
          </w:tblPr>
          <w:tblGrid>
            <w:gridCol w:w="3067"/>
            <w:gridCol w:w="3089"/>
            <w:gridCol w:w="3083"/>
          </w:tblGrid>
          <w:tr w:rsidR="00A302E5" w14:paraId="5D8B4EA3" w14:textId="77777777" w:rsidTr="00E42AA4">
            <w:tc>
              <w:tcPr>
                <w:tcW w:w="3067" w:type="dxa"/>
              </w:tcPr>
              <w:p w14:paraId="7D548ED5" w14:textId="77777777" w:rsidR="00A302E5" w:rsidRPr="00B40679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B40679">
                  <w:rPr>
                    <w:rStyle w:val="SOTTOTITOLOCarattere"/>
                    <w:bCs/>
                    <w:color w:val="E50068"/>
                    <w:sz w:val="22"/>
                  </w:rPr>
                  <w:t>Anno</w:t>
                </w:r>
              </w:p>
            </w:tc>
            <w:tc>
              <w:tcPr>
                <w:tcW w:w="3089" w:type="dxa"/>
              </w:tcPr>
              <w:p w14:paraId="2FF88255" w14:textId="77777777" w:rsidR="00A302E5" w:rsidRPr="00B40679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B40679">
                  <w:rPr>
                    <w:rStyle w:val="SOTTOTITOLOCarattere"/>
                    <w:bCs/>
                    <w:color w:val="E50068"/>
                    <w:sz w:val="22"/>
                  </w:rPr>
                  <w:t>Iniziativa</w:t>
                </w:r>
              </w:p>
            </w:tc>
            <w:tc>
              <w:tcPr>
                <w:tcW w:w="3083" w:type="dxa"/>
              </w:tcPr>
              <w:p w14:paraId="6BACC194" w14:textId="77777777" w:rsidR="00A302E5" w:rsidRPr="00B40679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center"/>
                  <w:rPr>
                    <w:rStyle w:val="SOTTOTITOLOCarattere"/>
                    <w:bCs/>
                    <w:color w:val="E50068"/>
                    <w:sz w:val="22"/>
                  </w:rPr>
                </w:pPr>
                <w:r w:rsidRPr="00B40679">
                  <w:rPr>
                    <w:rStyle w:val="SOTTOTITOLOCarattere"/>
                    <w:bCs/>
                    <w:color w:val="E50068"/>
                    <w:sz w:val="22"/>
                  </w:rPr>
                  <w:t>Importo</w:t>
                </w:r>
              </w:p>
            </w:tc>
          </w:tr>
          <w:tr w:rsidR="00A302E5" w14:paraId="69FF843F" w14:textId="77777777" w:rsidTr="00E42AA4">
            <w:tc>
              <w:tcPr>
                <w:tcW w:w="3067" w:type="dxa"/>
              </w:tcPr>
              <w:p w14:paraId="4454B76E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9" w:type="dxa"/>
              </w:tcPr>
              <w:p w14:paraId="010DC63D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3" w:type="dxa"/>
              </w:tcPr>
              <w:p w14:paraId="087ACC62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right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</w:tr>
          <w:tr w:rsidR="00A302E5" w14:paraId="7D4B728E" w14:textId="77777777" w:rsidTr="00E42AA4">
            <w:tc>
              <w:tcPr>
                <w:tcW w:w="3067" w:type="dxa"/>
              </w:tcPr>
              <w:p w14:paraId="0A815685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9" w:type="dxa"/>
              </w:tcPr>
              <w:p w14:paraId="1EE0DE39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3" w:type="dxa"/>
              </w:tcPr>
              <w:p w14:paraId="33B9E323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right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</w:tr>
          <w:tr w:rsidR="00A302E5" w14:paraId="43A779B8" w14:textId="77777777" w:rsidTr="00E42AA4">
            <w:tc>
              <w:tcPr>
                <w:tcW w:w="3067" w:type="dxa"/>
              </w:tcPr>
              <w:p w14:paraId="52769E4E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9" w:type="dxa"/>
              </w:tcPr>
              <w:p w14:paraId="2BA405C2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both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  <w:tc>
              <w:tcPr>
                <w:tcW w:w="3083" w:type="dxa"/>
              </w:tcPr>
              <w:p w14:paraId="4E7D9AC6" w14:textId="77777777" w:rsidR="00A302E5" w:rsidRDefault="00A302E5" w:rsidP="002A675C">
                <w:pPr>
                  <w:pStyle w:val="CORPODITESTO"/>
                  <w:spacing w:before="120" w:after="120" w:line="276" w:lineRule="auto"/>
                  <w:ind w:left="0" w:right="-6"/>
                  <w:jc w:val="right"/>
                  <w:rPr>
                    <w:rStyle w:val="SOTTOTITOLOCarattere"/>
                    <w:b w:val="0"/>
                    <w:bCs/>
                    <w:color w:val="808080" w:themeColor="background1" w:themeShade="80"/>
                    <w:sz w:val="22"/>
                  </w:rPr>
                </w:pPr>
              </w:p>
            </w:tc>
          </w:tr>
        </w:tbl>
        <w:p w14:paraId="5EE65F33" w14:textId="41175922" w:rsidR="00B40679" w:rsidRDefault="00B40679" w:rsidP="00B40679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Arial" w:hAnsi="Arial" w:cs="Arial"/>
              <w:b/>
              <w:bCs/>
              <w:color w:val="808080" w:themeColor="background1" w:themeShade="80"/>
              <w:sz w:val="22"/>
              <w:szCs w:val="22"/>
            </w:rPr>
          </w:pPr>
        </w:p>
        <w:p w14:paraId="46DF1991" w14:textId="71028259" w:rsidR="00B40679" w:rsidRDefault="00B40679" w:rsidP="00B40679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Arial" w:hAnsi="Arial" w:cs="Arial"/>
              <w:b/>
              <w:bCs/>
              <w:color w:val="808080" w:themeColor="background1" w:themeShade="80"/>
              <w:sz w:val="22"/>
              <w:szCs w:val="22"/>
            </w:rPr>
          </w:pPr>
        </w:p>
        <w:tbl>
          <w:tblPr>
            <w:tblStyle w:val="Grigliatabella"/>
            <w:tblW w:w="9885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801"/>
            <w:gridCol w:w="7084"/>
          </w:tblGrid>
          <w:tr w:rsidR="00E42AA4" w:rsidRPr="00E42AA4" w14:paraId="27D3C002" w14:textId="77777777" w:rsidTr="00D03117">
            <w:trPr>
              <w:jc w:val="center"/>
            </w:trPr>
            <w:tc>
              <w:tcPr>
                <w:tcW w:w="2801" w:type="dxa"/>
              </w:tcPr>
              <w:p w14:paraId="4DF12157" w14:textId="77777777" w:rsidR="00E42AA4" w:rsidRPr="00E42AA4" w:rsidRDefault="00E42AA4" w:rsidP="00D03117">
                <w:pPr>
                  <w:rPr>
                    <w:rFonts w:ascii="Arial" w:hAnsi="Arial" w:cs="Arial"/>
                    <w:caps/>
                    <w:color w:val="808080" w:themeColor="background1" w:themeShade="80"/>
                    <w:sz w:val="22"/>
                    <w:szCs w:val="22"/>
                  </w:rPr>
                </w:pPr>
                <w:r w:rsidRPr="00E42AA4">
                  <w:rPr>
                    <w:rFonts w:ascii="Arial" w:hAnsi="Arial" w:cs="Arial"/>
                    <w:caps/>
                    <w:color w:val="808080" w:themeColor="background1" w:themeShade="80"/>
                    <w:sz w:val="22"/>
                    <w:szCs w:val="22"/>
                  </w:rPr>
                  <w:t>DATA</w:t>
                </w:r>
              </w:p>
              <w:p w14:paraId="3698F1C1" w14:textId="77777777" w:rsidR="00E42AA4" w:rsidRPr="00E42AA4" w:rsidRDefault="00E42AA4" w:rsidP="00D03117">
                <w:pPr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</w:pPr>
              </w:p>
            </w:tc>
            <w:tc>
              <w:tcPr>
                <w:tcW w:w="7084" w:type="dxa"/>
              </w:tcPr>
              <w:p w14:paraId="247F4937" w14:textId="77777777" w:rsidR="00E42AA4" w:rsidRPr="00E42AA4" w:rsidRDefault="00E42AA4" w:rsidP="00D03117">
                <w:pPr>
                  <w:rPr>
                    <w:rFonts w:ascii="Arial" w:hAnsi="Arial" w:cs="Arial"/>
                    <w:caps/>
                    <w:color w:val="808080" w:themeColor="background1" w:themeShade="80"/>
                    <w:sz w:val="22"/>
                    <w:szCs w:val="22"/>
                  </w:rPr>
                </w:pPr>
                <w:r w:rsidRPr="00E42AA4">
                  <w:rPr>
                    <w:rFonts w:ascii="Arial" w:hAnsi="Arial" w:cs="Arial"/>
                    <w:caps/>
                    <w:color w:val="808080" w:themeColor="background1" w:themeShade="80"/>
                    <w:sz w:val="22"/>
                    <w:szCs w:val="22"/>
                  </w:rPr>
                  <w:t>firma</w:t>
                </w:r>
              </w:p>
              <w:p w14:paraId="42287D20" w14:textId="77777777" w:rsidR="00E42AA4" w:rsidRPr="00E42AA4" w:rsidRDefault="00E42AA4" w:rsidP="00D03117">
                <w:pPr>
                  <w:rPr>
                    <w:rFonts w:ascii="Arial" w:hAnsi="Arial" w:cs="Arial"/>
                    <w:caps/>
                    <w:color w:val="808080" w:themeColor="background1" w:themeShade="80"/>
                    <w:sz w:val="22"/>
                    <w:szCs w:val="22"/>
                  </w:rPr>
                </w:pPr>
              </w:p>
              <w:p w14:paraId="26550CAB" w14:textId="77777777" w:rsidR="00E42AA4" w:rsidRPr="00E42AA4" w:rsidRDefault="00E42AA4" w:rsidP="00D03117">
                <w:pPr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</w:pPr>
              </w:p>
            </w:tc>
          </w:tr>
        </w:tbl>
        <w:p w14:paraId="084F8A9E" w14:textId="4E3FEC76" w:rsidR="00E42AA4" w:rsidRDefault="00E42AA4" w:rsidP="00B40679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Arial" w:hAnsi="Arial" w:cs="Arial"/>
              <w:b/>
              <w:bCs/>
              <w:color w:val="808080" w:themeColor="background1" w:themeShade="80"/>
              <w:sz w:val="22"/>
              <w:szCs w:val="22"/>
            </w:rPr>
          </w:pPr>
        </w:p>
        <w:p w14:paraId="77E4BB0C" w14:textId="77777777" w:rsidR="00B40679" w:rsidRPr="00E42AA4" w:rsidRDefault="00B40679" w:rsidP="00B40679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Arial" w:hAnsi="Arial" w:cs="Arial"/>
              <w:b/>
              <w:bCs/>
              <w:i/>
              <w:iCs/>
              <w:color w:val="808080" w:themeColor="background1" w:themeShade="80"/>
            </w:rPr>
          </w:pPr>
          <w:r w:rsidRPr="00E42AA4">
            <w:rPr>
              <w:rFonts w:ascii="Arial" w:hAnsi="Arial" w:cs="Arial"/>
              <w:b/>
              <w:bCs/>
              <w:i/>
              <w:iCs/>
              <w:color w:val="808080" w:themeColor="background1" w:themeShade="80"/>
            </w:rPr>
            <w:t>Informativa resa ai sensi dell’art. 13 del Regolamento Europeo 679/2016 (GDPR)</w:t>
          </w:r>
        </w:p>
        <w:p w14:paraId="1CE8A05D" w14:textId="77777777" w:rsidR="00B40679" w:rsidRPr="00E42AA4" w:rsidRDefault="00B40679" w:rsidP="00B40679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Arial" w:hAnsi="Arial" w:cs="Arial"/>
              <w:i/>
              <w:iCs/>
              <w:color w:val="808080" w:themeColor="background1" w:themeShade="80"/>
            </w:rPr>
          </w:pPr>
          <w:r w:rsidRPr="00E42AA4">
            <w:rPr>
              <w:rFonts w:ascii="Arial" w:hAnsi="Arial" w:cs="Arial"/>
              <w:i/>
              <w:iCs/>
              <w:color w:val="808080" w:themeColor="background1" w:themeShade="80"/>
            </w:rPr>
            <w:t xml:space="preserve">La informiamo che i suoi dati saranno raccolti e trattati in conformità a quanto previsto dal Regolamento Europeo 697/2016. </w:t>
          </w:r>
        </w:p>
        <w:p w14:paraId="235CE3EF" w14:textId="77777777" w:rsidR="00B40679" w:rsidRPr="00E42AA4" w:rsidRDefault="00B40679" w:rsidP="00B40679">
          <w:pPr>
            <w:spacing w:after="0" w:line="240" w:lineRule="auto"/>
            <w:jc w:val="both"/>
            <w:rPr>
              <w:rFonts w:ascii="Arial" w:hAnsi="Arial" w:cs="Arial"/>
              <w:i/>
              <w:iCs/>
              <w:color w:val="808080" w:themeColor="background1" w:themeShade="80"/>
            </w:rPr>
          </w:pPr>
        </w:p>
        <w:p w14:paraId="3DA0FAA0" w14:textId="77777777" w:rsidR="00B40679" w:rsidRPr="00E42AA4" w:rsidRDefault="00B40679" w:rsidP="00B40679">
          <w:pPr>
            <w:spacing w:after="0" w:line="240" w:lineRule="auto"/>
            <w:jc w:val="both"/>
            <w:rPr>
              <w:rFonts w:ascii="Arial" w:hAnsi="Arial" w:cs="Arial"/>
              <w:i/>
              <w:iCs/>
              <w:color w:val="808080" w:themeColor="background1" w:themeShade="80"/>
            </w:rPr>
          </w:pPr>
          <w:r w:rsidRPr="00E42AA4">
            <w:rPr>
              <w:rFonts w:ascii="Arial" w:hAnsi="Arial" w:cs="Arial"/>
              <w:i/>
              <w:iCs/>
              <w:color w:val="808080" w:themeColor="background1" w:themeShade="80"/>
            </w:rPr>
            <w:t xml:space="preserve">Diritti degli interessati. Potranno in qualunque momento essere esercitati i diritti di cui agli art. 15-20 del GDPR attraverso l’invio di una richiesta mail all’indirizzo </w:t>
          </w:r>
          <w:hyperlink r:id="rId8" w:history="1">
            <w:r w:rsidRPr="00E42AA4">
              <w:rPr>
                <w:rStyle w:val="Collegamentoipertestuale"/>
                <w:rFonts w:ascii="Arial" w:hAnsi="Arial" w:cs="Arial"/>
                <w:i/>
                <w:iCs/>
                <w:color w:val="808080" w:themeColor="background1" w:themeShade="80"/>
              </w:rPr>
              <w:t>privacy@compagniadisanpaolo.it</w:t>
            </w:r>
          </w:hyperlink>
          <w:r w:rsidRPr="00E42AA4">
            <w:rPr>
              <w:rFonts w:ascii="Arial" w:hAnsi="Arial" w:cs="Arial"/>
              <w:i/>
              <w:iCs/>
              <w:color w:val="808080" w:themeColor="background1" w:themeShade="80"/>
            </w:rPr>
            <w:t xml:space="preserve">. </w:t>
          </w:r>
        </w:p>
        <w:p w14:paraId="63BBABCE" w14:textId="77777777" w:rsidR="00B40679" w:rsidRPr="00E42AA4" w:rsidRDefault="00B40679" w:rsidP="00B40679">
          <w:pPr>
            <w:spacing w:after="0" w:line="240" w:lineRule="auto"/>
            <w:jc w:val="both"/>
            <w:rPr>
              <w:rFonts w:ascii="Arial" w:hAnsi="Arial" w:cs="Arial"/>
              <w:i/>
              <w:iCs/>
              <w:color w:val="808080" w:themeColor="background1" w:themeShade="80"/>
            </w:rPr>
          </w:pPr>
        </w:p>
        <w:p w14:paraId="31BAFC51" w14:textId="77777777" w:rsidR="00B40679" w:rsidRPr="00E42AA4" w:rsidRDefault="00B40679" w:rsidP="00B40679">
          <w:pPr>
            <w:spacing w:after="0" w:line="240" w:lineRule="auto"/>
            <w:jc w:val="both"/>
            <w:rPr>
              <w:rFonts w:ascii="Arial" w:hAnsi="Arial" w:cs="Arial"/>
              <w:i/>
              <w:iCs/>
              <w:color w:val="808080" w:themeColor="background1" w:themeShade="80"/>
            </w:rPr>
          </w:pPr>
          <w:r w:rsidRPr="00E42AA4">
            <w:rPr>
              <w:rFonts w:ascii="Arial" w:hAnsi="Arial" w:cs="Arial"/>
              <w:i/>
              <w:iCs/>
              <w:color w:val="808080" w:themeColor="background1" w:themeShade="80"/>
            </w:rPr>
            <w:t xml:space="preserve">Titolare del trattamento. Il titolare del trattamento dei dati forniti è Compagnia di San Paolo - C.so Vittorio Emanuele II, 75 10128 Torino. </w:t>
          </w:r>
        </w:p>
        <w:p w14:paraId="6D6E7A47" w14:textId="77777777" w:rsidR="00B40679" w:rsidRPr="00E42AA4" w:rsidRDefault="00B40679" w:rsidP="00B40679">
          <w:pPr>
            <w:spacing w:after="0" w:line="240" w:lineRule="auto"/>
            <w:jc w:val="both"/>
            <w:rPr>
              <w:rFonts w:ascii="Arial" w:hAnsi="Arial" w:cs="Arial"/>
              <w:i/>
              <w:iCs/>
              <w:color w:val="808080" w:themeColor="background1" w:themeShade="80"/>
            </w:rPr>
          </w:pPr>
        </w:p>
        <w:p w14:paraId="4255E13E" w14:textId="4A852256" w:rsidR="00B40679" w:rsidRPr="00A302E5" w:rsidRDefault="00B40679" w:rsidP="00B40679">
          <w:pPr>
            <w:spacing w:after="0" w:line="240" w:lineRule="auto"/>
            <w:jc w:val="both"/>
            <w:rPr>
              <w:rFonts w:ascii="Arial" w:eastAsia="Times New Roman" w:hAnsi="Arial" w:cs="Arial"/>
              <w:color w:val="808080" w:themeColor="background1" w:themeShade="80"/>
              <w:sz w:val="22"/>
              <w:szCs w:val="22"/>
              <w:lang w:eastAsia="it-IT"/>
            </w:rPr>
          </w:pPr>
          <w:r w:rsidRPr="00E42AA4">
            <w:rPr>
              <w:rFonts w:ascii="Arial" w:hAnsi="Arial" w:cs="Arial"/>
              <w:i/>
              <w:iCs/>
              <w:color w:val="808080" w:themeColor="background1" w:themeShade="80"/>
            </w:rPr>
            <w:t>Autorizzo il trattamento dei dati raccolti per le finalità previste nell’iniziativa.</w:t>
          </w:r>
        </w:p>
        <w:p w14:paraId="7F5D807E" w14:textId="77777777" w:rsidR="00E42AA4" w:rsidRPr="00A302E5" w:rsidRDefault="00E42AA4" w:rsidP="00B40679">
          <w:pPr>
            <w:spacing w:after="0" w:line="240" w:lineRule="auto"/>
            <w:ind w:left="6379" w:firstLine="1134"/>
            <w:jc w:val="both"/>
            <w:rPr>
              <w:rFonts w:ascii="Arial" w:eastAsia="Times New Roman" w:hAnsi="Arial" w:cs="Arial"/>
              <w:caps/>
              <w:color w:val="808080" w:themeColor="background1" w:themeShade="80"/>
              <w:sz w:val="22"/>
              <w:szCs w:val="22"/>
              <w:lang w:eastAsia="it-IT"/>
            </w:rPr>
          </w:pPr>
        </w:p>
        <w:tbl>
          <w:tblPr>
            <w:tblW w:w="9854" w:type="dxa"/>
            <w:tblLayout w:type="fixed"/>
            <w:tblLook w:val="04A0" w:firstRow="1" w:lastRow="0" w:firstColumn="1" w:lastColumn="0" w:noHBand="0" w:noVBand="1"/>
          </w:tblPr>
          <w:tblGrid>
            <w:gridCol w:w="5070"/>
            <w:gridCol w:w="4784"/>
          </w:tblGrid>
          <w:tr w:rsidR="00A302E5" w:rsidRPr="00A302E5" w14:paraId="73DC1FAB" w14:textId="77777777" w:rsidTr="00E42AA4">
            <w:tc>
              <w:tcPr>
                <w:tcW w:w="5070" w:type="dxa"/>
              </w:tcPr>
              <w:p w14:paraId="4A314D58" w14:textId="77777777" w:rsidR="00B40679" w:rsidRPr="00A302E5" w:rsidRDefault="00B4067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</w:pPr>
              </w:p>
            </w:tc>
            <w:tc>
              <w:tcPr>
                <w:tcW w:w="4784" w:type="dxa"/>
              </w:tcPr>
              <w:p w14:paraId="607113D1" w14:textId="77777777" w:rsidR="00B40679" w:rsidRPr="00A302E5" w:rsidRDefault="00B40679">
                <w:pPr>
                  <w:shd w:val="clear" w:color="auto" w:fill="FFFFFF"/>
                  <w:autoSpaceDE w:val="0"/>
                  <w:autoSpaceDN w:val="0"/>
                  <w:adjustRightInd w:val="0"/>
                  <w:spacing w:after="0" w:line="240" w:lineRule="auto"/>
                  <w:ind w:left="175"/>
                  <w:jc w:val="center"/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</w:pPr>
                <w:r w:rsidRPr="00A302E5"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  <w:t>TIMBRO E FIRMA DEL LEGALE    RAPPRESENTANTE</w:t>
                </w:r>
              </w:p>
              <w:p w14:paraId="6D121383" w14:textId="788687E7" w:rsidR="00B40679" w:rsidRDefault="00B40679">
                <w:pPr>
                  <w:shd w:val="clear" w:color="auto" w:fill="FFFFFF"/>
                  <w:autoSpaceDE w:val="0"/>
                  <w:autoSpaceDN w:val="0"/>
                  <w:adjustRightInd w:val="0"/>
                  <w:spacing w:after="0" w:line="240" w:lineRule="auto"/>
                  <w:ind w:left="175"/>
                  <w:jc w:val="center"/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</w:pPr>
              </w:p>
              <w:p w14:paraId="5C18A825" w14:textId="38F77DC4" w:rsidR="00E42AA4" w:rsidRDefault="00E42AA4">
                <w:pPr>
                  <w:shd w:val="clear" w:color="auto" w:fill="FFFFFF"/>
                  <w:autoSpaceDE w:val="0"/>
                  <w:autoSpaceDN w:val="0"/>
                  <w:adjustRightInd w:val="0"/>
                  <w:spacing w:after="0" w:line="240" w:lineRule="auto"/>
                  <w:ind w:left="175"/>
                  <w:jc w:val="center"/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</w:pPr>
              </w:p>
              <w:p w14:paraId="69837994" w14:textId="6A9D5244" w:rsidR="00B40679" w:rsidRPr="00A302E5" w:rsidRDefault="00B4067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</w:pPr>
                <w:r w:rsidRPr="00A302E5">
                  <w:rPr>
                    <w:rFonts w:ascii="Arial" w:hAnsi="Arial" w:cs="Arial"/>
                    <w:color w:val="808080" w:themeColor="background1" w:themeShade="80"/>
                    <w:sz w:val="22"/>
                    <w:szCs w:val="22"/>
                  </w:rPr>
                  <w:t>_</w:t>
                </w:r>
              </w:p>
            </w:tc>
          </w:tr>
        </w:tbl>
        <w:p w14:paraId="6DCA00A5" w14:textId="7DFD6219" w:rsidR="00F00266" w:rsidRPr="001E1454" w:rsidRDefault="0092658A" w:rsidP="00057168">
          <w:pPr>
            <w:rPr>
              <w:rFonts w:ascii="Helvetica" w:hAnsi="Helvetica"/>
              <w:color w:val="808080" w:themeColor="background1" w:themeShade="80"/>
              <w:sz w:val="22"/>
            </w:rPr>
            <w:sectPr w:rsidR="00F00266" w:rsidRPr="001E1454" w:rsidSect="00E42AA4">
              <w:headerReference w:type="default" r:id="rId9"/>
              <w:footerReference w:type="default" r:id="rId10"/>
              <w:footerReference w:type="first" r:id="rId11"/>
              <w:type w:val="continuous"/>
              <w:pgSz w:w="11900" w:h="16840" w:code="9"/>
              <w:pgMar w:top="2268" w:right="1134" w:bottom="1985" w:left="1134" w:header="510" w:footer="360" w:gutter="0"/>
              <w:cols w:space="708"/>
              <w:titlePg/>
              <w:docGrid w:linePitch="360"/>
            </w:sectPr>
          </w:pPr>
        </w:p>
      </w:sdtContent>
    </w:sdt>
    <w:p w14:paraId="08617DB4" w14:textId="77777777" w:rsidR="00B92C2D" w:rsidRDefault="00B92C2D" w:rsidP="007415DD">
      <w:pPr>
        <w:pStyle w:val="Titolo2"/>
      </w:pPr>
    </w:p>
    <w:p w14:paraId="6D5345DA" w14:textId="77777777" w:rsidR="00B92C2D" w:rsidRDefault="00B92C2D" w:rsidP="007415DD">
      <w:pPr>
        <w:pStyle w:val="Titolo2"/>
      </w:pPr>
    </w:p>
    <w:p w14:paraId="39FE0CE0" w14:textId="77777777" w:rsidR="00B92C2D" w:rsidRDefault="00B92C2D" w:rsidP="007415DD">
      <w:pPr>
        <w:pStyle w:val="Titolo2"/>
      </w:pPr>
    </w:p>
    <w:p w14:paraId="4504719C" w14:textId="77777777" w:rsidR="00B92C2D" w:rsidRDefault="00B92C2D" w:rsidP="007415DD">
      <w:pPr>
        <w:pStyle w:val="Titolo2"/>
      </w:pPr>
    </w:p>
    <w:p w14:paraId="2F3A9727" w14:textId="77777777" w:rsidR="00B92C2D" w:rsidRDefault="00B92C2D" w:rsidP="007415DD">
      <w:pPr>
        <w:pStyle w:val="Titolo2"/>
      </w:pPr>
    </w:p>
    <w:p w14:paraId="29D6F3B8" w14:textId="77777777" w:rsidR="00B92C2D" w:rsidRDefault="00B92C2D" w:rsidP="007415DD">
      <w:pPr>
        <w:pStyle w:val="Titolo2"/>
      </w:pPr>
    </w:p>
    <w:p w14:paraId="52132015" w14:textId="77777777" w:rsidR="00B92C2D" w:rsidRDefault="00B92C2D" w:rsidP="007415DD">
      <w:pPr>
        <w:pStyle w:val="Titolo2"/>
      </w:pPr>
    </w:p>
    <w:p w14:paraId="1CD0DEA0" w14:textId="77777777" w:rsidR="00B92C2D" w:rsidRDefault="00B92C2D" w:rsidP="007415DD">
      <w:pPr>
        <w:pStyle w:val="Titolo2"/>
      </w:pPr>
    </w:p>
    <w:p w14:paraId="0CD4341A" w14:textId="77777777" w:rsidR="00B92C2D" w:rsidRDefault="00B92C2D" w:rsidP="007415DD">
      <w:pPr>
        <w:pStyle w:val="Titolo2"/>
      </w:pPr>
    </w:p>
    <w:p w14:paraId="47262CA7" w14:textId="77777777" w:rsidR="00B92C2D" w:rsidRDefault="00B92C2D" w:rsidP="007415DD">
      <w:pPr>
        <w:pStyle w:val="Titolo2"/>
      </w:pPr>
    </w:p>
    <w:p w14:paraId="6DE5B847" w14:textId="77777777" w:rsidR="00B92C2D" w:rsidRDefault="00B92C2D" w:rsidP="007415DD">
      <w:pPr>
        <w:pStyle w:val="Titolo2"/>
      </w:pPr>
    </w:p>
    <w:p w14:paraId="3C7D8049" w14:textId="77777777" w:rsidR="00B92C2D" w:rsidRDefault="00B92C2D" w:rsidP="007415DD">
      <w:pPr>
        <w:pStyle w:val="Titolo2"/>
      </w:pPr>
    </w:p>
    <w:p w14:paraId="5A46AEEF" w14:textId="77777777" w:rsidR="00B92C2D" w:rsidRDefault="00B92C2D" w:rsidP="007415DD">
      <w:pPr>
        <w:pStyle w:val="Titolo2"/>
      </w:pPr>
    </w:p>
    <w:p w14:paraId="2FA13A55" w14:textId="77777777" w:rsidR="00B92C2D" w:rsidRDefault="00B92C2D" w:rsidP="007415DD">
      <w:pPr>
        <w:pStyle w:val="Titolo2"/>
      </w:pPr>
    </w:p>
    <w:p w14:paraId="78CCFBF8" w14:textId="77777777" w:rsidR="00B92C2D" w:rsidRDefault="00B92C2D" w:rsidP="007415DD">
      <w:pPr>
        <w:pStyle w:val="Titolo2"/>
      </w:pPr>
    </w:p>
    <w:p w14:paraId="7BA8A5C8" w14:textId="77777777" w:rsidR="00B92C2D" w:rsidRDefault="00B92C2D" w:rsidP="007415DD">
      <w:pPr>
        <w:pStyle w:val="Titolo2"/>
      </w:pPr>
    </w:p>
    <w:p w14:paraId="37FF7600" w14:textId="092F3591" w:rsidR="00EA49A7" w:rsidRPr="00CE312D" w:rsidRDefault="00B92C2D" w:rsidP="007415DD">
      <w:pPr>
        <w:pStyle w:val="Titolo2"/>
      </w:pPr>
      <w:r>
        <w:rPr>
          <w:noProof/>
          <w:u w:val="single"/>
          <w:lang w:eastAsia="it-IT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7326BA63" wp14:editId="21182F3E">
                <wp:simplePos x="0" y="0"/>
                <wp:positionH relativeFrom="page">
                  <wp:posOffset>1355725</wp:posOffset>
                </wp:positionH>
                <wp:positionV relativeFrom="margin">
                  <wp:align>bottom</wp:align>
                </wp:positionV>
                <wp:extent cx="4844415" cy="320040"/>
                <wp:effectExtent l="0" t="0" r="13335" b="3810"/>
                <wp:wrapNone/>
                <wp:docPr id="6" name="Casella di tes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44415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D7850E" w14:textId="77777777" w:rsidR="00B92C2D" w:rsidRPr="00B92C2D" w:rsidRDefault="00B92C2D" w:rsidP="00B92C2D">
                            <w:pPr>
                              <w:spacing w:line="199" w:lineRule="exact"/>
                              <w:ind w:left="54" w:right="54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B92C2D">
                              <w:rPr>
                                <w:rFonts w:ascii="Arial" w:hAnsi="Arial" w:cs="Arial"/>
                                <w:color w:val="4C4E4E"/>
                                <w:sz w:val="18"/>
                              </w:rPr>
                              <w:t>Corso Vittorio Emanuele II, 75 - 10128 Torino (Italia) / T: +39 011 5596911 / CF 00772450011</w:t>
                            </w:r>
                          </w:p>
                          <w:p w14:paraId="3C183ED5" w14:textId="77777777" w:rsidR="00B92C2D" w:rsidRPr="00B92C2D" w:rsidRDefault="00B92C2D" w:rsidP="00B92C2D">
                            <w:pPr>
                              <w:spacing w:before="70"/>
                              <w:ind w:left="305" w:right="54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B92C2D">
                              <w:rPr>
                                <w:rFonts w:ascii="Arial" w:hAnsi="Arial" w:cs="Arial"/>
                                <w:b/>
                                <w:color w:val="00703E"/>
                                <w:sz w:val="18"/>
                              </w:rPr>
                              <w:t>compagniadisanpaolo.i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6BA63" id="Casella di testo 6" o:spid="_x0000_s1035" type="#_x0000_t202" style="position:absolute;margin-left:106.75pt;margin-top:0;width:381.45pt;height:25.2pt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" filled="f" stroked="f">
                <v:textbox inset="0,0,0,0">
                  <w:txbxContent>
                    <w:p w14:paraId="59D7850E" w14:textId="77777777" w:rsidR="00B92C2D" w:rsidRPr="00B92C2D" w:rsidRDefault="00B92C2D" w:rsidP="00B92C2D">
                      <w:pPr>
                        <w:spacing w:line="199" w:lineRule="exact"/>
                        <w:ind w:left="54" w:right="54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B92C2D">
                        <w:rPr>
                          <w:rFonts w:ascii="Arial" w:hAnsi="Arial" w:cs="Arial"/>
                          <w:color w:val="4C4E4E"/>
                          <w:sz w:val="18"/>
                        </w:rPr>
                        <w:t>Corso Vittorio Emanuele II, 75 - 10128 Torino (Italia) / T: +39 011 5596911 / CF 00772450011</w:t>
                      </w:r>
                    </w:p>
                    <w:p w14:paraId="3C183ED5" w14:textId="77777777" w:rsidR="00B92C2D" w:rsidRPr="00B92C2D" w:rsidRDefault="00B92C2D" w:rsidP="00B92C2D">
                      <w:pPr>
                        <w:spacing w:before="70"/>
                        <w:ind w:left="305" w:right="54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B92C2D">
                        <w:rPr>
                          <w:rFonts w:ascii="Arial" w:hAnsi="Arial" w:cs="Arial"/>
                          <w:b/>
                          <w:color w:val="00703E"/>
                          <w:sz w:val="18"/>
                        </w:rPr>
                        <w:t>compagniadisanpaolo.it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8F634E">
        <w:rPr>
          <w:noProof/>
          <w:lang w:eastAsia="it-IT"/>
        </w:rPr>
        <w:drawing>
          <wp:anchor distT="0" distB="0" distL="114300" distR="114300" simplePos="0" relativeHeight="251692032" behindDoc="1" locked="0" layoutInCell="1" allowOverlap="1" wp14:anchorId="0E489F7B" wp14:editId="0DB74B86">
            <wp:simplePos x="0" y="0"/>
            <wp:positionH relativeFrom="column">
              <wp:posOffset>1515110</wp:posOffset>
            </wp:positionH>
            <wp:positionV relativeFrom="page">
              <wp:posOffset>4699000</wp:posOffset>
            </wp:positionV>
            <wp:extent cx="3099600" cy="1303200"/>
            <wp:effectExtent l="0" t="0" r="5715" b="0"/>
            <wp:wrapNone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CSP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9600" cy="130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266"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D93706C" wp14:editId="4DCFCC28">
                <wp:simplePos x="0" y="0"/>
                <wp:positionH relativeFrom="column">
                  <wp:posOffset>4445</wp:posOffset>
                </wp:positionH>
                <wp:positionV relativeFrom="paragraph">
                  <wp:posOffset>7568038</wp:posOffset>
                </wp:positionV>
                <wp:extent cx="6096000" cy="534838"/>
                <wp:effectExtent l="0" t="0" r="0" b="0"/>
                <wp:wrapNone/>
                <wp:docPr id="219" name="Casella di testo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0" cy="534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1C7554" w14:textId="77777777" w:rsidR="00F00266" w:rsidRPr="00F00266" w:rsidRDefault="00F00266" w:rsidP="00F00266">
                            <w:pPr>
                              <w:spacing w:line="199" w:lineRule="exact"/>
                              <w:ind w:left="54" w:right="54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F00266">
                              <w:rPr>
                                <w:rFonts w:ascii="Arial" w:hAnsi="Arial" w:cs="Arial"/>
                                <w:color w:val="4C4E4E"/>
                                <w:sz w:val="18"/>
                              </w:rPr>
                              <w:t>Corso Vittorio Emanuele II, 75 - 10128 Torino (Italia) / T: +39 011 5596911 / CF 00772450011</w:t>
                            </w:r>
                          </w:p>
                          <w:p w14:paraId="3CD0ED63" w14:textId="53D9C9F9" w:rsidR="00F00266" w:rsidRPr="00F00266" w:rsidRDefault="00F00266" w:rsidP="00F00266">
                            <w:pPr>
                              <w:spacing w:before="70"/>
                              <w:ind w:left="305" w:right="54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F00266">
                              <w:rPr>
                                <w:rFonts w:ascii="Arial" w:hAnsi="Arial" w:cs="Arial"/>
                                <w:b/>
                                <w:color w:val="00703E"/>
                                <w:sz w:val="18"/>
                              </w:rPr>
                              <w:t>compagniadisanpaolo.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3706C" id="Casella di testo 219" o:spid="_x0000_s1036" type="#_x0000_t202" style="position:absolute;margin-left:.35pt;margin-top:595.9pt;width:480pt;height:42.1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" filled="f" stroked="f" strokeweight=".5pt">
                <v:textbox>
                  <w:txbxContent>
                    <w:p w14:paraId="711C7554" w14:textId="77777777" w:rsidR="00F00266" w:rsidRPr="00F00266" w:rsidRDefault="00F00266" w:rsidP="00F00266">
                      <w:pPr>
                        <w:spacing w:line="199" w:lineRule="exact"/>
                        <w:ind w:left="54" w:right="54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F00266">
                        <w:rPr>
                          <w:rFonts w:ascii="Arial" w:hAnsi="Arial" w:cs="Arial"/>
                          <w:color w:val="4C4E4E"/>
                          <w:sz w:val="18"/>
                        </w:rPr>
                        <w:t>Corso Vittorio Emanuele II, 75 - 10128 Torino (Italia) / T: +39 011 5596911 / CF 00772450011</w:t>
                      </w:r>
                    </w:p>
                    <w:p w14:paraId="3CD0ED63" w14:textId="53D9C9F9" w:rsidR="00F00266" w:rsidRPr="00F00266" w:rsidRDefault="00F00266" w:rsidP="00F00266">
                      <w:pPr>
                        <w:spacing w:before="70"/>
                        <w:ind w:left="305" w:right="54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F00266">
                        <w:rPr>
                          <w:rFonts w:ascii="Arial" w:hAnsi="Arial" w:cs="Arial"/>
                          <w:b/>
                          <w:color w:val="00703E"/>
                          <w:sz w:val="18"/>
                        </w:rPr>
                        <w:t>compagniadisanpaolo.it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49A7" w:rsidRPr="00CE312D" w:rsidSect="00CE312D">
      <w:footerReference w:type="first" r:id="rId13"/>
      <w:type w:val="continuous"/>
      <w:pgSz w:w="11900" w:h="16840"/>
      <w:pgMar w:top="2835" w:right="1134" w:bottom="2268" w:left="1134" w:header="113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01F68" w14:textId="77777777" w:rsidR="00FB570E" w:rsidRDefault="00FB570E" w:rsidP="00751626">
      <w:pPr>
        <w:spacing w:after="0"/>
      </w:pPr>
      <w:r>
        <w:separator/>
      </w:r>
    </w:p>
  </w:endnote>
  <w:endnote w:type="continuationSeparator" w:id="0">
    <w:p w14:paraId="19432B4D" w14:textId="77777777" w:rsidR="00FB570E" w:rsidRDefault="00FB570E" w:rsidP="007516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3306690"/>
      <w:docPartObj>
        <w:docPartGallery w:val="Page Numbers (Bottom of Page)"/>
        <w:docPartUnique/>
      </w:docPartObj>
    </w:sdtPr>
    <w:sdtEndPr/>
    <w:sdtContent>
      <w:p w14:paraId="16E865D9" w14:textId="77777777" w:rsidR="001E637D" w:rsidRDefault="001E637D">
        <w:pPr>
          <w:pStyle w:val="Pidipagina"/>
          <w:jc w:val="right"/>
        </w:pPr>
      </w:p>
      <w:p w14:paraId="6B4D2D0E" w14:textId="290A2841" w:rsidR="001E637D" w:rsidRDefault="001E637D">
        <w:pPr>
          <w:pStyle w:val="Pidipagina"/>
          <w:jc w:val="right"/>
        </w:pPr>
        <w:r w:rsidRPr="007D6535">
          <w:rPr>
            <w:b/>
            <w:noProof/>
            <w:color w:val="E50068"/>
            <w:lang w:eastAsia="it-IT"/>
          </w:rPr>
          <w:drawing>
            <wp:anchor distT="0" distB="0" distL="114300" distR="114300" simplePos="0" relativeHeight="251664384" behindDoc="1" locked="0" layoutInCell="1" allowOverlap="1" wp14:anchorId="47CB7379" wp14:editId="7795DE19">
              <wp:simplePos x="0" y="0"/>
              <wp:positionH relativeFrom="margin">
                <wp:posOffset>0</wp:posOffset>
              </wp:positionH>
              <wp:positionV relativeFrom="page">
                <wp:posOffset>9739630</wp:posOffset>
              </wp:positionV>
              <wp:extent cx="1402080" cy="589915"/>
              <wp:effectExtent l="0" t="0" r="7620" b="635"/>
              <wp:wrapNone/>
              <wp:docPr id="4" name="Immagin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LOGO-CSP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2080" cy="5899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7D6535">
          <w:rPr>
            <w:b/>
            <w:color w:val="E50068"/>
          </w:rPr>
          <w:fldChar w:fldCharType="begin"/>
        </w:r>
        <w:r w:rsidRPr="007D6535">
          <w:rPr>
            <w:b/>
            <w:color w:val="E50068"/>
          </w:rPr>
          <w:instrText>PAGE   \* MERGEFORMAT</w:instrText>
        </w:r>
        <w:r w:rsidRPr="007D6535">
          <w:rPr>
            <w:b/>
            <w:color w:val="E50068"/>
          </w:rPr>
          <w:fldChar w:fldCharType="separate"/>
        </w:r>
        <w:r w:rsidR="00D66751">
          <w:rPr>
            <w:b/>
            <w:noProof/>
            <w:color w:val="E50068"/>
          </w:rPr>
          <w:t>3</w:t>
        </w:r>
        <w:r w:rsidRPr="007D6535">
          <w:rPr>
            <w:b/>
            <w:color w:val="E50068"/>
          </w:rPr>
          <w:fldChar w:fldCharType="end"/>
        </w:r>
      </w:p>
    </w:sdtContent>
  </w:sdt>
  <w:p w14:paraId="1217842F" w14:textId="77777777" w:rsidR="001E637D" w:rsidRDefault="001E637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E50068"/>
      </w:rPr>
      <w:id w:val="-2072723784"/>
      <w:docPartObj>
        <w:docPartGallery w:val="Page Numbers (Bottom of Page)"/>
        <w:docPartUnique/>
      </w:docPartObj>
    </w:sdtPr>
    <w:sdtEndPr/>
    <w:sdtContent>
      <w:p w14:paraId="610123E1" w14:textId="443DD450" w:rsidR="001E637D" w:rsidRPr="007D6535" w:rsidRDefault="001E637D">
        <w:pPr>
          <w:pStyle w:val="Pidipagina"/>
          <w:jc w:val="right"/>
          <w:rPr>
            <w:color w:val="E50068"/>
          </w:rPr>
        </w:pPr>
        <w:r w:rsidRPr="007D6535">
          <w:rPr>
            <w:noProof/>
            <w:color w:val="E50068"/>
            <w:lang w:eastAsia="it-IT"/>
          </w:rPr>
          <w:drawing>
            <wp:anchor distT="0" distB="0" distL="114300" distR="114300" simplePos="0" relativeHeight="251666432" behindDoc="1" locked="0" layoutInCell="1" allowOverlap="1" wp14:anchorId="1A8A8F59" wp14:editId="2005E983">
              <wp:simplePos x="0" y="0"/>
              <wp:positionH relativeFrom="margin">
                <wp:posOffset>0</wp:posOffset>
              </wp:positionH>
              <wp:positionV relativeFrom="page">
                <wp:posOffset>9695815</wp:posOffset>
              </wp:positionV>
              <wp:extent cx="1402080" cy="589915"/>
              <wp:effectExtent l="0" t="0" r="7620" b="635"/>
              <wp:wrapNone/>
              <wp:docPr id="5" name="Immagin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LOGO-CSP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2080" cy="5899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7D6535">
          <w:rPr>
            <w:rFonts w:ascii="Arial" w:hAnsi="Arial" w:cs="Arial"/>
            <w:b/>
            <w:color w:val="E50068"/>
          </w:rPr>
          <w:fldChar w:fldCharType="begin"/>
        </w:r>
        <w:r w:rsidRPr="007D6535">
          <w:rPr>
            <w:rFonts w:ascii="Arial" w:hAnsi="Arial" w:cs="Arial"/>
            <w:b/>
            <w:color w:val="E50068"/>
          </w:rPr>
          <w:instrText>PAGE   \* MERGEFORMAT</w:instrText>
        </w:r>
        <w:r w:rsidRPr="007D6535">
          <w:rPr>
            <w:rFonts w:ascii="Arial" w:hAnsi="Arial" w:cs="Arial"/>
            <w:b/>
            <w:color w:val="E50068"/>
          </w:rPr>
          <w:fldChar w:fldCharType="separate"/>
        </w:r>
        <w:r w:rsidR="00D66751">
          <w:rPr>
            <w:rFonts w:ascii="Arial" w:hAnsi="Arial" w:cs="Arial"/>
            <w:b/>
            <w:noProof/>
            <w:color w:val="E50068"/>
          </w:rPr>
          <w:t>1</w:t>
        </w:r>
        <w:r w:rsidRPr="007D6535">
          <w:rPr>
            <w:rFonts w:ascii="Arial" w:hAnsi="Arial" w:cs="Arial"/>
            <w:b/>
            <w:color w:val="E50068"/>
          </w:rPr>
          <w:fldChar w:fldCharType="end"/>
        </w:r>
      </w:p>
    </w:sdtContent>
  </w:sdt>
  <w:p w14:paraId="459B8554" w14:textId="7DFACE00" w:rsidR="001E637D" w:rsidRDefault="001E637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58FE7" w14:textId="77777777" w:rsidR="00E82838" w:rsidRDefault="00E82838" w:rsidP="00A873CB">
    <w:pPr>
      <w:pStyle w:val="Pidipagina"/>
    </w:pPr>
  </w:p>
  <w:p w14:paraId="5EDE78C4" w14:textId="77777777" w:rsidR="00E82838" w:rsidRDefault="00E82838" w:rsidP="00A873CB"/>
  <w:p w14:paraId="0574F2C1" w14:textId="77777777" w:rsidR="00E82838" w:rsidRDefault="00E8283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6BAE3" w14:textId="77777777" w:rsidR="00FB570E" w:rsidRDefault="00FB570E" w:rsidP="00751626">
      <w:pPr>
        <w:spacing w:after="0"/>
      </w:pPr>
      <w:r>
        <w:separator/>
      </w:r>
    </w:p>
  </w:footnote>
  <w:footnote w:type="continuationSeparator" w:id="0">
    <w:p w14:paraId="3ED70231" w14:textId="77777777" w:rsidR="00FB570E" w:rsidRDefault="00FB570E" w:rsidP="0075162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4C588" w14:textId="2C800E94" w:rsidR="008F634E" w:rsidRPr="005147C9" w:rsidRDefault="00440C8F" w:rsidP="001E637D">
    <w:pPr>
      <w:pStyle w:val="INTESTAZIONEDATA"/>
      <w:tabs>
        <w:tab w:val="right" w:pos="9632"/>
      </w:tabs>
      <w:spacing w:after="0"/>
      <w:rPr>
        <w:color w:val="0084D5"/>
        <w:u w:val="single"/>
      </w:rPr>
    </w:pPr>
    <w:r w:rsidRPr="004B4618">
      <w:rPr>
        <w:color w:val="808080" w:themeColor="background1" w:themeShade="80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8B6A397" wp14:editId="6A2F16B5">
              <wp:simplePos x="0" y="0"/>
              <wp:positionH relativeFrom="page">
                <wp:posOffset>6565900</wp:posOffset>
              </wp:positionH>
              <wp:positionV relativeFrom="page">
                <wp:posOffset>0</wp:posOffset>
              </wp:positionV>
              <wp:extent cx="977900" cy="977900"/>
              <wp:effectExtent l="0" t="0" r="0" b="0"/>
              <wp:wrapNone/>
              <wp:docPr id="366" name="Rettangolo 3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77900" cy="977900"/>
                      </a:xfrm>
                      <a:prstGeom prst="rect">
                        <a:avLst/>
                      </a:prstGeom>
                      <a:solidFill>
                        <a:srgbClr val="E5006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9FFDF9" id="Rettangolo 366" o:spid="_x0000_s1026" style="position:absolute;margin-left:517pt;margin-top:0;width:77pt;height:77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" fillcolor="#e50068" stroked="f" strokeweight="1pt">
              <w10:wrap anchorx="page" anchory="page"/>
            </v:rect>
          </w:pict>
        </mc:Fallback>
      </mc:AlternateContent>
    </w:r>
    <w:r w:rsidR="005147C9">
      <w:rPr>
        <w:color w:val="808080" w:themeColor="background1" w:themeShade="80"/>
      </w:rPr>
      <w:t>Allegato al Bando:</w:t>
    </w:r>
    <w:r w:rsidR="00EA7389">
      <w:rPr>
        <w:color w:val="008FD2"/>
      </w:rPr>
      <w:tab/>
    </w:r>
  </w:p>
  <w:p w14:paraId="6CE8FF31" w14:textId="77777777" w:rsidR="00E31FA8" w:rsidRPr="00E31FA8" w:rsidRDefault="00E31FA8" w:rsidP="00E31FA8">
    <w:pPr>
      <w:spacing w:before="120" w:after="60" w:line="240" w:lineRule="exact"/>
      <w:ind w:left="23" w:right="-6"/>
      <w:rPr>
        <w:rFonts w:ascii="Times New Roman" w:hAnsi="Times New Roman"/>
        <w:color w:val="E50068"/>
        <w:sz w:val="24"/>
        <w:szCs w:val="24"/>
      </w:rPr>
    </w:pPr>
    <w:r w:rsidRPr="00E31FA8">
      <w:rPr>
        <w:rFonts w:ascii="Times New Roman" w:hAnsi="Times New Roman"/>
        <w:color w:val="E50068"/>
        <w:sz w:val="24"/>
        <w:szCs w:val="24"/>
      </w:rPr>
      <w:t xml:space="preserve">RINCONTRIAMOCI  </w:t>
    </w:r>
  </w:p>
  <w:p w14:paraId="4192E679" w14:textId="77777777" w:rsidR="00E31FA8" w:rsidRPr="00E31FA8" w:rsidRDefault="00E31FA8" w:rsidP="00E31FA8">
    <w:pPr>
      <w:spacing w:before="120" w:after="60" w:line="240" w:lineRule="exact"/>
      <w:ind w:left="23" w:right="-6"/>
      <w:rPr>
        <w:rFonts w:ascii="Times New Roman" w:hAnsi="Times New Roman"/>
        <w:color w:val="E50068"/>
        <w:sz w:val="24"/>
        <w:szCs w:val="24"/>
      </w:rPr>
    </w:pPr>
    <w:r w:rsidRPr="00E31FA8">
      <w:rPr>
        <w:rFonts w:ascii="Times New Roman" w:hAnsi="Times New Roman"/>
        <w:color w:val="E50068"/>
        <w:sz w:val="24"/>
        <w:szCs w:val="24"/>
      </w:rPr>
      <w:t>Sostegno agli spazi culturali, civici e d’incontro del territor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62489"/>
    <w:multiLevelType w:val="hybridMultilevel"/>
    <w:tmpl w:val="14FC61FE"/>
    <w:lvl w:ilvl="0" w:tplc="0A34C672">
      <w:numFmt w:val="bullet"/>
      <w:pStyle w:val="ELENCORIENTRO"/>
      <w:lvlText w:val="•"/>
      <w:lvlJc w:val="left"/>
      <w:pPr>
        <w:ind w:left="170" w:hanging="151"/>
      </w:pPr>
      <w:rPr>
        <w:rFonts w:ascii="Helvetica" w:eastAsia="Helvetica" w:hAnsi="Helvetica" w:hint="default"/>
        <w:color w:val="4C4E4E"/>
        <w:spacing w:val="-1"/>
        <w:w w:val="100"/>
        <w:sz w:val="24"/>
        <w:szCs w:val="24"/>
      </w:rPr>
    </w:lvl>
    <w:lvl w:ilvl="1" w:tplc="92FAF478">
      <w:numFmt w:val="bullet"/>
      <w:lvlText w:val="•"/>
      <w:lvlJc w:val="left"/>
      <w:pPr>
        <w:ind w:left="466" w:hanging="151"/>
      </w:pPr>
      <w:rPr>
        <w:rFonts w:hint="default"/>
      </w:rPr>
    </w:lvl>
    <w:lvl w:ilvl="2" w:tplc="426EDDFA">
      <w:numFmt w:val="bullet"/>
      <w:lvlText w:val="•"/>
      <w:lvlJc w:val="left"/>
      <w:pPr>
        <w:ind w:left="753" w:hanging="151"/>
      </w:pPr>
      <w:rPr>
        <w:rFonts w:hint="default"/>
      </w:rPr>
    </w:lvl>
    <w:lvl w:ilvl="3" w:tplc="49582C70">
      <w:numFmt w:val="bullet"/>
      <w:lvlText w:val="•"/>
      <w:lvlJc w:val="left"/>
      <w:pPr>
        <w:ind w:left="1039" w:hanging="151"/>
      </w:pPr>
      <w:rPr>
        <w:rFonts w:hint="default"/>
      </w:rPr>
    </w:lvl>
    <w:lvl w:ilvl="4" w:tplc="4E683B20">
      <w:numFmt w:val="bullet"/>
      <w:lvlText w:val="•"/>
      <w:lvlJc w:val="left"/>
      <w:pPr>
        <w:ind w:left="1326" w:hanging="151"/>
      </w:pPr>
      <w:rPr>
        <w:rFonts w:hint="default"/>
      </w:rPr>
    </w:lvl>
    <w:lvl w:ilvl="5" w:tplc="8AF8D52A">
      <w:numFmt w:val="bullet"/>
      <w:lvlText w:val="•"/>
      <w:lvlJc w:val="left"/>
      <w:pPr>
        <w:ind w:left="1613" w:hanging="151"/>
      </w:pPr>
      <w:rPr>
        <w:rFonts w:hint="default"/>
      </w:rPr>
    </w:lvl>
    <w:lvl w:ilvl="6" w:tplc="55AC0000">
      <w:numFmt w:val="bullet"/>
      <w:lvlText w:val="•"/>
      <w:lvlJc w:val="left"/>
      <w:pPr>
        <w:ind w:left="1899" w:hanging="151"/>
      </w:pPr>
      <w:rPr>
        <w:rFonts w:hint="default"/>
      </w:rPr>
    </w:lvl>
    <w:lvl w:ilvl="7" w:tplc="4B08C55C">
      <w:numFmt w:val="bullet"/>
      <w:lvlText w:val="•"/>
      <w:lvlJc w:val="left"/>
      <w:pPr>
        <w:ind w:left="2186" w:hanging="151"/>
      </w:pPr>
      <w:rPr>
        <w:rFonts w:hint="default"/>
      </w:rPr>
    </w:lvl>
    <w:lvl w:ilvl="8" w:tplc="D47E9490">
      <w:numFmt w:val="bullet"/>
      <w:lvlText w:val="•"/>
      <w:lvlJc w:val="left"/>
      <w:pPr>
        <w:ind w:left="2472" w:hanging="151"/>
      </w:pPr>
      <w:rPr>
        <w:rFonts w:hint="default"/>
      </w:rPr>
    </w:lvl>
  </w:abstractNum>
  <w:abstractNum w:abstractNumId="1" w15:restartNumberingAfterBreak="0">
    <w:nsid w:val="61944551"/>
    <w:multiLevelType w:val="hybridMultilevel"/>
    <w:tmpl w:val="B1661E6A"/>
    <w:lvl w:ilvl="0" w:tplc="1EC6157C">
      <w:start w:val="1"/>
      <w:numFmt w:val="bullet"/>
      <w:lvlText w:val="□"/>
      <w:lvlJc w:val="left"/>
      <w:pPr>
        <w:ind w:left="1211" w:hanging="360"/>
      </w:pPr>
      <w:rPr>
        <w:rFonts w:ascii="Arial" w:hAnsi="Arial" w:hint="default"/>
        <w:sz w:val="40"/>
        <w:szCs w:val="40"/>
      </w:rPr>
    </w:lvl>
    <w:lvl w:ilvl="1" w:tplc="0410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F966882"/>
    <w:multiLevelType w:val="multilevel"/>
    <w:tmpl w:val="464C3C66"/>
    <w:lvl w:ilvl="0">
      <w:start w:val="1"/>
      <w:numFmt w:val="bullet"/>
      <w:pStyle w:val="DATA"/>
      <w:lvlText w:val=""/>
      <w:lvlJc w:val="left"/>
      <w:pPr>
        <w:ind w:left="-1920" w:hanging="360"/>
      </w:pPr>
      <w:rPr>
        <w:rFonts w:ascii="Wingdings" w:hAnsi="Wingdings" w:hint="default"/>
        <w:color w:val="0084D5"/>
      </w:rPr>
    </w:lvl>
    <w:lvl w:ilvl="1">
      <w:start w:val="1"/>
      <w:numFmt w:val="bullet"/>
      <w:lvlText w:val="o"/>
      <w:lvlJc w:val="left"/>
      <w:pPr>
        <w:ind w:left="-12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-5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9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6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1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8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0" w:nlCheck="1" w:checkStyle="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LO0NLYwNDC0tDRU0lEKTi0uzszPAykwqgUA8U6kUiwAAAA="/>
  </w:docVars>
  <w:rsids>
    <w:rsidRoot w:val="00751626"/>
    <w:rsid w:val="000043D8"/>
    <w:rsid w:val="0003352B"/>
    <w:rsid w:val="00057168"/>
    <w:rsid w:val="00093BCF"/>
    <w:rsid w:val="000B4530"/>
    <w:rsid w:val="00122B82"/>
    <w:rsid w:val="00160660"/>
    <w:rsid w:val="001640E9"/>
    <w:rsid w:val="001E1454"/>
    <w:rsid w:val="001E637D"/>
    <w:rsid w:val="001F28AE"/>
    <w:rsid w:val="00204778"/>
    <w:rsid w:val="00237F68"/>
    <w:rsid w:val="0025794B"/>
    <w:rsid w:val="00271353"/>
    <w:rsid w:val="00276ADB"/>
    <w:rsid w:val="002E0760"/>
    <w:rsid w:val="00314593"/>
    <w:rsid w:val="003353D1"/>
    <w:rsid w:val="00391715"/>
    <w:rsid w:val="00423135"/>
    <w:rsid w:val="00430F2D"/>
    <w:rsid w:val="00440C8F"/>
    <w:rsid w:val="004540EA"/>
    <w:rsid w:val="00474B48"/>
    <w:rsid w:val="004B3BD7"/>
    <w:rsid w:val="004B4618"/>
    <w:rsid w:val="004B6E97"/>
    <w:rsid w:val="004C4F92"/>
    <w:rsid w:val="004E218C"/>
    <w:rsid w:val="004E37AE"/>
    <w:rsid w:val="005147C9"/>
    <w:rsid w:val="00522163"/>
    <w:rsid w:val="005617FE"/>
    <w:rsid w:val="0056613B"/>
    <w:rsid w:val="00567E8E"/>
    <w:rsid w:val="005A7FAF"/>
    <w:rsid w:val="005C0B29"/>
    <w:rsid w:val="005C1745"/>
    <w:rsid w:val="005D1D46"/>
    <w:rsid w:val="005F041F"/>
    <w:rsid w:val="005F3877"/>
    <w:rsid w:val="006327B8"/>
    <w:rsid w:val="00670B1D"/>
    <w:rsid w:val="0068721C"/>
    <w:rsid w:val="006D04D8"/>
    <w:rsid w:val="007064A7"/>
    <w:rsid w:val="00733E33"/>
    <w:rsid w:val="007406D0"/>
    <w:rsid w:val="007415DD"/>
    <w:rsid w:val="00746E1D"/>
    <w:rsid w:val="00751626"/>
    <w:rsid w:val="00770916"/>
    <w:rsid w:val="007770A9"/>
    <w:rsid w:val="00784D3F"/>
    <w:rsid w:val="00797C87"/>
    <w:rsid w:val="007C11C0"/>
    <w:rsid w:val="007D6535"/>
    <w:rsid w:val="008010BF"/>
    <w:rsid w:val="008279FC"/>
    <w:rsid w:val="00866A9C"/>
    <w:rsid w:val="00867043"/>
    <w:rsid w:val="008750FF"/>
    <w:rsid w:val="00881C9F"/>
    <w:rsid w:val="00883216"/>
    <w:rsid w:val="00883CB7"/>
    <w:rsid w:val="00897D2D"/>
    <w:rsid w:val="008F634E"/>
    <w:rsid w:val="008F6772"/>
    <w:rsid w:val="009209FD"/>
    <w:rsid w:val="0092658A"/>
    <w:rsid w:val="009339AA"/>
    <w:rsid w:val="00936B84"/>
    <w:rsid w:val="0094537B"/>
    <w:rsid w:val="00976943"/>
    <w:rsid w:val="009D41C0"/>
    <w:rsid w:val="009E6205"/>
    <w:rsid w:val="009F0CA0"/>
    <w:rsid w:val="009F14BB"/>
    <w:rsid w:val="00A076D1"/>
    <w:rsid w:val="00A17BA6"/>
    <w:rsid w:val="00A302E5"/>
    <w:rsid w:val="00A31CE9"/>
    <w:rsid w:val="00A3393F"/>
    <w:rsid w:val="00A47388"/>
    <w:rsid w:val="00A57C0E"/>
    <w:rsid w:val="00A65FEE"/>
    <w:rsid w:val="00A73646"/>
    <w:rsid w:val="00A873CB"/>
    <w:rsid w:val="00A916CB"/>
    <w:rsid w:val="00AD18AF"/>
    <w:rsid w:val="00AD593A"/>
    <w:rsid w:val="00B03B56"/>
    <w:rsid w:val="00B40679"/>
    <w:rsid w:val="00B46728"/>
    <w:rsid w:val="00B74B50"/>
    <w:rsid w:val="00B92C2D"/>
    <w:rsid w:val="00B96AA5"/>
    <w:rsid w:val="00BD4E64"/>
    <w:rsid w:val="00C057DB"/>
    <w:rsid w:val="00C11356"/>
    <w:rsid w:val="00C23DEF"/>
    <w:rsid w:val="00C576E1"/>
    <w:rsid w:val="00C8164A"/>
    <w:rsid w:val="00CB65B6"/>
    <w:rsid w:val="00CC1021"/>
    <w:rsid w:val="00CC7A5D"/>
    <w:rsid w:val="00CE312D"/>
    <w:rsid w:val="00D127C1"/>
    <w:rsid w:val="00D367C2"/>
    <w:rsid w:val="00D4562F"/>
    <w:rsid w:val="00D66751"/>
    <w:rsid w:val="00DD3F4C"/>
    <w:rsid w:val="00DE3AD2"/>
    <w:rsid w:val="00E26920"/>
    <w:rsid w:val="00E31FA8"/>
    <w:rsid w:val="00E326F0"/>
    <w:rsid w:val="00E36A40"/>
    <w:rsid w:val="00E42AA4"/>
    <w:rsid w:val="00E477FA"/>
    <w:rsid w:val="00E82811"/>
    <w:rsid w:val="00E82838"/>
    <w:rsid w:val="00EA7389"/>
    <w:rsid w:val="00EC0BFE"/>
    <w:rsid w:val="00EF3527"/>
    <w:rsid w:val="00EF7402"/>
    <w:rsid w:val="00F00266"/>
    <w:rsid w:val="00F02124"/>
    <w:rsid w:val="00F52905"/>
    <w:rsid w:val="00F8299A"/>
    <w:rsid w:val="00FB570E"/>
    <w:rsid w:val="00FC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0FD226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it-I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A302E5"/>
  </w:style>
  <w:style w:type="paragraph" w:styleId="Titolo1">
    <w:name w:val="heading 1"/>
    <w:basedOn w:val="Normale"/>
    <w:next w:val="Normale"/>
    <w:link w:val="Titolo1Carattere"/>
    <w:uiPriority w:val="9"/>
    <w:rsid w:val="0097694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next w:val="Normale"/>
    <w:link w:val="Titolo2Carattere"/>
    <w:uiPriority w:val="9"/>
    <w:unhideWhenUsed/>
    <w:rsid w:val="001E14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97694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9769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9769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9769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97694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7694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97694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ITOLOPRIMAPAGINABIANCO">
    <w:name w:val="TITOLO PRIMA PAGINA BIANCO"/>
    <w:link w:val="TITOLOPRIMAPAGINABIANCOCarattere"/>
    <w:qFormat/>
    <w:rsid w:val="001E1454"/>
    <w:pPr>
      <w:spacing w:after="0" w:line="240" w:lineRule="auto"/>
      <w:ind w:left="20" w:right="15"/>
    </w:pPr>
    <w:rPr>
      <w:rFonts w:ascii="Times New Roman" w:hAnsi="Times New Roman"/>
      <w:color w:val="FFFFFF" w:themeColor="background1"/>
      <w:spacing w:val="-13"/>
      <w:sz w:val="48"/>
      <w:szCs w:val="48"/>
    </w:rPr>
  </w:style>
  <w:style w:type="paragraph" w:customStyle="1" w:styleId="BANDOBIANCO">
    <w:name w:val="BANDO BIANCO"/>
    <w:basedOn w:val="Normale"/>
    <w:link w:val="BANDOBIANCOCarattere"/>
    <w:qFormat/>
    <w:rsid w:val="001E1454"/>
    <w:pPr>
      <w:spacing w:after="240" w:line="360" w:lineRule="auto"/>
      <w:ind w:left="23"/>
    </w:pPr>
    <w:rPr>
      <w:rFonts w:ascii="Arial" w:hAnsi="Arial" w:cs="Arial"/>
      <w:color w:val="FFFFFF" w:themeColor="background1"/>
      <w:sz w:val="25"/>
    </w:rPr>
  </w:style>
  <w:style w:type="paragraph" w:styleId="Pidipagina">
    <w:name w:val="footer"/>
    <w:link w:val="PidipaginaCarattere"/>
    <w:uiPriority w:val="99"/>
    <w:unhideWhenUsed/>
    <w:rsid w:val="001E145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E1454"/>
  </w:style>
  <w:style w:type="paragraph" w:customStyle="1" w:styleId="CORPODITESTO">
    <w:name w:val="CORPO DI TESTO"/>
    <w:basedOn w:val="Normale"/>
    <w:link w:val="CORPODITESTOCarattere"/>
    <w:qFormat/>
    <w:rsid w:val="007415DD"/>
    <w:pPr>
      <w:spacing w:before="138" w:after="240" w:line="360" w:lineRule="auto"/>
      <w:ind w:left="23" w:right="-3"/>
    </w:pPr>
    <w:rPr>
      <w:rFonts w:ascii="Arial" w:hAnsi="Arial" w:cs="Arial"/>
      <w:color w:val="808080" w:themeColor="background1" w:themeShade="80"/>
      <w:sz w:val="22"/>
      <w:szCs w:val="22"/>
    </w:rPr>
  </w:style>
  <w:style w:type="paragraph" w:customStyle="1" w:styleId="TITOLOSEZIONE">
    <w:name w:val="TITOLO SEZIONE"/>
    <w:basedOn w:val="Normale"/>
    <w:link w:val="TITOLOSEZIONECarattere"/>
    <w:qFormat/>
    <w:rsid w:val="00897D2D"/>
    <w:pPr>
      <w:spacing w:after="360" w:line="338" w:lineRule="exact"/>
      <w:ind w:left="23"/>
    </w:pPr>
    <w:rPr>
      <w:rFonts w:ascii="Arial" w:hAnsi="Arial" w:cs="Arial"/>
      <w:color w:val="008FD2"/>
      <w:sz w:val="32"/>
    </w:rPr>
  </w:style>
  <w:style w:type="character" w:customStyle="1" w:styleId="CORPODITESTOCarattere">
    <w:name w:val="CORPO DI TESTO Carattere"/>
    <w:basedOn w:val="Carpredefinitoparagrafo"/>
    <w:link w:val="CORPODITESTO"/>
    <w:rsid w:val="007415DD"/>
    <w:rPr>
      <w:rFonts w:ascii="Arial" w:hAnsi="Arial" w:cs="Arial"/>
      <w:color w:val="808080" w:themeColor="background1" w:themeShade="80"/>
      <w:sz w:val="22"/>
      <w:szCs w:val="22"/>
    </w:rPr>
  </w:style>
  <w:style w:type="paragraph" w:customStyle="1" w:styleId="NOTAPIEPAGINA">
    <w:name w:val="NOTA PIE PAGINA"/>
    <w:basedOn w:val="Normale"/>
    <w:link w:val="NOTAPIEPAGINACarattere"/>
    <w:qFormat/>
    <w:rsid w:val="007415DD"/>
    <w:pPr>
      <w:widowControl w:val="0"/>
      <w:tabs>
        <w:tab w:val="left" w:pos="140"/>
      </w:tabs>
      <w:autoSpaceDE w:val="0"/>
      <w:autoSpaceDN w:val="0"/>
      <w:spacing w:after="0" w:line="144" w:lineRule="auto"/>
    </w:pPr>
    <w:rPr>
      <w:rFonts w:ascii="Arial" w:hAnsi="Arial"/>
      <w:color w:val="808080" w:themeColor="background1" w:themeShade="80"/>
      <w:sz w:val="16"/>
      <w:lang w:val="en-US"/>
    </w:rPr>
  </w:style>
  <w:style w:type="character" w:styleId="Numeropagina">
    <w:name w:val="page number"/>
    <w:basedOn w:val="Carpredefinitoparagrafo"/>
    <w:uiPriority w:val="99"/>
    <w:semiHidden/>
    <w:unhideWhenUsed/>
    <w:rsid w:val="005C1745"/>
  </w:style>
  <w:style w:type="character" w:customStyle="1" w:styleId="Titolo1Carattere">
    <w:name w:val="Titolo 1 Carattere"/>
    <w:basedOn w:val="Carpredefinitoparagrafo"/>
    <w:link w:val="Titolo1"/>
    <w:uiPriority w:val="9"/>
    <w:rsid w:val="009769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1E1454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976943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976943"/>
    <w:rPr>
      <w:rFonts w:asciiTheme="majorHAnsi" w:eastAsiaTheme="majorEastAsia" w:hAnsiTheme="majorHAnsi" w:cstheme="majorBidi"/>
      <w:sz w:val="22"/>
      <w:szCs w:val="22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976943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976943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976943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76943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976943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97694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customStyle="1" w:styleId="TITOLOPRIMAPAGINABIANCOCarattere">
    <w:name w:val="TITOLO PRIMA PAGINA BIANCO Carattere"/>
    <w:basedOn w:val="Carpredefinitoparagrafo"/>
    <w:link w:val="TITOLOPRIMAPAGINABIANCO"/>
    <w:rsid w:val="001E1454"/>
    <w:rPr>
      <w:rFonts w:ascii="Times New Roman" w:hAnsi="Times New Roman"/>
      <w:color w:val="FFFFFF" w:themeColor="background1"/>
      <w:spacing w:val="-13"/>
      <w:sz w:val="48"/>
      <w:szCs w:val="48"/>
    </w:rPr>
  </w:style>
  <w:style w:type="paragraph" w:customStyle="1" w:styleId="BANDOGRIGIOCOPERTINA">
    <w:name w:val="BANDO GRIGIO COPERTINA"/>
    <w:basedOn w:val="Normale"/>
    <w:link w:val="BANDOGRIGIOCOPERTINACarattere"/>
    <w:qFormat/>
    <w:rsid w:val="001E1454"/>
    <w:pPr>
      <w:spacing w:after="0" w:line="480" w:lineRule="auto"/>
    </w:pPr>
    <w:rPr>
      <w:rFonts w:ascii="Arial" w:hAnsi="Arial" w:cs="Arial"/>
      <w:color w:val="808080" w:themeColor="background1" w:themeShade="80"/>
      <w:sz w:val="25"/>
    </w:rPr>
  </w:style>
  <w:style w:type="character" w:customStyle="1" w:styleId="BANDOBIANCOCarattere">
    <w:name w:val="BANDO BIANCO Carattere"/>
    <w:basedOn w:val="Carpredefinitoparagrafo"/>
    <w:link w:val="BANDOBIANCO"/>
    <w:rsid w:val="001E1454"/>
    <w:rPr>
      <w:rFonts w:ascii="Arial" w:hAnsi="Arial" w:cs="Arial"/>
      <w:color w:val="FFFFFF" w:themeColor="background1"/>
      <w:sz w:val="25"/>
    </w:rPr>
  </w:style>
  <w:style w:type="paragraph" w:customStyle="1" w:styleId="DATA">
    <w:name w:val="DATA"/>
    <w:basedOn w:val="Normale"/>
    <w:link w:val="DATACarattere"/>
    <w:qFormat/>
    <w:rsid w:val="001E1454"/>
    <w:pPr>
      <w:numPr>
        <w:numId w:val="1"/>
      </w:numPr>
      <w:spacing w:line="259" w:lineRule="exact"/>
      <w:ind w:left="357" w:hanging="357"/>
    </w:pPr>
    <w:rPr>
      <w:rFonts w:ascii="Arial" w:hAnsi="Arial" w:cs="Arial"/>
      <w:color w:val="0088CD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976943"/>
    <w:rPr>
      <w:b/>
      <w:bCs/>
    </w:rPr>
  </w:style>
  <w:style w:type="character" w:customStyle="1" w:styleId="BANDOGRIGIOCOPERTINACarattere">
    <w:name w:val="BANDO GRIGIO COPERTINA Carattere"/>
    <w:basedOn w:val="Carpredefinitoparagrafo"/>
    <w:link w:val="BANDOGRIGIOCOPERTINA"/>
    <w:rsid w:val="001E1454"/>
    <w:rPr>
      <w:rFonts w:ascii="Arial" w:hAnsi="Arial" w:cs="Arial"/>
      <w:color w:val="808080" w:themeColor="background1" w:themeShade="80"/>
      <w:sz w:val="25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97694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76943"/>
    <w:rPr>
      <w:i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76943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7694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paragraph" w:styleId="Intestazione">
    <w:name w:val="header"/>
    <w:basedOn w:val="Normale"/>
    <w:link w:val="IntestazioneCarattere"/>
    <w:uiPriority w:val="99"/>
    <w:unhideWhenUsed/>
    <w:rsid w:val="001E14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DATACarattere">
    <w:name w:val="DATA Carattere"/>
    <w:basedOn w:val="Carpredefinitoparagrafo"/>
    <w:link w:val="DATA"/>
    <w:rsid w:val="001E1454"/>
    <w:rPr>
      <w:rFonts w:ascii="Arial" w:hAnsi="Arial" w:cs="Arial"/>
      <w:color w:val="0088CD"/>
      <w:sz w:val="24"/>
      <w:szCs w:val="24"/>
    </w:rPr>
  </w:style>
  <w:style w:type="character" w:styleId="Riferimentodelicato">
    <w:name w:val="Subtle Reference"/>
    <w:basedOn w:val="Carpredefinitoparagrafo"/>
    <w:uiPriority w:val="31"/>
    <w:qFormat/>
    <w:rsid w:val="00976943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976943"/>
    <w:rPr>
      <w:b/>
      <w:bCs/>
      <w:smallCaps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976943"/>
    <w:rPr>
      <w:b/>
      <w:bCs/>
      <w:smallCaps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976943"/>
    <w:pPr>
      <w:outlineLvl w:val="9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E1454"/>
  </w:style>
  <w:style w:type="paragraph" w:styleId="Testonotaapidipagina">
    <w:name w:val="footnote text"/>
    <w:basedOn w:val="Normale"/>
    <w:link w:val="TestonotaapidipaginaCarattere"/>
    <w:uiPriority w:val="99"/>
    <w:unhideWhenUsed/>
    <w:rsid w:val="00E36A40"/>
    <w:pPr>
      <w:spacing w:after="0"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E36A40"/>
  </w:style>
  <w:style w:type="character" w:styleId="Rimandonotaapidipagina">
    <w:name w:val="footnote reference"/>
    <w:basedOn w:val="Carpredefinitoparagrafo"/>
    <w:uiPriority w:val="99"/>
    <w:semiHidden/>
    <w:unhideWhenUsed/>
    <w:rsid w:val="00E36A40"/>
    <w:rPr>
      <w:vertAlign w:val="superscript"/>
    </w:rPr>
  </w:style>
  <w:style w:type="paragraph" w:customStyle="1" w:styleId="TITOLOCAPITOLO">
    <w:name w:val="TITOLO CAPITOLO"/>
    <w:basedOn w:val="Normale"/>
    <w:link w:val="TITOLOCAPITOLOCarattere"/>
    <w:qFormat/>
    <w:rsid w:val="00897D2D"/>
    <w:pPr>
      <w:spacing w:after="360"/>
    </w:pPr>
    <w:rPr>
      <w:rFonts w:ascii="Arial" w:hAnsi="Arial" w:cs="Arial"/>
      <w:color w:val="008FD2"/>
      <w:sz w:val="36"/>
    </w:rPr>
  </w:style>
  <w:style w:type="character" w:customStyle="1" w:styleId="TITOLOSEZIONECarattere">
    <w:name w:val="TITOLO SEZIONE Carattere"/>
    <w:basedOn w:val="Carpredefinitoparagrafo"/>
    <w:link w:val="TITOLOSEZIONE"/>
    <w:rsid w:val="00897D2D"/>
    <w:rPr>
      <w:rFonts w:ascii="Arial" w:hAnsi="Arial" w:cs="Arial"/>
      <w:color w:val="008FD2"/>
      <w:sz w:val="32"/>
    </w:rPr>
  </w:style>
  <w:style w:type="character" w:customStyle="1" w:styleId="TITOLOCAPITOLOCarattere">
    <w:name w:val="TITOLO CAPITOLO Carattere"/>
    <w:basedOn w:val="Carpredefinitoparagrafo"/>
    <w:link w:val="TITOLOCAPITOLO"/>
    <w:rsid w:val="00897D2D"/>
    <w:rPr>
      <w:rFonts w:ascii="Arial" w:hAnsi="Arial" w:cs="Arial"/>
      <w:color w:val="008FD2"/>
      <w:sz w:val="36"/>
    </w:rPr>
  </w:style>
  <w:style w:type="paragraph" w:customStyle="1" w:styleId="INTESTAZIONE0">
    <w:name w:val="INTESTAZIONE"/>
    <w:basedOn w:val="Normale"/>
    <w:link w:val="INTESTAZIONECarattere0"/>
    <w:qFormat/>
    <w:rsid w:val="001E1454"/>
    <w:pPr>
      <w:spacing w:before="240" w:after="60" w:line="240" w:lineRule="exact"/>
      <w:ind w:left="23" w:right="-6"/>
    </w:pPr>
    <w:rPr>
      <w:rFonts w:ascii="Times New Roman" w:hAnsi="Times New Roman"/>
      <w:color w:val="0084D5"/>
      <w:sz w:val="36"/>
    </w:rPr>
  </w:style>
  <w:style w:type="character" w:customStyle="1" w:styleId="NOTAPIEPAGINACarattere">
    <w:name w:val="NOTA PIE PAGINA Carattere"/>
    <w:basedOn w:val="Carpredefinitoparagrafo"/>
    <w:link w:val="NOTAPIEPAGINA"/>
    <w:rsid w:val="007415DD"/>
    <w:rPr>
      <w:rFonts w:ascii="Arial" w:hAnsi="Arial"/>
      <w:color w:val="808080" w:themeColor="background1" w:themeShade="80"/>
      <w:sz w:val="16"/>
      <w:lang w:val="en-US"/>
    </w:rPr>
  </w:style>
  <w:style w:type="paragraph" w:customStyle="1" w:styleId="INTESTAZIONEDATA">
    <w:name w:val="INTESTAZIONE DATA"/>
    <w:basedOn w:val="Normale"/>
    <w:link w:val="INTESTAZIONEDATACarattere"/>
    <w:qFormat/>
    <w:rsid w:val="001E1454"/>
    <w:pPr>
      <w:spacing w:line="219" w:lineRule="exact"/>
      <w:ind w:left="20"/>
    </w:pPr>
    <w:rPr>
      <w:rFonts w:ascii="Arial" w:hAnsi="Arial" w:cs="Arial"/>
      <w:noProof/>
      <w:color w:val="4C4E4E"/>
      <w:lang w:eastAsia="it-IT"/>
    </w:rPr>
  </w:style>
  <w:style w:type="paragraph" w:customStyle="1" w:styleId="SOTTOTITOLO">
    <w:name w:val="SOTTOTITOLO"/>
    <w:basedOn w:val="Normale"/>
    <w:link w:val="SOTTOTITOLOCarattere"/>
    <w:qFormat/>
    <w:rsid w:val="00897D2D"/>
    <w:pPr>
      <w:spacing w:after="240" w:line="260" w:lineRule="exact"/>
      <w:ind w:left="23"/>
    </w:pPr>
    <w:rPr>
      <w:rFonts w:ascii="Arial" w:hAnsi="Arial" w:cs="Arial"/>
      <w:b/>
      <w:color w:val="008FD2"/>
      <w:sz w:val="24"/>
    </w:rPr>
  </w:style>
  <w:style w:type="paragraph" w:customStyle="1" w:styleId="ELENCORIENTRO">
    <w:name w:val="ELENCO_RIENTRO"/>
    <w:basedOn w:val="Normale"/>
    <w:link w:val="ELENCORIENTROCarattere"/>
    <w:qFormat/>
    <w:rsid w:val="009339AA"/>
    <w:pPr>
      <w:numPr>
        <w:numId w:val="2"/>
      </w:numPr>
      <w:tabs>
        <w:tab w:val="left" w:pos="171"/>
      </w:tabs>
      <w:spacing w:after="240" w:line="240" w:lineRule="auto"/>
    </w:pPr>
    <w:rPr>
      <w:rFonts w:ascii="Arial" w:hAnsi="Arial" w:cs="Arial"/>
      <w:color w:val="808080" w:themeColor="background1" w:themeShade="80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rsid w:val="00897D2D"/>
    <w:rPr>
      <w:rFonts w:ascii="Arial" w:hAnsi="Arial" w:cs="Arial"/>
      <w:b/>
      <w:color w:val="008FD2"/>
      <w:sz w:val="24"/>
    </w:rPr>
  </w:style>
  <w:style w:type="paragraph" w:customStyle="1" w:styleId="TITOLONECOPERTINA">
    <w:name w:val="TITOLONE COPERTINA"/>
    <w:basedOn w:val="Normale"/>
    <w:link w:val="TITOLONECOPERTINACarattere"/>
    <w:qFormat/>
    <w:rsid w:val="009339AA"/>
    <w:pPr>
      <w:spacing w:before="118" w:line="196" w:lineRule="auto"/>
      <w:ind w:left="20" w:right="15"/>
    </w:pPr>
    <w:rPr>
      <w:rFonts w:ascii="Times New Roman" w:hAnsi="Times New Roman"/>
      <w:color w:val="0088CD"/>
      <w:spacing w:val="-13"/>
      <w:sz w:val="72"/>
      <w:szCs w:val="72"/>
    </w:rPr>
  </w:style>
  <w:style w:type="character" w:customStyle="1" w:styleId="ELENCORIENTROCarattere">
    <w:name w:val="ELENCO_RIENTRO Carattere"/>
    <w:basedOn w:val="Carpredefinitoparagrafo"/>
    <w:link w:val="ELENCORIENTRO"/>
    <w:rsid w:val="009339AA"/>
    <w:rPr>
      <w:rFonts w:ascii="Arial" w:hAnsi="Arial" w:cs="Arial"/>
      <w:color w:val="808080" w:themeColor="background1" w:themeShade="80"/>
      <w:sz w:val="22"/>
      <w:szCs w:val="22"/>
    </w:rPr>
  </w:style>
  <w:style w:type="character" w:customStyle="1" w:styleId="INTESTAZIONECarattere0">
    <w:name w:val="INTESTAZIONE Carattere"/>
    <w:basedOn w:val="Carpredefinitoparagrafo"/>
    <w:link w:val="INTESTAZIONE0"/>
    <w:rsid w:val="001E1454"/>
    <w:rPr>
      <w:rFonts w:ascii="Times New Roman" w:hAnsi="Times New Roman"/>
      <w:color w:val="0084D5"/>
      <w:sz w:val="36"/>
    </w:rPr>
  </w:style>
  <w:style w:type="character" w:customStyle="1" w:styleId="TITOLONECOPERTINACarattere">
    <w:name w:val="TITOLONE COPERTINA Carattere"/>
    <w:basedOn w:val="Carpredefinitoparagrafo"/>
    <w:link w:val="TITOLONECOPERTINA"/>
    <w:rsid w:val="009339AA"/>
    <w:rPr>
      <w:rFonts w:ascii="Times New Roman" w:hAnsi="Times New Roman"/>
      <w:color w:val="0088CD"/>
      <w:spacing w:val="-13"/>
      <w:sz w:val="72"/>
      <w:szCs w:val="72"/>
    </w:rPr>
  </w:style>
  <w:style w:type="paragraph" w:customStyle="1" w:styleId="NUMERAZIONEPAGINA">
    <w:name w:val="NUMERAZIONE PAGINA"/>
    <w:basedOn w:val="Pidipagina"/>
    <w:link w:val="NUMERAZIONEPAGINACarattere"/>
    <w:qFormat/>
    <w:rsid w:val="001E1454"/>
    <w:pPr>
      <w:jc w:val="right"/>
    </w:pPr>
    <w:rPr>
      <w:rFonts w:ascii="Arial" w:hAnsi="Arial" w:cs="Arial"/>
      <w:b/>
      <w:noProof/>
      <w:color w:val="FFFFFF" w:themeColor="background1"/>
      <w:sz w:val="22"/>
      <w:szCs w:val="22"/>
      <w:lang w:eastAsia="it-IT"/>
    </w:rPr>
  </w:style>
  <w:style w:type="character" w:customStyle="1" w:styleId="INTESTAZIONEDATACarattere">
    <w:name w:val="INTESTAZIONE DATA Carattere"/>
    <w:basedOn w:val="Carpredefinitoparagrafo"/>
    <w:link w:val="INTESTAZIONEDATA"/>
    <w:rsid w:val="001E1454"/>
    <w:rPr>
      <w:rFonts w:ascii="Arial" w:hAnsi="Arial" w:cs="Arial"/>
      <w:noProof/>
      <w:color w:val="4C4E4E"/>
      <w:lang w:eastAsia="it-IT"/>
    </w:rPr>
  </w:style>
  <w:style w:type="character" w:customStyle="1" w:styleId="NUMERAZIONEPAGINACarattere">
    <w:name w:val="NUMERAZIONE PAGINA Carattere"/>
    <w:basedOn w:val="PidipaginaCarattere"/>
    <w:link w:val="NUMERAZIONEPAGINA"/>
    <w:rsid w:val="001E1454"/>
    <w:rPr>
      <w:rFonts w:ascii="Arial" w:hAnsi="Arial" w:cs="Arial"/>
      <w:b/>
      <w:noProof/>
      <w:color w:val="FFFFFF" w:themeColor="background1"/>
      <w:sz w:val="22"/>
      <w:szCs w:val="22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A916CB"/>
    <w:rPr>
      <w:color w:val="0563C1" w:themeColor="hyperlink"/>
      <w:u w:val="single"/>
    </w:rPr>
  </w:style>
  <w:style w:type="paragraph" w:customStyle="1" w:styleId="DecimalAligned">
    <w:name w:val="Decimal Aligned"/>
    <w:basedOn w:val="Normale"/>
    <w:uiPriority w:val="40"/>
    <w:qFormat/>
    <w:rsid w:val="005617FE"/>
    <w:pPr>
      <w:tabs>
        <w:tab w:val="decimal" w:pos="360"/>
      </w:tabs>
      <w:spacing w:after="200" w:line="276" w:lineRule="auto"/>
    </w:pPr>
    <w:rPr>
      <w:rFonts w:cs="Times New Roman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5617FE"/>
    <w:rPr>
      <w:i/>
      <w:iCs/>
    </w:rPr>
  </w:style>
  <w:style w:type="table" w:styleId="Sfondochiaro-Colore1">
    <w:name w:val="Light Shading Accent 1"/>
    <w:basedOn w:val="Tabellanormale"/>
    <w:uiPriority w:val="60"/>
    <w:rsid w:val="005617FE"/>
    <w:pPr>
      <w:spacing w:after="0" w:line="240" w:lineRule="auto"/>
    </w:pPr>
    <w:rPr>
      <w:color w:val="2E74B5" w:themeColor="accent1" w:themeShade="BF"/>
      <w:sz w:val="22"/>
      <w:szCs w:val="22"/>
      <w:lang w:eastAsia="it-IT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Grigliatabella">
    <w:name w:val="Table Grid"/>
    <w:basedOn w:val="Tabellanormale"/>
    <w:uiPriority w:val="59"/>
    <w:rsid w:val="001640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aliases w:val="TITOLETTO PARAGRAFI"/>
    <w:autoRedefine/>
    <w:uiPriority w:val="1"/>
    <w:qFormat/>
    <w:rsid w:val="001640E9"/>
    <w:pPr>
      <w:framePr w:hSpace="141" w:wrap="around" w:vAnchor="text" w:hAnchor="text" w:x="1001" w:y="1"/>
      <w:spacing w:after="0" w:line="320" w:lineRule="exact"/>
      <w:suppressOverlap/>
      <w:jc w:val="both"/>
    </w:pPr>
    <w:rPr>
      <w:rFonts w:ascii="Arial" w:eastAsia="Times New Roman" w:hAnsi="Arial" w:cs="Calibri"/>
      <w:bCs/>
      <w:color w:val="2E74B5" w:themeColor="accent1" w:themeShade="BF"/>
      <w:sz w:val="24"/>
      <w:szCs w:val="24"/>
      <w:lang w:eastAsia="it-IT"/>
    </w:rPr>
  </w:style>
  <w:style w:type="table" w:styleId="Tabellasemplice-1">
    <w:name w:val="Plain Table 1"/>
    <w:basedOn w:val="Tabellanormale"/>
    <w:uiPriority w:val="41"/>
    <w:rsid w:val="001640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B74B50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gmail-m-3117644512484625642msolistparagraph">
    <w:name w:val="gmail-m_-3117644512484625642msolistparagraph"/>
    <w:basedOn w:val="Normale"/>
    <w:rsid w:val="00746E1D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  <w:lang w:eastAsia="it-IT"/>
    </w:rPr>
  </w:style>
  <w:style w:type="paragraph" w:styleId="Paragrafoelenco">
    <w:name w:val="List Paragraph"/>
    <w:basedOn w:val="Normale"/>
    <w:uiPriority w:val="34"/>
    <w:qFormat/>
    <w:rsid w:val="00746E1D"/>
    <w:pPr>
      <w:ind w:left="720"/>
      <w:contextualSpacing/>
    </w:pPr>
  </w:style>
  <w:style w:type="table" w:customStyle="1" w:styleId="Grigliatabella1">
    <w:name w:val="Griglia tabella1"/>
    <w:basedOn w:val="Tabellanormale"/>
    <w:next w:val="Grigliatabella"/>
    <w:uiPriority w:val="59"/>
    <w:rsid w:val="00033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2">
    <w:name w:val="Griglia tabella2"/>
    <w:basedOn w:val="Tabellanormale"/>
    <w:next w:val="Grigliatabella"/>
    <w:uiPriority w:val="59"/>
    <w:rsid w:val="00A302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8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vacy@compagniadisanpaolo.it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Ordinamento per titolo"/>
</file>

<file path=customXml/itemProps1.xml><?xml version="1.0" encoding="utf-8"?>
<ds:datastoreItem xmlns:ds="http://schemas.openxmlformats.org/officeDocument/2006/customXml" ds:itemID="{38B17DF8-9665-4DA2-9BAB-C87D01088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51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6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ulia Coss</cp:lastModifiedBy>
  <cp:revision>2</cp:revision>
  <dcterms:created xsi:type="dcterms:W3CDTF">2020-04-21T17:11:00Z</dcterms:created>
  <dcterms:modified xsi:type="dcterms:W3CDTF">2020-04-21T17:11:00Z</dcterms:modified>
  <cp:category/>
</cp:coreProperties>
</file>